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FA2D13" w14:textId="77777777" w:rsidR="00AE6713" w:rsidRPr="0010739A" w:rsidRDefault="00F832DA" w:rsidP="004453CE">
      <w:pPr>
        <w:rPr>
          <w:rFonts w:ascii="Times New Roman" w:hAnsi="Times New Roman"/>
          <w:b/>
        </w:rPr>
      </w:pPr>
      <w:r w:rsidRPr="0010739A">
        <w:rPr>
          <w:rFonts w:ascii="Times New Roman" w:hAnsi="Times New Roman"/>
          <w:b/>
        </w:rPr>
        <w:t>P</w:t>
      </w:r>
      <w:r w:rsidR="00AE6713" w:rsidRPr="0010739A">
        <w:rPr>
          <w:rFonts w:ascii="Times New Roman" w:hAnsi="Times New Roman"/>
          <w:b/>
        </w:rPr>
        <w:t xml:space="preserve">říloha </w:t>
      </w:r>
      <w:proofErr w:type="gramStart"/>
      <w:r w:rsidR="00AE6713" w:rsidRPr="0010739A">
        <w:rPr>
          <w:rFonts w:ascii="Times New Roman" w:hAnsi="Times New Roman"/>
          <w:b/>
        </w:rPr>
        <w:t>č. 2 Kariérní</w:t>
      </w:r>
      <w:proofErr w:type="gramEnd"/>
      <w:r w:rsidR="00AE6713" w:rsidRPr="0010739A">
        <w:rPr>
          <w:rFonts w:ascii="Times New Roman" w:hAnsi="Times New Roman"/>
          <w:b/>
        </w:rPr>
        <w:t xml:space="preserve"> plán </w:t>
      </w:r>
      <w:r w:rsidR="0005312A" w:rsidRPr="0010739A">
        <w:rPr>
          <w:rFonts w:ascii="Times New Roman" w:hAnsi="Times New Roman"/>
          <w:b/>
        </w:rPr>
        <w:t>pracovníka</w:t>
      </w:r>
      <w:r w:rsidR="00AE6713" w:rsidRPr="0010739A">
        <w:rPr>
          <w:rFonts w:ascii="Times New Roman" w:hAnsi="Times New Roman"/>
          <w:b/>
        </w:rPr>
        <w:t xml:space="preserve"> pro AR</w:t>
      </w:r>
    </w:p>
    <w:p w14:paraId="459FE06F" w14:textId="77777777" w:rsidR="008E4438" w:rsidRDefault="008E4438" w:rsidP="008E4438">
      <w:pPr>
        <w:jc w:val="center"/>
        <w:rPr>
          <w:rFonts w:asciiTheme="majorHAnsi" w:hAnsiTheme="majorHAnsi" w:cs="Arial"/>
          <w:b/>
        </w:rPr>
      </w:pPr>
    </w:p>
    <w:p w14:paraId="2171D473" w14:textId="77777777" w:rsidR="008E4438" w:rsidRPr="008E4438" w:rsidRDefault="008E4438" w:rsidP="00620C68">
      <w:pPr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>K</w:t>
      </w:r>
      <w:r w:rsidRPr="008E4438">
        <w:rPr>
          <w:rFonts w:asciiTheme="majorHAnsi" w:hAnsiTheme="majorHAnsi" w:cs="Arial"/>
          <w:b/>
        </w:rPr>
        <w:t>ariérní plán</w:t>
      </w:r>
      <w:r>
        <w:rPr>
          <w:rFonts w:asciiTheme="majorHAnsi" w:hAnsiTheme="majorHAnsi" w:cs="Arial"/>
          <w:b/>
        </w:rPr>
        <w:t xml:space="preserve"> </w:t>
      </w:r>
      <w:r w:rsidR="0005312A">
        <w:rPr>
          <w:rFonts w:asciiTheme="majorHAnsi" w:hAnsiTheme="majorHAnsi" w:cs="Arial"/>
          <w:b/>
        </w:rPr>
        <w:t>pracovníka</w:t>
      </w:r>
      <w:r>
        <w:rPr>
          <w:rFonts w:asciiTheme="majorHAnsi" w:hAnsiTheme="majorHAnsi" w:cs="Arial"/>
          <w:b/>
        </w:rPr>
        <w:t xml:space="preserve"> pro AR: 2019/2020</w:t>
      </w:r>
    </w:p>
    <w:p w14:paraId="26EFF641" w14:textId="77777777" w:rsidR="008E4438" w:rsidRDefault="008E4438" w:rsidP="00620C68">
      <w:pPr>
        <w:rPr>
          <w:rFonts w:asciiTheme="majorHAnsi" w:hAnsiTheme="majorHAnsi" w:cs="Arial"/>
          <w:b/>
        </w:rPr>
      </w:pPr>
    </w:p>
    <w:p w14:paraId="5EC6D11C" w14:textId="77777777" w:rsidR="008E4438" w:rsidRPr="00620C68" w:rsidRDefault="008E4438" w:rsidP="002001C1">
      <w:pPr>
        <w:spacing w:after="120"/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>Základní informace</w:t>
      </w:r>
      <w:r w:rsidR="00A36062">
        <w:rPr>
          <w:rFonts w:asciiTheme="majorHAnsi" w:hAnsiTheme="majorHAnsi" w:cs="Arial"/>
          <w:b/>
          <w:sz w:val="20"/>
          <w:szCs w:val="20"/>
        </w:rPr>
        <w:t>:</w:t>
      </w:r>
    </w:p>
    <w:tbl>
      <w:tblPr>
        <w:tblStyle w:val="Mkatabulky"/>
        <w:tblW w:w="0" w:type="auto"/>
        <w:tblBorders>
          <w:top w:val="single" w:sz="18" w:space="0" w:color="auto"/>
          <w:left w:val="single" w:sz="18" w:space="0" w:color="auto"/>
          <w:bottom w:val="none" w:sz="0" w:space="0" w:color="auto"/>
          <w:right w:val="single" w:sz="18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096"/>
        <w:gridCol w:w="6214"/>
      </w:tblGrid>
      <w:tr w:rsidR="008E4438" w:rsidRPr="00620C68" w14:paraId="1EDAB487" w14:textId="77777777" w:rsidTr="00A36062">
        <w:tc>
          <w:tcPr>
            <w:tcW w:w="3096" w:type="dxa"/>
            <w:shd w:val="clear" w:color="auto" w:fill="FABF8F" w:themeFill="accent6" w:themeFillTint="99"/>
          </w:tcPr>
          <w:p w14:paraId="0C51138A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Akademický pracovník</w:t>
            </w:r>
          </w:p>
        </w:tc>
        <w:tc>
          <w:tcPr>
            <w:tcW w:w="6214" w:type="dxa"/>
          </w:tcPr>
          <w:p w14:paraId="1D674BFC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8E4438" w:rsidRPr="00620C68" w14:paraId="5BA335A9" w14:textId="77777777" w:rsidTr="00A36062">
        <w:tc>
          <w:tcPr>
            <w:tcW w:w="3096" w:type="dxa"/>
            <w:shd w:val="clear" w:color="auto" w:fill="FABF8F" w:themeFill="accent6" w:themeFillTint="99"/>
          </w:tcPr>
          <w:p w14:paraId="474C5870" w14:textId="77777777" w:rsidR="008E4438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rganizační jednotka</w:t>
            </w:r>
          </w:p>
        </w:tc>
        <w:tc>
          <w:tcPr>
            <w:tcW w:w="6214" w:type="dxa"/>
          </w:tcPr>
          <w:p w14:paraId="56E99FC5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8E4438" w:rsidRPr="00620C68" w14:paraId="1E92ABBF" w14:textId="77777777" w:rsidTr="00A36062">
        <w:tc>
          <w:tcPr>
            <w:tcW w:w="3096" w:type="dxa"/>
            <w:shd w:val="clear" w:color="auto" w:fill="FABF8F" w:themeFill="accent6" w:themeFillTint="99"/>
          </w:tcPr>
          <w:p w14:paraId="1F4E8038" w14:textId="77777777" w:rsidR="008E4438" w:rsidRPr="00620C68" w:rsidRDefault="00474C1D" w:rsidP="00474C1D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Týdenní rozsah pracovní doby </w:t>
            </w:r>
            <w:r w:rsidR="008E4438" w:rsidRPr="00620C68">
              <w:rPr>
                <w:rFonts w:asciiTheme="majorHAnsi" w:hAnsiTheme="majorHAnsi" w:cs="Arial"/>
                <w:sz w:val="20"/>
                <w:szCs w:val="20"/>
              </w:rPr>
              <w:t>na UTB</w:t>
            </w:r>
          </w:p>
        </w:tc>
        <w:tc>
          <w:tcPr>
            <w:tcW w:w="6214" w:type="dxa"/>
          </w:tcPr>
          <w:p w14:paraId="2199A66F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8E4438" w:rsidRPr="00620C68" w14:paraId="7A92CC2B" w14:textId="77777777" w:rsidTr="00A36062">
        <w:tc>
          <w:tcPr>
            <w:tcW w:w="3096" w:type="dxa"/>
            <w:shd w:val="clear" w:color="auto" w:fill="FABF8F" w:themeFill="accent6" w:themeFillTint="99"/>
          </w:tcPr>
          <w:p w14:paraId="7BD3736F" w14:textId="77777777" w:rsidR="008E4438" w:rsidRPr="00620C68" w:rsidRDefault="008E4438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Datum konání pohovoru </w:t>
            </w:r>
          </w:p>
        </w:tc>
        <w:tc>
          <w:tcPr>
            <w:tcW w:w="6214" w:type="dxa"/>
          </w:tcPr>
          <w:p w14:paraId="7A005A3D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8E4438" w:rsidRPr="00620C68" w14:paraId="2AE9C1AE" w14:textId="77777777" w:rsidTr="00A36062">
        <w:tc>
          <w:tcPr>
            <w:tcW w:w="3096" w:type="dxa"/>
            <w:tcBorders>
              <w:bottom w:val="single" w:sz="18" w:space="0" w:color="auto"/>
            </w:tcBorders>
            <w:shd w:val="clear" w:color="auto" w:fill="FABF8F" w:themeFill="accent6" w:themeFillTint="99"/>
          </w:tcPr>
          <w:p w14:paraId="6CAF911E" w14:textId="77777777" w:rsidR="008E4438" w:rsidRPr="00620C68" w:rsidRDefault="008E4438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Hodnotitel</w:t>
            </w:r>
            <w:r w:rsidR="002001C1">
              <w:rPr>
                <w:rFonts w:asciiTheme="majorHAnsi" w:hAnsiTheme="majorHAnsi" w:cs="Arial"/>
                <w:sz w:val="20"/>
                <w:szCs w:val="20"/>
              </w:rPr>
              <w:t xml:space="preserve"> (vedoucí 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>zaměstnanec</w:t>
            </w:r>
            <w:r w:rsidR="002001C1">
              <w:rPr>
                <w:rFonts w:asciiTheme="majorHAnsi" w:hAnsiTheme="majorHAnsi" w:cs="Arial"/>
                <w:sz w:val="20"/>
                <w:szCs w:val="20"/>
              </w:rPr>
              <w:t>)</w:t>
            </w:r>
          </w:p>
        </w:tc>
        <w:tc>
          <w:tcPr>
            <w:tcW w:w="6214" w:type="dxa"/>
            <w:tcBorders>
              <w:bottom w:val="single" w:sz="18" w:space="0" w:color="auto"/>
            </w:tcBorders>
          </w:tcPr>
          <w:p w14:paraId="265F23B6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64B7EB67" w14:textId="77777777" w:rsidR="008E4438" w:rsidRPr="00620C68" w:rsidRDefault="008E4438" w:rsidP="00620C68">
      <w:pPr>
        <w:rPr>
          <w:rFonts w:asciiTheme="majorHAnsi" w:hAnsiTheme="majorHAnsi" w:cs="Arial"/>
          <w:sz w:val="20"/>
          <w:szCs w:val="20"/>
        </w:rPr>
      </w:pPr>
    </w:p>
    <w:p w14:paraId="7ECEBB49" w14:textId="77777777" w:rsidR="008E4438" w:rsidRPr="00620C68" w:rsidRDefault="008E4438" w:rsidP="00A36062">
      <w:pPr>
        <w:spacing w:after="120"/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>Plán kariérního rozvoje</w:t>
      </w:r>
      <w:r w:rsidR="00A36062">
        <w:rPr>
          <w:rFonts w:asciiTheme="majorHAnsi" w:hAnsiTheme="majorHAnsi" w:cs="Arial"/>
          <w:b/>
          <w:sz w:val="20"/>
          <w:szCs w:val="20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66"/>
        <w:gridCol w:w="1566"/>
        <w:gridCol w:w="2958"/>
        <w:gridCol w:w="3220"/>
      </w:tblGrid>
      <w:tr w:rsidR="002001C1" w:rsidRPr="00620C68" w14:paraId="3993EA4E" w14:textId="77777777" w:rsidTr="00A36062">
        <w:tc>
          <w:tcPr>
            <w:tcW w:w="3132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E36C0A" w:themeFill="accent6" w:themeFillShade="BF"/>
          </w:tcPr>
          <w:p w14:paraId="5BF3DCCC" w14:textId="77777777" w:rsidR="002001C1" w:rsidRPr="002001C1" w:rsidRDefault="002001C1" w:rsidP="0005312A">
            <w:pPr>
              <w:jc w:val="center"/>
              <w:rPr>
                <w:rFonts w:asciiTheme="majorHAnsi" w:hAnsiTheme="majorHAnsi" w:cs="Arial"/>
                <w:b/>
                <w:i/>
                <w:sz w:val="20"/>
                <w:szCs w:val="20"/>
              </w:rPr>
            </w:pP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 xml:space="preserve">Oblast činností </w:t>
            </w:r>
            <w:r w:rsidR="0005312A">
              <w:rPr>
                <w:rFonts w:asciiTheme="majorHAnsi" w:hAnsiTheme="majorHAnsi" w:cs="Arial"/>
                <w:b/>
                <w:sz w:val="20"/>
                <w:szCs w:val="20"/>
              </w:rPr>
              <w:t>pracovníka</w:t>
            </w:r>
          </w:p>
        </w:tc>
        <w:tc>
          <w:tcPr>
            <w:tcW w:w="295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E36C0A" w:themeFill="accent6" w:themeFillShade="BF"/>
          </w:tcPr>
          <w:p w14:paraId="356A72EC" w14:textId="77777777" w:rsidR="002001C1" w:rsidRPr="002001C1" w:rsidRDefault="00E24D7E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>Plnění plánu k </w:t>
            </w:r>
            <w:proofErr w:type="gramStart"/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 xml:space="preserve">30. </w:t>
            </w:r>
            <w:r w:rsidR="00274320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>4.</w:t>
            </w:r>
            <w:r w:rsidR="00274320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 xml:space="preserve"> 2020</w:t>
            </w:r>
            <w:proofErr w:type="gramEnd"/>
          </w:p>
        </w:tc>
        <w:tc>
          <w:tcPr>
            <w:tcW w:w="322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36C0A" w:themeFill="accent6" w:themeFillShade="BF"/>
          </w:tcPr>
          <w:p w14:paraId="4FC7A864" w14:textId="77777777" w:rsidR="002001C1" w:rsidRPr="002001C1" w:rsidRDefault="00E24D7E" w:rsidP="00E3233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>Plán na AR: 20</w:t>
            </w:r>
            <w:r w:rsidR="00E3233F">
              <w:rPr>
                <w:rFonts w:asciiTheme="majorHAnsi" w:hAnsiTheme="majorHAnsi" w:cs="Arial"/>
                <w:b/>
                <w:sz w:val="20"/>
                <w:szCs w:val="20"/>
              </w:rPr>
              <w:t>20</w:t>
            </w: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>/202</w:t>
            </w:r>
            <w:r w:rsidR="00E3233F">
              <w:rPr>
                <w:rFonts w:asciiTheme="majorHAnsi" w:hAnsiTheme="majorHAnsi" w:cs="Arial"/>
                <w:b/>
                <w:sz w:val="20"/>
                <w:szCs w:val="20"/>
              </w:rPr>
              <w:t>1</w:t>
            </w:r>
          </w:p>
        </w:tc>
      </w:tr>
      <w:tr w:rsidR="00A36062" w:rsidRPr="00620C68" w14:paraId="6D9EF78B" w14:textId="77777777" w:rsidTr="00A36062"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7A909457" w14:textId="1CA25811" w:rsidR="002001C1" w:rsidRPr="00620C68" w:rsidRDefault="002001C1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Pedagogická </w:t>
            </w:r>
          </w:p>
        </w:tc>
        <w:tc>
          <w:tcPr>
            <w:tcW w:w="15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797BDED" w14:textId="77777777" w:rsidR="002001C1" w:rsidRPr="00620C68" w:rsidRDefault="00890FEC" w:rsidP="00890FEC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p</w:t>
            </w:r>
            <w:r w:rsidR="002001C1">
              <w:rPr>
                <w:rFonts w:asciiTheme="majorHAnsi" w:hAnsiTheme="majorHAnsi" w:cs="Arial"/>
                <w:sz w:val="20"/>
                <w:szCs w:val="20"/>
              </w:rPr>
              <w:t>edagogické činnost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335DEB5D" w14:textId="3C956171" w:rsidR="002001C1" w:rsidRPr="002001C1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lánu</w:t>
            </w:r>
            <w:r w:rsidR="002001C1" w:rsidRPr="002001C1">
              <w:rPr>
                <w:rFonts w:asciiTheme="majorHAnsi" w:hAnsiTheme="majorHAnsi" w:cs="Arial"/>
                <w:sz w:val="20"/>
                <w:szCs w:val="20"/>
              </w:rPr>
              <w:t xml:space="preserve"> pracovní kapacity v 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pedagogické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i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351B2674" w14:textId="49C80045" w:rsidR="002001C1" w:rsidRPr="002001C1" w:rsidRDefault="002001C1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2001C1">
              <w:rPr>
                <w:rFonts w:asciiTheme="majorHAnsi" w:hAnsiTheme="majorHAnsi" w:cs="Arial"/>
                <w:sz w:val="20"/>
                <w:szCs w:val="20"/>
              </w:rPr>
              <w:t>Pl</w:t>
            </w:r>
            <w:r w:rsidR="00F236FF">
              <w:rPr>
                <w:rFonts w:asciiTheme="majorHAnsi" w:hAnsiTheme="majorHAnsi" w:cs="Arial"/>
                <w:sz w:val="20"/>
                <w:szCs w:val="20"/>
              </w:rPr>
              <w:t>án</w:t>
            </w:r>
            <w:r w:rsidRPr="002001C1">
              <w:rPr>
                <w:rFonts w:asciiTheme="majorHAnsi" w:hAnsiTheme="majorHAnsi" w:cs="Arial"/>
                <w:sz w:val="20"/>
                <w:szCs w:val="20"/>
              </w:rPr>
              <w:t xml:space="preserve"> pracovní kapacit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y v  pedagogické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i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A36062" w:rsidRPr="00620C68" w14:paraId="16423B65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68B93AC" w14:textId="77777777" w:rsidR="002001C1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3ACF0D9" w14:textId="77777777" w:rsidR="002001C1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CA073A0" w14:textId="77777777" w:rsidR="002001C1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2807CD9" w14:textId="77777777" w:rsidR="002001C1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36062" w:rsidRPr="00620C68" w14:paraId="6C8C4A86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5ED4BC4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7B805FE9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Kvalita pedagogické činnosti</w:t>
            </w: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</w:tcPr>
          <w:p w14:paraId="06EC7951" w14:textId="62CD68EB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Cíle v oblasti rozvoje pedagogických činností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</w:tcPr>
          <w:p w14:paraId="38F6BBB8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Hodnocení v oblasti rozvoje pedagogických činností.</w:t>
            </w:r>
          </w:p>
        </w:tc>
      </w:tr>
      <w:tr w:rsidR="00A36062" w:rsidRPr="00620C68" w14:paraId="6E65D0B7" w14:textId="77777777" w:rsidTr="00A36062">
        <w:tc>
          <w:tcPr>
            <w:tcW w:w="1566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5D13D7DC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4D0363" w14:textId="77777777" w:rsidR="00A36062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6E87DF74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6D9453F5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36062" w:rsidRPr="00620C68" w14:paraId="7FE5CB7C" w14:textId="77777777" w:rsidTr="00A36062"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53050047" w14:textId="1109AAFB" w:rsidR="002001C1" w:rsidRPr="00620C68" w:rsidRDefault="002001C1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Tvůrčí </w:t>
            </w:r>
          </w:p>
        </w:tc>
        <w:tc>
          <w:tcPr>
            <w:tcW w:w="15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1E8911E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tvůrčí činnosti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5213DFE6" w14:textId="18BF3734" w:rsidR="002001C1" w:rsidRPr="00620C68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lánu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 xml:space="preserve"> pracovní kapacity v  tvůrčí činnosti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 PB.</w:t>
            </w:r>
          </w:p>
        </w:tc>
        <w:tc>
          <w:tcPr>
            <w:tcW w:w="3220" w:type="dxa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5F8156A4" w14:textId="7AB57B16" w:rsidR="002001C1" w:rsidRPr="00620C68" w:rsidRDefault="002001C1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Pl</w:t>
            </w:r>
            <w:r w:rsidR="00F236FF">
              <w:rPr>
                <w:rFonts w:asciiTheme="majorHAnsi" w:hAnsiTheme="majorHAnsi" w:cs="Arial"/>
                <w:sz w:val="20"/>
                <w:szCs w:val="20"/>
              </w:rPr>
              <w:t>án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 pracovní kapacity v  tvůrčí činnosti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A36062" w:rsidRPr="00620C68" w14:paraId="2E28B76D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2DBC4231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A442C3E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14620338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F2233C5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001C1" w:rsidRPr="00620C68" w14:paraId="2F3498BB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6B11A68A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auto"/>
              <w:right w:val="single" w:sz="12" w:space="0" w:color="auto"/>
            </w:tcBorders>
          </w:tcPr>
          <w:p w14:paraId="1F2EE316" w14:textId="77777777" w:rsidR="002001C1" w:rsidRPr="00620C68" w:rsidRDefault="002001C1" w:rsidP="00391916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Počet</w:t>
            </w:r>
            <w:r w:rsidR="00391916">
              <w:rPr>
                <w:rFonts w:asciiTheme="majorHAnsi" w:hAnsiTheme="majorHAnsi" w:cs="Arial"/>
                <w:sz w:val="20"/>
                <w:szCs w:val="20"/>
              </w:rPr>
              <w:t xml:space="preserve">, název 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>a typ výsledků tvůrčí činnosti</w:t>
            </w: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</w:tcPr>
          <w:p w14:paraId="64CA8CA5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</w:tcPr>
          <w:p w14:paraId="498284FC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001C1" w:rsidRPr="00620C68" w14:paraId="573ADE7D" w14:textId="77777777" w:rsidTr="00A36062">
        <w:tc>
          <w:tcPr>
            <w:tcW w:w="1566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FD407F7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4253E3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Počet</w:t>
            </w:r>
            <w:r w:rsidR="00391916">
              <w:rPr>
                <w:rFonts w:asciiTheme="majorHAnsi" w:hAnsiTheme="majorHAnsi" w:cs="Arial"/>
                <w:sz w:val="20"/>
                <w:szCs w:val="20"/>
              </w:rPr>
              <w:t>, název a typ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 podaných projektů</w:t>
            </w:r>
          </w:p>
        </w:tc>
        <w:tc>
          <w:tcPr>
            <w:tcW w:w="2958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0F991E68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003047B0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36062" w:rsidRPr="00620C68" w14:paraId="31E01EFA" w14:textId="77777777" w:rsidTr="00A36062"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8763A0E" w14:textId="680AE38B" w:rsidR="00A36062" w:rsidRPr="00620C68" w:rsidRDefault="00474C1D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Řídicí</w:t>
            </w:r>
            <w:r w:rsidR="00A36062" w:rsidRPr="00620C6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15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A9DE861" w14:textId="77777777" w:rsidR="00A36062" w:rsidRPr="00620C68" w:rsidRDefault="00A36062" w:rsidP="00474C1D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Objem 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>řídicích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činnost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>í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56E89B0B" w14:textId="1F3FF9D9" w:rsidR="00A36062" w:rsidRPr="00620C68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lán</w:t>
            </w:r>
            <w:r>
              <w:rPr>
                <w:rFonts w:asciiTheme="majorHAnsi" w:hAnsiTheme="majorHAnsi" w:cs="Arial"/>
                <w:sz w:val="20"/>
                <w:szCs w:val="20"/>
              </w:rPr>
              <w:t>u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A36062" w:rsidRPr="00620C68">
              <w:rPr>
                <w:rFonts w:asciiTheme="majorHAnsi" w:hAnsiTheme="majorHAnsi" w:cs="Arial"/>
                <w:sz w:val="20"/>
                <w:szCs w:val="20"/>
              </w:rPr>
              <w:t>pracovní kapacity v 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 xml:space="preserve">řídicích 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ech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 w:rsidR="00A36062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3220" w:type="dxa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3490CB9D" w14:textId="7460C13C" w:rsidR="00A36062" w:rsidRPr="00620C68" w:rsidRDefault="00A36062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Pl</w:t>
            </w:r>
            <w:r w:rsidR="00F236FF">
              <w:rPr>
                <w:rFonts w:asciiTheme="majorHAnsi" w:hAnsiTheme="majorHAnsi" w:cs="Arial"/>
                <w:sz w:val="20"/>
                <w:szCs w:val="20"/>
              </w:rPr>
              <w:t>án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 pracovní kapacity v 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 xml:space="preserve">řídicích 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ech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A36062" w:rsidRPr="00620C68" w14:paraId="35001E44" w14:textId="77777777" w:rsidTr="00A36062">
        <w:trPr>
          <w:trHeight w:val="92"/>
        </w:trPr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7E112798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328FD0F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681189F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219A3C18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36062" w:rsidRPr="00620C68" w14:paraId="0C911E97" w14:textId="77777777" w:rsidTr="00A36062">
        <w:trPr>
          <w:trHeight w:val="92"/>
        </w:trPr>
        <w:tc>
          <w:tcPr>
            <w:tcW w:w="1566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6095DD5C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7059F746" w14:textId="01312042" w:rsidR="00A36062" w:rsidRPr="00620C68" w:rsidRDefault="0083141A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Organizační </w:t>
            </w:r>
            <w:r w:rsidR="00A36062">
              <w:rPr>
                <w:rFonts w:asciiTheme="majorHAnsi" w:hAnsiTheme="majorHAnsi" w:cs="Arial"/>
                <w:sz w:val="20"/>
                <w:szCs w:val="20"/>
              </w:rPr>
              <w:t>činnosti, do nichž se pracovník zapojí</w:t>
            </w:r>
          </w:p>
        </w:tc>
        <w:tc>
          <w:tcPr>
            <w:tcW w:w="2958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46702500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5748527B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001C1" w:rsidRPr="00620C68" w14:paraId="2EA896FF" w14:textId="77777777" w:rsidTr="00A36062"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364F3B88" w14:textId="18C10F87" w:rsidR="002001C1" w:rsidRPr="00620C68" w:rsidRDefault="002001C1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Další </w:t>
            </w:r>
          </w:p>
        </w:tc>
        <w:tc>
          <w:tcPr>
            <w:tcW w:w="1566" w:type="dxa"/>
            <w:vMerge w:val="restart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8AB9E7C" w14:textId="3B0EC5F6" w:rsidR="002001C1" w:rsidRPr="00620C68" w:rsidRDefault="002001C1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další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ch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í</w:t>
            </w:r>
            <w:r w:rsidR="00391916">
              <w:rPr>
                <w:rFonts w:asciiTheme="majorHAnsi" w:hAnsiTheme="majorHAnsi" w:cs="Arial"/>
                <w:sz w:val="20"/>
                <w:szCs w:val="20"/>
              </w:rPr>
              <w:t xml:space="preserve"> v oblasti 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t</w:t>
            </w:r>
            <w:r w:rsidR="00391916">
              <w:rPr>
                <w:rFonts w:asciiTheme="majorHAnsi" w:hAnsiTheme="majorHAnsi" w:cs="Arial"/>
                <w:sz w:val="20"/>
                <w:szCs w:val="20"/>
              </w:rPr>
              <w:t>řetí role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 xml:space="preserve"> univerzity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AEBB8DE" w14:textId="3EE21EF9" w:rsidR="002001C1" w:rsidRPr="00620C68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>lán</w:t>
            </w:r>
            <w:r>
              <w:rPr>
                <w:rFonts w:asciiTheme="majorHAnsi" w:hAnsiTheme="majorHAnsi" w:cs="Arial"/>
                <w:sz w:val="20"/>
                <w:szCs w:val="20"/>
              </w:rPr>
              <w:t>u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 xml:space="preserve"> pracovní kapacity v  další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ch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 xml:space="preserve">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ech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 w:rsidR="00A36062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3220" w:type="dxa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101FCA82" w14:textId="03CAF9D2" w:rsidR="002001C1" w:rsidRPr="00620C68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án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>pracovní kapacity v l další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ch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ech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 w:rsidR="00A36062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2001C1" w:rsidRPr="00620C68" w14:paraId="29940FCA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14B59034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469CD05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39EB0026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77188A6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001C1" w:rsidRPr="00620C68" w14:paraId="74DAC0AE" w14:textId="77777777" w:rsidTr="00A36062">
        <w:tc>
          <w:tcPr>
            <w:tcW w:w="1566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302E76CD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9055B7" w14:textId="77777777" w:rsidR="002001C1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D</w:t>
            </w:r>
            <w:r w:rsidR="002001C1">
              <w:rPr>
                <w:rFonts w:asciiTheme="majorHAnsi" w:hAnsiTheme="majorHAnsi" w:cs="Arial"/>
                <w:sz w:val="20"/>
                <w:szCs w:val="20"/>
              </w:rPr>
              <w:t>alší činnosti, do nichž se pracovník zapojí</w:t>
            </w:r>
          </w:p>
        </w:tc>
        <w:tc>
          <w:tcPr>
            <w:tcW w:w="2958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19350CA6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2332F481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91916" w:rsidRPr="00620C68" w14:paraId="669982BF" w14:textId="77777777" w:rsidTr="00391916">
        <w:trPr>
          <w:trHeight w:val="150"/>
        </w:trPr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71EC42B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Jiné aktivity</w:t>
            </w:r>
          </w:p>
        </w:tc>
        <w:tc>
          <w:tcPr>
            <w:tcW w:w="156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2586589" w14:textId="06AFD468" w:rsidR="00391916" w:rsidRPr="00620C68" w:rsidRDefault="00391916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Kvalifikační růst</w:t>
            </w:r>
            <w:r w:rsidR="009D1E4F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E4061E">
              <w:rPr>
                <w:rFonts w:asciiTheme="majorHAnsi" w:hAnsiTheme="majorHAnsi" w:cs="Arial"/>
                <w:sz w:val="20"/>
                <w:szCs w:val="20"/>
              </w:rPr>
              <w:t xml:space="preserve">(dosažení 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 xml:space="preserve">vyšší </w:t>
            </w:r>
            <w:r w:rsidR="00E4061E">
              <w:rPr>
                <w:rFonts w:asciiTheme="majorHAnsi" w:hAnsiTheme="majorHAnsi" w:cs="Arial"/>
                <w:sz w:val="20"/>
                <w:szCs w:val="20"/>
              </w:rPr>
              <w:t>kvalifikační úro</w:t>
            </w:r>
            <w:r w:rsidR="009D1E4F">
              <w:rPr>
                <w:rFonts w:asciiTheme="majorHAnsi" w:hAnsiTheme="majorHAnsi" w:cs="Arial"/>
                <w:sz w:val="20"/>
                <w:szCs w:val="20"/>
              </w:rPr>
              <w:t>vně)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543C1049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1F49A05B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91916" w:rsidRPr="00620C68" w14:paraId="7FB5E7BC" w14:textId="77777777" w:rsidTr="008B32B8">
        <w:trPr>
          <w:trHeight w:val="149"/>
        </w:trPr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2A39C25D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4E22F9F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Mobilita</w:t>
            </w: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</w:tcPr>
          <w:p w14:paraId="7449A553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</w:tcPr>
          <w:p w14:paraId="485854B1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91916" w:rsidRPr="00620C68" w14:paraId="7C427254" w14:textId="77777777" w:rsidTr="00A36062">
        <w:tc>
          <w:tcPr>
            <w:tcW w:w="1566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088048C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D231C0A" w14:textId="77777777" w:rsidR="00391916" w:rsidRPr="00620C68" w:rsidRDefault="00391916" w:rsidP="00391916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Rozvoj pracovních kompetencí </w:t>
            </w:r>
          </w:p>
        </w:tc>
        <w:tc>
          <w:tcPr>
            <w:tcW w:w="2958" w:type="dxa"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46F799C7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3D34D1F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308EAE53" w14:textId="6511F422" w:rsidR="0083141A" w:rsidRDefault="00A36062" w:rsidP="00620C68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br w:type="page"/>
      </w:r>
      <w:r w:rsidR="00620C68" w:rsidRPr="00F70EFA">
        <w:rPr>
          <w:rFonts w:asciiTheme="majorHAnsi" w:hAnsiTheme="majorHAnsi" w:cs="Arial"/>
          <w:b/>
          <w:sz w:val="20"/>
          <w:szCs w:val="20"/>
        </w:rPr>
        <w:lastRenderedPageBreak/>
        <w:t xml:space="preserve">Hodnocení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 w:rsidR="00620C68" w:rsidRPr="00F70EFA">
        <w:rPr>
          <w:rFonts w:asciiTheme="majorHAnsi" w:hAnsiTheme="majorHAnsi" w:cs="Arial"/>
          <w:b/>
          <w:sz w:val="20"/>
          <w:szCs w:val="20"/>
        </w:rPr>
        <w:t xml:space="preserve"> vedoucí</w:t>
      </w:r>
      <w:r w:rsidR="0083141A">
        <w:rPr>
          <w:rFonts w:asciiTheme="majorHAnsi" w:hAnsiTheme="majorHAnsi" w:cs="Arial"/>
          <w:b/>
          <w:sz w:val="20"/>
          <w:szCs w:val="20"/>
        </w:rPr>
        <w:t>m</w:t>
      </w:r>
      <w:r w:rsidR="00620C68" w:rsidRPr="00F70EFA">
        <w:rPr>
          <w:rFonts w:asciiTheme="majorHAnsi" w:hAnsiTheme="majorHAnsi" w:cs="Arial"/>
          <w:b/>
          <w:sz w:val="20"/>
          <w:szCs w:val="20"/>
        </w:rPr>
        <w:t xml:space="preserve"> </w:t>
      </w:r>
      <w:r w:rsidR="00474C1D">
        <w:rPr>
          <w:rFonts w:asciiTheme="majorHAnsi" w:hAnsiTheme="majorHAnsi" w:cs="Arial"/>
          <w:b/>
          <w:sz w:val="20"/>
          <w:szCs w:val="20"/>
        </w:rPr>
        <w:t>zaměstnance</w:t>
      </w:r>
      <w:r w:rsidR="0083141A">
        <w:rPr>
          <w:rFonts w:asciiTheme="majorHAnsi" w:hAnsiTheme="majorHAnsi" w:cs="Arial"/>
          <w:b/>
          <w:sz w:val="20"/>
          <w:szCs w:val="20"/>
        </w:rPr>
        <w:t>m</w:t>
      </w:r>
      <w:r w:rsidR="00474C1D">
        <w:rPr>
          <w:rFonts w:asciiTheme="majorHAnsi" w:hAnsiTheme="majorHAnsi" w:cs="Arial"/>
          <w:b/>
          <w:sz w:val="20"/>
          <w:szCs w:val="20"/>
        </w:rPr>
        <w:t xml:space="preserve"> </w:t>
      </w:r>
    </w:p>
    <w:p w14:paraId="1C28F914" w14:textId="5469664C" w:rsidR="00620C68" w:rsidRPr="00F70EFA" w:rsidRDefault="00391916" w:rsidP="00620C68">
      <w:pPr>
        <w:rPr>
          <w:rFonts w:asciiTheme="majorHAnsi" w:hAnsiTheme="majorHAnsi" w:cs="Arial"/>
          <w:b/>
          <w:sz w:val="20"/>
          <w:szCs w:val="20"/>
        </w:rPr>
      </w:pPr>
      <w:r w:rsidRPr="00F70EFA">
        <w:rPr>
          <w:rFonts w:asciiTheme="majorHAnsi" w:hAnsiTheme="majorHAnsi" w:cs="Arial"/>
          <w:b/>
          <w:sz w:val="20"/>
          <w:szCs w:val="20"/>
        </w:rPr>
        <w:t>A</w:t>
      </w:r>
      <w:r w:rsidR="0083141A">
        <w:rPr>
          <w:rFonts w:asciiTheme="majorHAnsi" w:hAnsiTheme="majorHAnsi" w:cs="Arial"/>
          <w:b/>
          <w:sz w:val="20"/>
          <w:szCs w:val="20"/>
        </w:rPr>
        <w:t xml:space="preserve"> - d</w:t>
      </w:r>
      <w:r w:rsidRPr="00F70EFA">
        <w:rPr>
          <w:rFonts w:asciiTheme="majorHAnsi" w:hAnsiTheme="majorHAnsi" w:cs="Arial"/>
          <w:b/>
          <w:sz w:val="20"/>
          <w:szCs w:val="20"/>
        </w:rPr>
        <w:t>otazníková část</w:t>
      </w:r>
      <w:r w:rsidR="002001C1" w:rsidRPr="00F70EFA">
        <w:rPr>
          <w:rFonts w:asciiTheme="majorHAnsi" w:hAnsiTheme="majorHAnsi" w:cs="Arial"/>
          <w:b/>
          <w:sz w:val="20"/>
          <w:szCs w:val="20"/>
        </w:rPr>
        <w:t>:</w:t>
      </w:r>
    </w:p>
    <w:p w14:paraId="6AE831C8" w14:textId="77777777" w:rsidR="00391916" w:rsidRPr="00F70EFA" w:rsidRDefault="00391916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68CAA45D" w14:textId="257C5D59" w:rsidR="00F70EFA" w:rsidRPr="00F70EFA" w:rsidRDefault="00320059" w:rsidP="00F70EFA">
      <w:pPr>
        <w:jc w:val="both"/>
        <w:rPr>
          <w:rFonts w:asciiTheme="majorHAnsi" w:hAnsiTheme="majorHAnsi" w:cs="Calibri"/>
          <w:i/>
          <w:color w:val="000000"/>
          <w:sz w:val="20"/>
          <w:szCs w:val="20"/>
        </w:rPr>
      </w:pPr>
      <w:r w:rsidRPr="00F70EFA">
        <w:rPr>
          <w:rFonts w:asciiTheme="majorHAnsi" w:hAnsiTheme="majorHAnsi" w:cs="Arial"/>
          <w:i/>
          <w:sz w:val="20"/>
          <w:szCs w:val="20"/>
        </w:rPr>
        <w:t xml:space="preserve">Instrukce: </w:t>
      </w:r>
      <w:r w:rsidR="00F70EFA" w:rsidRPr="00F70EFA">
        <w:rPr>
          <w:rFonts w:asciiTheme="majorHAnsi" w:hAnsiTheme="majorHAnsi" w:cs="Arial"/>
          <w:i/>
          <w:sz w:val="20"/>
          <w:szCs w:val="20"/>
        </w:rPr>
        <w:t xml:space="preserve">Vedoucí pracovník </w:t>
      </w:r>
      <w:r w:rsidR="009D1E4F">
        <w:rPr>
          <w:rFonts w:asciiTheme="majorHAnsi" w:hAnsiTheme="majorHAnsi" w:cs="Arial"/>
          <w:i/>
          <w:sz w:val="20"/>
          <w:szCs w:val="20"/>
        </w:rPr>
        <w:t xml:space="preserve">zakřížkuje </w:t>
      </w:r>
      <w:r w:rsidR="00F70EFA" w:rsidRPr="00F70EFA">
        <w:rPr>
          <w:rFonts w:asciiTheme="majorHAnsi" w:hAnsiTheme="majorHAnsi" w:cs="Arial"/>
          <w:i/>
          <w:sz w:val="20"/>
          <w:szCs w:val="20"/>
        </w:rPr>
        <w:t>na škále od 1 do 4</w:t>
      </w:r>
      <w:r w:rsidRPr="00F70EFA">
        <w:rPr>
          <w:rFonts w:asciiTheme="majorHAnsi" w:hAnsiTheme="majorHAnsi" w:cs="Arial"/>
          <w:i/>
          <w:sz w:val="20"/>
          <w:szCs w:val="20"/>
        </w:rPr>
        <w:t>, nakolik sou</w:t>
      </w:r>
      <w:r w:rsidR="00F70EFA" w:rsidRPr="00F70EFA">
        <w:rPr>
          <w:rFonts w:asciiTheme="majorHAnsi" w:hAnsiTheme="majorHAnsi" w:cs="Arial"/>
          <w:i/>
          <w:sz w:val="20"/>
          <w:szCs w:val="20"/>
        </w:rPr>
        <w:t xml:space="preserve">hlasí s následujícími výroky ohledně hodnoceného </w:t>
      </w:r>
      <w:r w:rsidR="0005312A">
        <w:rPr>
          <w:rFonts w:asciiTheme="majorHAnsi" w:hAnsiTheme="majorHAnsi" w:cs="Arial"/>
          <w:i/>
          <w:sz w:val="20"/>
          <w:szCs w:val="20"/>
        </w:rPr>
        <w:t>pracovníka</w:t>
      </w:r>
      <w:r w:rsidR="009D1E4F">
        <w:rPr>
          <w:rFonts w:asciiTheme="majorHAnsi" w:hAnsiTheme="majorHAnsi" w:cs="Arial"/>
          <w:i/>
          <w:sz w:val="20"/>
          <w:szCs w:val="20"/>
        </w:rPr>
        <w:t>, kde ①</w:t>
      </w:r>
      <w:r w:rsidR="00F70EFA" w:rsidRPr="00F70EFA">
        <w:rPr>
          <w:rFonts w:asciiTheme="majorHAnsi" w:hAnsiTheme="majorHAnsi" w:cs="Arial"/>
          <w:i/>
          <w:sz w:val="20"/>
          <w:szCs w:val="20"/>
        </w:rPr>
        <w:t xml:space="preserve"> = </w:t>
      </w:r>
      <w:r w:rsidR="00554461">
        <w:rPr>
          <w:rFonts w:asciiTheme="majorHAnsi" w:hAnsiTheme="majorHAnsi" w:cs="Calibri"/>
          <w:i/>
          <w:color w:val="000000"/>
          <w:sz w:val="20"/>
          <w:szCs w:val="20"/>
        </w:rPr>
        <w:t>zcela nesouhlasí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(výsledky jsou nepřijatelné, vyžaduje se soustavný dohled, úkoly nejsou plněny ve stanovených termínech, vyžaduje se okamžité a podstatné zlepšení), </w:t>
      </w:r>
      <w:r w:rsidR="009D1E4F">
        <w:rPr>
          <w:rFonts w:asciiTheme="majorHAnsi" w:hAnsiTheme="majorHAnsi" w:cs="Calibri"/>
          <w:i/>
          <w:color w:val="000000"/>
          <w:sz w:val="20"/>
          <w:szCs w:val="20"/>
        </w:rPr>
        <w:t>②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54461">
        <w:rPr>
          <w:rFonts w:asciiTheme="majorHAnsi" w:hAnsiTheme="majorHAnsi" w:cs="Calibri"/>
          <w:i/>
          <w:color w:val="000000"/>
          <w:sz w:val="20"/>
          <w:szCs w:val="20"/>
        </w:rPr>
        <w:t>spíše nesouhlasí</w:t>
      </w:r>
      <w:r w:rsidR="00554461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(přijatelná úroveň výkonu, vyžaduje se určitý stupeň podpory/kontroly ze strany nadřízeného), </w:t>
      </w:r>
      <w:r w:rsidR="009D1E4F">
        <w:rPr>
          <w:rFonts w:asciiTheme="majorHAnsi" w:hAnsiTheme="majorHAnsi" w:cs="Calibri"/>
          <w:i/>
          <w:color w:val="000000"/>
          <w:sz w:val="20"/>
          <w:szCs w:val="20"/>
        </w:rPr>
        <w:t>③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54461">
        <w:rPr>
          <w:rFonts w:asciiTheme="majorHAnsi" w:hAnsiTheme="majorHAnsi" w:cs="Calibri"/>
          <w:i/>
          <w:color w:val="000000"/>
          <w:sz w:val="20"/>
          <w:szCs w:val="20"/>
        </w:rPr>
        <w:t xml:space="preserve">spíše souhlasí 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(soustavně překračuje standard, efektivní), </w:t>
      </w:r>
      <w:r w:rsidR="009D1E4F">
        <w:rPr>
          <w:rFonts w:asciiTheme="majorHAnsi" w:hAnsiTheme="majorHAnsi" w:cs="Calibri"/>
          <w:i/>
          <w:color w:val="000000"/>
          <w:sz w:val="20"/>
          <w:szCs w:val="20"/>
        </w:rPr>
        <w:t>④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54461">
        <w:rPr>
          <w:rFonts w:asciiTheme="majorHAnsi" w:hAnsiTheme="majorHAnsi" w:cs="Calibri"/>
          <w:i/>
          <w:color w:val="000000"/>
          <w:sz w:val="20"/>
          <w:szCs w:val="20"/>
        </w:rPr>
        <w:t xml:space="preserve">zcela souhlasí 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>(nadprůměrn</w:t>
      </w:r>
      <w:r w:rsidR="009D1E4F">
        <w:rPr>
          <w:rFonts w:asciiTheme="majorHAnsi" w:hAnsiTheme="majorHAnsi" w:cs="Calibri"/>
          <w:i/>
          <w:color w:val="000000"/>
          <w:sz w:val="20"/>
          <w:szCs w:val="20"/>
        </w:rPr>
        <w:t>ý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</w:t>
      </w:r>
      <w:r w:rsidR="004C03CD">
        <w:rPr>
          <w:rFonts w:asciiTheme="majorHAnsi" w:hAnsiTheme="majorHAnsi" w:cs="Calibri"/>
          <w:i/>
          <w:color w:val="000000"/>
          <w:sz w:val="20"/>
          <w:szCs w:val="20"/>
        </w:rPr>
        <w:t>ve všech ohledech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>).</w:t>
      </w:r>
    </w:p>
    <w:p w14:paraId="41107467" w14:textId="77777777" w:rsidR="00F70EFA" w:rsidRPr="00F70EFA" w:rsidRDefault="00F70EFA" w:rsidP="00F70EFA">
      <w:pPr>
        <w:rPr>
          <w:rFonts w:ascii="Calibri" w:hAnsi="Calibri" w:cs="Calibri"/>
          <w:color w:val="000000"/>
          <w:sz w:val="22"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957"/>
        <w:gridCol w:w="1098"/>
        <w:gridCol w:w="1099"/>
        <w:gridCol w:w="1098"/>
        <w:gridCol w:w="1099"/>
      </w:tblGrid>
      <w:tr w:rsidR="00320059" w14:paraId="3E0FFE0C" w14:textId="77777777" w:rsidTr="00F70EFA">
        <w:tc>
          <w:tcPr>
            <w:tcW w:w="4957" w:type="dxa"/>
          </w:tcPr>
          <w:p w14:paraId="2F4E6D7C" w14:textId="77777777" w:rsidR="00320059" w:rsidRPr="00320059" w:rsidRDefault="00320059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320059">
              <w:rPr>
                <w:rFonts w:asciiTheme="majorHAnsi" w:hAnsiTheme="majorHAnsi" w:cs="Arial"/>
                <w:sz w:val="20"/>
                <w:szCs w:val="20"/>
              </w:rPr>
              <w:t>Pracovník plní úkoly včas a zodpovědně</w:t>
            </w:r>
            <w:r w:rsidR="009D1E4F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1098" w:type="dxa"/>
          </w:tcPr>
          <w:p w14:paraId="6ECAEE42" w14:textId="77777777" w:rsidR="00320059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7A234D5D" w14:textId="77777777" w:rsidR="00320059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375BDE80" w14:textId="77777777" w:rsidR="00320059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5A7395C3" w14:textId="77777777" w:rsidR="00320059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1F453BB3" w14:textId="77777777" w:rsidR="009D1E4F" w:rsidRDefault="009D1E4F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F70EFA" w14:paraId="5A1D6373" w14:textId="77777777" w:rsidTr="00F70EFA">
        <w:tc>
          <w:tcPr>
            <w:tcW w:w="4957" w:type="dxa"/>
          </w:tcPr>
          <w:p w14:paraId="0691D8CC" w14:textId="27A444ED" w:rsidR="00F70EFA" w:rsidRPr="00320059" w:rsidRDefault="00F70EFA" w:rsidP="00CD14D8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320059">
              <w:rPr>
                <w:rFonts w:asciiTheme="majorHAnsi" w:hAnsiTheme="majorHAnsi" w:cs="Arial"/>
                <w:sz w:val="20"/>
                <w:szCs w:val="20"/>
              </w:rPr>
              <w:t>Pracovník přichází s vlastními nápady a návrhy (aktivně předkládá nové návrhy, má zájem na zlepšení výkonu, hledá nové cesty řešení úkolů, vyhledává nové příležitosti</w:t>
            </w:r>
            <w:r w:rsidR="00CD14D8">
              <w:rPr>
                <w:rFonts w:asciiTheme="majorHAnsi" w:hAnsiTheme="majorHAnsi" w:cs="Arial"/>
                <w:sz w:val="20"/>
                <w:szCs w:val="20"/>
              </w:rPr>
              <w:t>)</w:t>
            </w:r>
          </w:p>
        </w:tc>
        <w:tc>
          <w:tcPr>
            <w:tcW w:w="1098" w:type="dxa"/>
          </w:tcPr>
          <w:p w14:paraId="2436B3B2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6198863C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33628C15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66A4C4C3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F70EFA" w14:paraId="41A28A8D" w14:textId="77777777" w:rsidTr="00F70EFA">
        <w:tc>
          <w:tcPr>
            <w:tcW w:w="4957" w:type="dxa"/>
          </w:tcPr>
          <w:p w14:paraId="347D2139" w14:textId="77777777" w:rsidR="00F70EFA" w:rsidRPr="00320059" w:rsidRDefault="00F70EFA" w:rsidP="00F70EF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320059">
              <w:rPr>
                <w:rFonts w:asciiTheme="majorHAnsi" w:hAnsiTheme="majorHAnsi" w:cs="Arial"/>
                <w:sz w:val="20"/>
                <w:szCs w:val="20"/>
              </w:rPr>
              <w:t xml:space="preserve">Pracovník je přínosný pro tým (je schopen cílevědomě pracovat v týmu, umí </w:t>
            </w:r>
            <w:r w:rsidR="005E2704">
              <w:rPr>
                <w:rFonts w:asciiTheme="majorHAnsi" w:hAnsiTheme="majorHAnsi" w:cs="Arial"/>
                <w:sz w:val="20"/>
                <w:szCs w:val="20"/>
              </w:rPr>
              <w:t>„</w:t>
            </w:r>
            <w:r w:rsidRPr="00320059">
              <w:rPr>
                <w:rFonts w:asciiTheme="majorHAnsi" w:hAnsiTheme="majorHAnsi" w:cs="Arial"/>
                <w:sz w:val="20"/>
                <w:szCs w:val="20"/>
              </w:rPr>
              <w:t>zapálit pro věc i druhé,</w:t>
            </w:r>
            <w:r w:rsidR="005E2704">
              <w:rPr>
                <w:rFonts w:asciiTheme="majorHAnsi" w:hAnsiTheme="majorHAnsi" w:cs="Arial"/>
                <w:sz w:val="20"/>
                <w:szCs w:val="20"/>
              </w:rPr>
              <w:t>“</w:t>
            </w:r>
            <w:r w:rsidRPr="00320059">
              <w:rPr>
                <w:rFonts w:asciiTheme="majorHAnsi" w:hAnsiTheme="majorHAnsi" w:cs="Arial"/>
                <w:sz w:val="20"/>
                <w:szCs w:val="20"/>
              </w:rPr>
              <w:t xml:space="preserve"> podporuje spolupracovníky, komunikuje, naslouchá, dává zpětnou vazbu)</w:t>
            </w:r>
            <w:r w:rsidR="009D1E4F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1098" w:type="dxa"/>
          </w:tcPr>
          <w:p w14:paraId="3F705782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53D9DADC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67AE1272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1C06882B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9D1E4F" w14:paraId="01D4207B" w14:textId="77777777" w:rsidTr="00F70EFA">
        <w:tc>
          <w:tcPr>
            <w:tcW w:w="4957" w:type="dxa"/>
          </w:tcPr>
          <w:p w14:paraId="13AA0E27" w14:textId="3A18A82D" w:rsidR="009D1E4F" w:rsidRPr="00320059" w:rsidRDefault="009D1E4F" w:rsidP="009D1E4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Pracovník má dobré předpoklady pro kvalifikační </w:t>
            </w:r>
            <w:r w:rsidR="00CD14D8">
              <w:rPr>
                <w:rFonts w:asciiTheme="majorHAnsi" w:hAnsiTheme="majorHAnsi" w:cs="Arial"/>
                <w:sz w:val="20"/>
                <w:szCs w:val="20"/>
              </w:rPr>
              <w:t xml:space="preserve">a další odborný </w:t>
            </w:r>
            <w:r>
              <w:rPr>
                <w:rFonts w:asciiTheme="majorHAnsi" w:hAnsiTheme="majorHAnsi" w:cs="Arial"/>
                <w:sz w:val="20"/>
                <w:szCs w:val="20"/>
              </w:rPr>
              <w:t>růst.</w:t>
            </w:r>
          </w:p>
        </w:tc>
        <w:tc>
          <w:tcPr>
            <w:tcW w:w="1098" w:type="dxa"/>
          </w:tcPr>
          <w:p w14:paraId="7DEDBA37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240DDE32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4311F4B6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22E5CE13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651F6E37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41EEC2C2" w14:textId="77777777" w:rsidR="00391916" w:rsidRDefault="00391916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3A51F635" w14:textId="49FD8A09" w:rsidR="00E46022" w:rsidRDefault="00391916" w:rsidP="00620C68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Hodnocení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>
        <w:rPr>
          <w:rFonts w:asciiTheme="majorHAnsi" w:hAnsiTheme="majorHAnsi" w:cs="Arial"/>
          <w:b/>
          <w:sz w:val="20"/>
          <w:szCs w:val="20"/>
        </w:rPr>
        <w:t xml:space="preserve"> vedoucí</w:t>
      </w:r>
      <w:r w:rsidR="00E46022">
        <w:rPr>
          <w:rFonts w:asciiTheme="majorHAnsi" w:hAnsiTheme="majorHAnsi" w:cs="Arial"/>
          <w:b/>
          <w:sz w:val="20"/>
          <w:szCs w:val="20"/>
        </w:rPr>
        <w:t>m</w:t>
      </w:r>
      <w:r>
        <w:rPr>
          <w:rFonts w:asciiTheme="majorHAnsi" w:hAnsiTheme="majorHAnsi" w:cs="Arial"/>
          <w:b/>
          <w:sz w:val="20"/>
          <w:szCs w:val="20"/>
        </w:rPr>
        <w:t xml:space="preserve"> </w:t>
      </w:r>
      <w:r w:rsidR="00474C1D">
        <w:rPr>
          <w:rFonts w:asciiTheme="majorHAnsi" w:hAnsiTheme="majorHAnsi" w:cs="Arial"/>
          <w:b/>
          <w:sz w:val="20"/>
          <w:szCs w:val="20"/>
        </w:rPr>
        <w:t>zaměstnance</w:t>
      </w:r>
      <w:r w:rsidR="00E46022">
        <w:rPr>
          <w:rFonts w:asciiTheme="majorHAnsi" w:hAnsiTheme="majorHAnsi" w:cs="Arial"/>
          <w:b/>
          <w:sz w:val="20"/>
          <w:szCs w:val="20"/>
        </w:rPr>
        <w:t>m</w:t>
      </w:r>
      <w:r>
        <w:rPr>
          <w:rFonts w:asciiTheme="majorHAnsi" w:hAnsiTheme="majorHAnsi" w:cs="Arial"/>
          <w:b/>
          <w:sz w:val="20"/>
          <w:szCs w:val="20"/>
        </w:rPr>
        <w:t xml:space="preserve"> </w:t>
      </w:r>
    </w:p>
    <w:p w14:paraId="7FB26F88" w14:textId="464935A8" w:rsidR="00391916" w:rsidRDefault="00391916" w:rsidP="00620C68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B</w:t>
      </w:r>
      <w:r w:rsidR="00E46022">
        <w:rPr>
          <w:rFonts w:asciiTheme="majorHAnsi" w:hAnsiTheme="majorHAnsi" w:cs="Arial"/>
          <w:b/>
          <w:sz w:val="20"/>
          <w:szCs w:val="20"/>
        </w:rPr>
        <w:t xml:space="preserve"> -t</w:t>
      </w:r>
      <w:r>
        <w:rPr>
          <w:rFonts w:asciiTheme="majorHAnsi" w:hAnsiTheme="majorHAnsi" w:cs="Arial"/>
          <w:b/>
          <w:sz w:val="20"/>
          <w:szCs w:val="20"/>
        </w:rPr>
        <w:t>extová č</w:t>
      </w:r>
      <w:bookmarkStart w:id="0" w:name="_GoBack"/>
      <w:bookmarkEnd w:id="0"/>
      <w:r>
        <w:rPr>
          <w:rFonts w:asciiTheme="majorHAnsi" w:hAnsiTheme="majorHAnsi" w:cs="Arial"/>
          <w:b/>
          <w:sz w:val="20"/>
          <w:szCs w:val="20"/>
        </w:rPr>
        <w:t xml:space="preserve">ást: </w:t>
      </w:r>
    </w:p>
    <w:p w14:paraId="3FF7D364" w14:textId="7B426D70" w:rsidR="00CD14D8" w:rsidRDefault="00CD14D8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385A59E5" w14:textId="019C4613" w:rsidR="00CD14D8" w:rsidRPr="00620C68" w:rsidRDefault="00CD14D8" w:rsidP="00620C68">
      <w:pPr>
        <w:rPr>
          <w:rFonts w:asciiTheme="majorHAnsi" w:hAnsiTheme="majorHAnsi" w:cs="Arial"/>
          <w:b/>
          <w:sz w:val="20"/>
          <w:szCs w:val="20"/>
        </w:rPr>
      </w:pPr>
      <w:r w:rsidRPr="00F70EFA">
        <w:rPr>
          <w:rFonts w:asciiTheme="majorHAnsi" w:hAnsiTheme="majorHAnsi" w:cs="Arial"/>
          <w:i/>
          <w:sz w:val="20"/>
          <w:szCs w:val="20"/>
        </w:rPr>
        <w:t xml:space="preserve">Instrukce: </w:t>
      </w:r>
      <w:r w:rsidR="00554461">
        <w:rPr>
          <w:rFonts w:asciiTheme="majorHAnsi" w:hAnsiTheme="majorHAnsi" w:cs="Arial"/>
          <w:i/>
          <w:sz w:val="20"/>
          <w:szCs w:val="20"/>
        </w:rPr>
        <w:t>Vedoucí pracovník v následujícím poli krátce zhodnotí pracovní výkon zaměstnance za uplynulé období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346"/>
      </w:tblGrid>
      <w:tr w:rsidR="00620C68" w:rsidRPr="00620C68" w14:paraId="1379A747" w14:textId="77777777" w:rsidTr="00620C68">
        <w:tc>
          <w:tcPr>
            <w:tcW w:w="9346" w:type="dxa"/>
          </w:tcPr>
          <w:p w14:paraId="39270852" w14:textId="77777777" w:rsidR="00620C68" w:rsidRDefault="00620C68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97708A2" w14:textId="77777777" w:rsidR="002001C1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5692F655" w14:textId="77777777" w:rsidR="002001C1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5F00FFA8" w14:textId="77777777" w:rsidR="00A36062" w:rsidRDefault="00A36062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445CB5A2" w14:textId="77777777" w:rsidR="00A36062" w:rsidRDefault="00A36062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33B0ED61" w14:textId="77777777" w:rsidR="00A36062" w:rsidRDefault="00A36062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58F80CD" w14:textId="77777777" w:rsidR="00A36062" w:rsidRDefault="00A36062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0D4CF4CB" w14:textId="77777777" w:rsidR="002001C1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5C57CBB0" w14:textId="77777777" w:rsidR="002001C1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F2E04C4" w14:textId="77777777" w:rsidR="002001C1" w:rsidRPr="00620C68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3D12FAA0" w14:textId="77777777" w:rsidR="00620C68" w:rsidRDefault="00620C68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1C25AFEF" w14:textId="77777777" w:rsidR="00391916" w:rsidRDefault="00391916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6CDB1533" w14:textId="77777777" w:rsidR="00391916" w:rsidRPr="00620C68" w:rsidRDefault="00391916" w:rsidP="00391916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 xml:space="preserve">Vyjádření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 w:rsidRPr="00620C68">
        <w:rPr>
          <w:rFonts w:asciiTheme="majorHAnsi" w:hAnsiTheme="majorHAnsi" w:cs="Arial"/>
          <w:b/>
          <w:sz w:val="20"/>
          <w:szCs w:val="20"/>
        </w:rPr>
        <w:t xml:space="preserve"> k hodnocení a kariérnímu plánu</w:t>
      </w:r>
      <w:r w:rsidR="00E4061E">
        <w:rPr>
          <w:rFonts w:asciiTheme="majorHAnsi" w:hAnsiTheme="majorHAnsi" w:cs="Arial"/>
          <w:b/>
          <w:sz w:val="20"/>
          <w:szCs w:val="20"/>
        </w:rPr>
        <w:t xml:space="preserve"> A. (Dotazníková část</w:t>
      </w:r>
      <w:r>
        <w:rPr>
          <w:rFonts w:asciiTheme="majorHAnsi" w:hAnsiTheme="majorHAnsi" w:cs="Arial"/>
          <w:b/>
          <w:sz w:val="20"/>
          <w:szCs w:val="20"/>
        </w:rPr>
        <w:t>):</w:t>
      </w:r>
    </w:p>
    <w:p w14:paraId="2BC93A44" w14:textId="77777777" w:rsidR="00391916" w:rsidRDefault="00391916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61CD1C8A" w14:textId="77777777" w:rsidR="009D1E4F" w:rsidRPr="00F70EFA" w:rsidRDefault="009D1E4F" w:rsidP="009D1E4F">
      <w:pPr>
        <w:jc w:val="both"/>
        <w:rPr>
          <w:rFonts w:asciiTheme="majorHAnsi" w:hAnsiTheme="majorHAnsi" w:cs="Calibri"/>
          <w:i/>
          <w:color w:val="000000"/>
          <w:sz w:val="20"/>
          <w:szCs w:val="20"/>
        </w:rPr>
      </w:pPr>
      <w:r w:rsidRPr="00F70EFA">
        <w:rPr>
          <w:rFonts w:asciiTheme="majorHAnsi" w:hAnsiTheme="majorHAnsi" w:cs="Arial"/>
          <w:i/>
          <w:sz w:val="20"/>
          <w:szCs w:val="20"/>
        </w:rPr>
        <w:t xml:space="preserve">Instrukce: </w:t>
      </w:r>
      <w:r>
        <w:rPr>
          <w:rFonts w:asciiTheme="majorHAnsi" w:hAnsiTheme="majorHAnsi" w:cs="Arial"/>
          <w:i/>
          <w:sz w:val="20"/>
          <w:szCs w:val="20"/>
        </w:rPr>
        <w:t xml:space="preserve">Akademický </w:t>
      </w:r>
      <w:r w:rsidRPr="00F70EFA">
        <w:rPr>
          <w:rFonts w:asciiTheme="majorHAnsi" w:hAnsiTheme="majorHAnsi" w:cs="Arial"/>
          <w:i/>
          <w:sz w:val="20"/>
          <w:szCs w:val="20"/>
        </w:rPr>
        <w:t xml:space="preserve">pracovník </w:t>
      </w:r>
      <w:r>
        <w:rPr>
          <w:rFonts w:asciiTheme="majorHAnsi" w:hAnsiTheme="majorHAnsi" w:cs="Arial"/>
          <w:i/>
          <w:sz w:val="20"/>
          <w:szCs w:val="20"/>
        </w:rPr>
        <w:t xml:space="preserve">zakřížkuje </w:t>
      </w:r>
      <w:r w:rsidRPr="00F70EFA">
        <w:rPr>
          <w:rFonts w:asciiTheme="majorHAnsi" w:hAnsiTheme="majorHAnsi" w:cs="Arial"/>
          <w:i/>
          <w:sz w:val="20"/>
          <w:szCs w:val="20"/>
        </w:rPr>
        <w:t>na škále od 1 do 4, nakolik souhlasí s následujícími výroky ohledně</w:t>
      </w:r>
      <w:r>
        <w:rPr>
          <w:rFonts w:asciiTheme="majorHAnsi" w:hAnsiTheme="majorHAnsi" w:cs="Arial"/>
          <w:i/>
          <w:sz w:val="20"/>
          <w:szCs w:val="20"/>
        </w:rPr>
        <w:t xml:space="preserve"> svého hodnocení, kde ①</w:t>
      </w:r>
      <w:r w:rsidRPr="00F70EFA">
        <w:rPr>
          <w:rFonts w:asciiTheme="majorHAnsi" w:hAnsiTheme="majorHAnsi" w:cs="Arial"/>
          <w:i/>
          <w:sz w:val="20"/>
          <w:szCs w:val="20"/>
        </w:rPr>
        <w:t xml:space="preserve"> = </w:t>
      </w:r>
      <w:r>
        <w:rPr>
          <w:rFonts w:asciiTheme="majorHAnsi" w:hAnsiTheme="majorHAnsi" w:cs="Arial"/>
          <w:i/>
          <w:sz w:val="20"/>
          <w:szCs w:val="20"/>
        </w:rPr>
        <w:t xml:space="preserve">naprosto nesouhlasím,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②</w:t>
      </w:r>
      <w:r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 xml:space="preserve">spíše </w:t>
      </w:r>
      <w:r w:rsidR="005E2704">
        <w:rPr>
          <w:rFonts w:asciiTheme="majorHAnsi" w:hAnsiTheme="majorHAnsi" w:cs="Calibri"/>
          <w:i/>
          <w:color w:val="000000"/>
          <w:sz w:val="20"/>
          <w:szCs w:val="20"/>
        </w:rPr>
        <w:t>ne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souhlasím, ③</w:t>
      </w:r>
      <w:r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E2704">
        <w:rPr>
          <w:rFonts w:asciiTheme="majorHAnsi" w:hAnsiTheme="majorHAnsi" w:cs="Calibri"/>
          <w:i/>
          <w:color w:val="000000"/>
          <w:sz w:val="20"/>
          <w:szCs w:val="20"/>
        </w:rPr>
        <w:t xml:space="preserve">spíše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souhlasím, ④</w:t>
      </w:r>
      <w:r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E2704">
        <w:rPr>
          <w:rFonts w:asciiTheme="majorHAnsi" w:hAnsiTheme="majorHAnsi" w:cs="Calibri"/>
          <w:i/>
          <w:color w:val="000000"/>
          <w:sz w:val="20"/>
          <w:szCs w:val="20"/>
        </w:rPr>
        <w:t xml:space="preserve">zcela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souhlasím</w:t>
      </w:r>
      <w:r w:rsidRPr="00F70EFA">
        <w:rPr>
          <w:rFonts w:asciiTheme="majorHAnsi" w:hAnsiTheme="majorHAnsi" w:cs="Calibri"/>
          <w:i/>
          <w:color w:val="000000"/>
          <w:sz w:val="20"/>
          <w:szCs w:val="20"/>
        </w:rPr>
        <w:t>.</w:t>
      </w:r>
    </w:p>
    <w:p w14:paraId="14CCD22C" w14:textId="77777777" w:rsidR="009D1E4F" w:rsidRPr="00F70EFA" w:rsidRDefault="009D1E4F" w:rsidP="009D1E4F">
      <w:pPr>
        <w:rPr>
          <w:rFonts w:ascii="Calibri" w:hAnsi="Calibri" w:cs="Calibri"/>
          <w:color w:val="000000"/>
          <w:sz w:val="22"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957"/>
        <w:gridCol w:w="1098"/>
        <w:gridCol w:w="1099"/>
        <w:gridCol w:w="1098"/>
        <w:gridCol w:w="1099"/>
      </w:tblGrid>
      <w:tr w:rsidR="009D1E4F" w14:paraId="4171FFD8" w14:textId="77777777" w:rsidTr="008B32B8">
        <w:tc>
          <w:tcPr>
            <w:tcW w:w="4957" w:type="dxa"/>
          </w:tcPr>
          <w:p w14:paraId="10A79504" w14:textId="77777777" w:rsidR="009D1E4F" w:rsidRPr="00320059" w:rsidRDefault="005E2704" w:rsidP="005E2704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mou tvůrčí činnost mám vytvořeny vhodné podmínky.</w:t>
            </w:r>
          </w:p>
        </w:tc>
        <w:tc>
          <w:tcPr>
            <w:tcW w:w="1098" w:type="dxa"/>
          </w:tcPr>
          <w:p w14:paraId="080C6252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5E24892D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3AAF75B0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7842C1D1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341269CF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D1E4F" w14:paraId="57E584B9" w14:textId="77777777" w:rsidTr="008B32B8">
        <w:tc>
          <w:tcPr>
            <w:tcW w:w="4957" w:type="dxa"/>
          </w:tcPr>
          <w:p w14:paraId="4D70CC8C" w14:textId="77777777" w:rsidR="009D1E4F" w:rsidRPr="00320059" w:rsidRDefault="005E2704" w:rsidP="005E2704">
            <w:p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mou pedagogickou a další činnost mám vytvořeny vhodné podmínky.</w:t>
            </w:r>
          </w:p>
        </w:tc>
        <w:tc>
          <w:tcPr>
            <w:tcW w:w="1098" w:type="dxa"/>
          </w:tcPr>
          <w:p w14:paraId="7B63F0D8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441B9471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711A8432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214E6781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5E2704" w14:paraId="79F5FF85" w14:textId="77777777" w:rsidTr="008B32B8">
        <w:tc>
          <w:tcPr>
            <w:tcW w:w="4957" w:type="dxa"/>
          </w:tcPr>
          <w:p w14:paraId="1B218447" w14:textId="77777777" w:rsidR="005E2704" w:rsidRDefault="005E2704" w:rsidP="005E2704">
            <w:p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V rámci své pozice můžu naplňovat svůj pracovní potenciál (realizovat vlastní nápady a návrhy v oblasti pedagogické, tvůrčí aj. činnosti).</w:t>
            </w:r>
          </w:p>
        </w:tc>
        <w:tc>
          <w:tcPr>
            <w:tcW w:w="1098" w:type="dxa"/>
          </w:tcPr>
          <w:p w14:paraId="6FDC4DD0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71A22357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7432A754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564A42EA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5E2704" w14:paraId="57335141" w14:textId="77777777" w:rsidTr="008B32B8">
        <w:tc>
          <w:tcPr>
            <w:tcW w:w="4957" w:type="dxa"/>
          </w:tcPr>
          <w:p w14:paraId="6D587C76" w14:textId="77777777" w:rsidR="005E2704" w:rsidRPr="00320059" w:rsidRDefault="005E2704" w:rsidP="005E2704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adřízený pracovník mi poskytuje dostatečnou zpětnou vazbu na můj pracovní výkon.</w:t>
            </w:r>
          </w:p>
        </w:tc>
        <w:tc>
          <w:tcPr>
            <w:tcW w:w="1098" w:type="dxa"/>
          </w:tcPr>
          <w:p w14:paraId="76ABB17A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33C483D7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1502A5F3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21A522C3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5E2704" w14:paraId="1EE14CB5" w14:textId="77777777" w:rsidTr="008B32B8">
        <w:tc>
          <w:tcPr>
            <w:tcW w:w="4957" w:type="dxa"/>
          </w:tcPr>
          <w:p w14:paraId="66C11037" w14:textId="77777777" w:rsidR="005E2704" w:rsidRDefault="005E2704" w:rsidP="005E2704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adřízený pracovník mne podporuje v rámci mé pracovní činnosti.</w:t>
            </w:r>
          </w:p>
        </w:tc>
        <w:tc>
          <w:tcPr>
            <w:tcW w:w="1098" w:type="dxa"/>
          </w:tcPr>
          <w:p w14:paraId="1797F383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3B65A0C9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44D621B3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65D7B255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5E2704" w14:paraId="1175C217" w14:textId="77777777" w:rsidTr="008B32B8">
        <w:tc>
          <w:tcPr>
            <w:tcW w:w="4957" w:type="dxa"/>
          </w:tcPr>
          <w:p w14:paraId="44488FD3" w14:textId="77777777" w:rsidR="005E2704" w:rsidRPr="00320059" w:rsidRDefault="005E2704" w:rsidP="005E2704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kariérní růst mám vytvořeny dobré podmínky.</w:t>
            </w:r>
          </w:p>
        </w:tc>
        <w:tc>
          <w:tcPr>
            <w:tcW w:w="1098" w:type="dxa"/>
          </w:tcPr>
          <w:p w14:paraId="2EC263DA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727D5FA2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4ECAC7F5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5465D074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60FAD2CC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6DA3A7FF" w14:textId="77777777" w:rsidR="009D1E4F" w:rsidRDefault="009D1E4F" w:rsidP="009D1E4F">
      <w:pPr>
        <w:rPr>
          <w:rFonts w:asciiTheme="majorHAnsi" w:hAnsiTheme="majorHAnsi" w:cs="Arial"/>
          <w:b/>
          <w:sz w:val="20"/>
          <w:szCs w:val="20"/>
        </w:rPr>
      </w:pPr>
    </w:p>
    <w:p w14:paraId="15336246" w14:textId="7A0CFF65" w:rsidR="009D1E4F" w:rsidRDefault="00620C68" w:rsidP="008E4438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lastRenderedPageBreak/>
        <w:t xml:space="preserve">Vyjádření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 w:rsidRPr="00620C68">
        <w:rPr>
          <w:rFonts w:asciiTheme="majorHAnsi" w:hAnsiTheme="majorHAnsi" w:cs="Arial"/>
          <w:b/>
          <w:sz w:val="20"/>
          <w:szCs w:val="20"/>
        </w:rPr>
        <w:t xml:space="preserve"> k hodnocení a kariérnímu plánu</w:t>
      </w:r>
      <w:r w:rsidR="00391916">
        <w:rPr>
          <w:rFonts w:asciiTheme="majorHAnsi" w:hAnsiTheme="majorHAnsi" w:cs="Arial"/>
          <w:b/>
          <w:sz w:val="20"/>
          <w:szCs w:val="20"/>
        </w:rPr>
        <w:t xml:space="preserve"> B. (Textová část):</w:t>
      </w:r>
    </w:p>
    <w:p w14:paraId="5FAEC3F2" w14:textId="77777777" w:rsidR="00554461" w:rsidRDefault="00554461" w:rsidP="008E4438">
      <w:pPr>
        <w:rPr>
          <w:rFonts w:asciiTheme="majorHAnsi" w:hAnsiTheme="majorHAnsi" w:cs="Arial"/>
          <w:b/>
          <w:sz w:val="20"/>
          <w:szCs w:val="20"/>
        </w:rPr>
      </w:pPr>
    </w:p>
    <w:p w14:paraId="3E07F1EA" w14:textId="74091F51" w:rsidR="00554461" w:rsidRDefault="00554461" w:rsidP="008E4438">
      <w:pPr>
        <w:rPr>
          <w:rFonts w:asciiTheme="majorHAnsi" w:hAnsiTheme="majorHAnsi" w:cs="Arial"/>
          <w:b/>
          <w:sz w:val="20"/>
          <w:szCs w:val="20"/>
        </w:rPr>
      </w:pPr>
      <w:r w:rsidRPr="00F70EFA">
        <w:rPr>
          <w:rFonts w:asciiTheme="majorHAnsi" w:hAnsiTheme="majorHAnsi" w:cs="Arial"/>
          <w:i/>
          <w:sz w:val="20"/>
          <w:szCs w:val="20"/>
        </w:rPr>
        <w:t xml:space="preserve">Instrukce: </w:t>
      </w:r>
      <w:r>
        <w:rPr>
          <w:rFonts w:asciiTheme="majorHAnsi" w:hAnsiTheme="majorHAnsi" w:cs="Arial"/>
          <w:i/>
          <w:sz w:val="20"/>
          <w:szCs w:val="20"/>
        </w:rPr>
        <w:t>Pracovník v následujícím poli krátce zhodnotí svůj pracovní výkon za uplynulé období a podmínky, které má ke svému odbornému růstu a kvalifikaci.</w:t>
      </w:r>
    </w:p>
    <w:p w14:paraId="6F4DC8BB" w14:textId="77777777" w:rsidR="008E4438" w:rsidRPr="00620C68" w:rsidRDefault="009D1E4F" w:rsidP="008E4438">
      <w:pPr>
        <w:rPr>
          <w:rFonts w:asciiTheme="majorHAnsi" w:hAnsiTheme="majorHAnsi" w:cs="Arial"/>
          <w:sz w:val="20"/>
          <w:szCs w:val="20"/>
        </w:rPr>
      </w:pPr>
      <w:r w:rsidRPr="00620C68">
        <w:rPr>
          <w:rFonts w:asciiTheme="majorHAnsi" w:hAnsiTheme="majorHAnsi" w:cs="Arial"/>
          <w:sz w:val="20"/>
          <w:szCs w:val="20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346"/>
      </w:tblGrid>
      <w:tr w:rsidR="00620C68" w:rsidRPr="00620C68" w14:paraId="2331F4E7" w14:textId="77777777" w:rsidTr="00620C68">
        <w:tc>
          <w:tcPr>
            <w:tcW w:w="9346" w:type="dxa"/>
          </w:tcPr>
          <w:p w14:paraId="161A9BB5" w14:textId="77777777" w:rsidR="00620C68" w:rsidRDefault="00620C68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15D42647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06CD3C20" w14:textId="77777777" w:rsidR="00A36062" w:rsidRDefault="00A36062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0A88524C" w14:textId="77777777" w:rsidR="00A36062" w:rsidRDefault="00A36062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2AC9E9B4" w14:textId="77777777" w:rsidR="00A36062" w:rsidRDefault="00A36062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1F176BCB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608F1692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6C61D858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00B5AB19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54718CC3" w14:textId="77777777" w:rsidR="002001C1" w:rsidRPr="00620C68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4E8CFB9D" w14:textId="77777777" w:rsidR="008E4438" w:rsidRPr="00620C68" w:rsidRDefault="008E4438" w:rsidP="008E4438">
      <w:pPr>
        <w:rPr>
          <w:rFonts w:asciiTheme="majorHAnsi" w:hAnsiTheme="majorHAnsi" w:cs="Arial"/>
          <w:sz w:val="20"/>
          <w:szCs w:val="20"/>
        </w:rPr>
      </w:pPr>
    </w:p>
    <w:p w14:paraId="119D8AA2" w14:textId="77777777" w:rsidR="00E4061E" w:rsidRDefault="00E4061E" w:rsidP="008E4438">
      <w:pPr>
        <w:rPr>
          <w:rFonts w:asciiTheme="majorHAnsi" w:hAnsiTheme="majorHAnsi" w:cs="Arial"/>
          <w:b/>
          <w:sz w:val="20"/>
          <w:szCs w:val="20"/>
        </w:rPr>
      </w:pPr>
    </w:p>
    <w:p w14:paraId="63DC1F19" w14:textId="77777777" w:rsidR="00A36062" w:rsidRPr="00620C68" w:rsidRDefault="00A36062" w:rsidP="008E4438">
      <w:pPr>
        <w:rPr>
          <w:rFonts w:asciiTheme="majorHAnsi" w:hAnsiTheme="majorHAnsi" w:cs="Arial"/>
          <w:sz w:val="20"/>
          <w:szCs w:val="20"/>
        </w:rPr>
      </w:pPr>
    </w:p>
    <w:p w14:paraId="0EA1EF68" w14:textId="63390AC9" w:rsidR="008E4438" w:rsidRPr="00620C68" w:rsidRDefault="008E4438" w:rsidP="008E4438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 xml:space="preserve">Podpis hodnoceného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 w:rsidRPr="00620C68">
        <w:rPr>
          <w:rFonts w:asciiTheme="majorHAnsi" w:hAnsiTheme="majorHAnsi" w:cs="Arial"/>
          <w:b/>
          <w:sz w:val="20"/>
          <w:szCs w:val="20"/>
        </w:rPr>
        <w:t xml:space="preserve">: </w:t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756A1CC7" w14:textId="77777777" w:rsidR="008E4438" w:rsidRPr="00620C68" w:rsidRDefault="008E4438" w:rsidP="008E4438">
      <w:pPr>
        <w:rPr>
          <w:rFonts w:asciiTheme="majorHAnsi" w:hAnsiTheme="majorHAnsi" w:cs="Arial"/>
          <w:b/>
          <w:sz w:val="20"/>
          <w:szCs w:val="20"/>
        </w:rPr>
      </w:pPr>
    </w:p>
    <w:p w14:paraId="02DF00BF" w14:textId="77777777" w:rsidR="00620C68" w:rsidRPr="00620C68" w:rsidRDefault="00620C68" w:rsidP="008E4438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>Podpis hodnotitele:</w:t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402C5C01" w14:textId="77777777" w:rsidR="008E4438" w:rsidRPr="00620C68" w:rsidRDefault="008E4438" w:rsidP="008E4438">
      <w:pPr>
        <w:rPr>
          <w:rFonts w:asciiTheme="majorHAnsi" w:hAnsiTheme="majorHAnsi" w:cs="Arial"/>
          <w:b/>
          <w:sz w:val="20"/>
          <w:szCs w:val="20"/>
        </w:rPr>
      </w:pPr>
    </w:p>
    <w:p w14:paraId="00D26A30" w14:textId="77777777" w:rsidR="008E4438" w:rsidRPr="00620C68" w:rsidRDefault="008E4438" w:rsidP="008E4438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 xml:space="preserve">Podpis nadřízeného hodnotitele: </w:t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2340530F" w14:textId="77777777" w:rsidR="008E4438" w:rsidRPr="00620C68" w:rsidRDefault="008E4438" w:rsidP="008E4438">
      <w:pPr>
        <w:pStyle w:val="Odstavecseseznamem"/>
        <w:ind w:left="0"/>
        <w:rPr>
          <w:rFonts w:ascii="Arial" w:hAnsi="Arial" w:cs="Arial"/>
          <w:i/>
          <w:sz w:val="20"/>
          <w:szCs w:val="20"/>
        </w:rPr>
      </w:pPr>
    </w:p>
    <w:p w14:paraId="75BF32F3" w14:textId="77777777" w:rsidR="005806DD" w:rsidRPr="00620C68" w:rsidRDefault="005806DD" w:rsidP="00AE6713">
      <w:pPr>
        <w:pStyle w:val="Zkladntext"/>
        <w:spacing w:before="0" w:after="0"/>
        <w:rPr>
          <w:b/>
          <w:sz w:val="20"/>
          <w:szCs w:val="20"/>
        </w:rPr>
      </w:pPr>
    </w:p>
    <w:p w14:paraId="43128B14" w14:textId="77777777" w:rsidR="00820C0E" w:rsidRDefault="00820C0E" w:rsidP="00A36586">
      <w:pPr>
        <w:pStyle w:val="Zkladntext"/>
        <w:spacing w:before="0" w:after="0"/>
        <w:rPr>
          <w:b/>
        </w:rPr>
      </w:pPr>
      <w:r w:rsidRPr="00820C0E">
        <w:rPr>
          <w:b/>
        </w:rPr>
        <w:t xml:space="preserve"> </w:t>
      </w:r>
    </w:p>
    <w:p w14:paraId="564B771B" w14:textId="6338151E" w:rsidR="00820C0E" w:rsidRDefault="00820C0E">
      <w:pPr>
        <w:rPr>
          <w:rFonts w:ascii="Times New Roman" w:hAnsi="Times New Roman"/>
          <w:b/>
        </w:rPr>
      </w:pPr>
    </w:p>
    <w:sectPr w:rsidR="00820C0E" w:rsidSect="00FA6A1A">
      <w:headerReference w:type="default" r:id="rId9"/>
      <w:footerReference w:type="even" r:id="rId10"/>
      <w:footerReference w:type="default" r:id="rId11"/>
      <w:type w:val="continuous"/>
      <w:pgSz w:w="11906" w:h="16838"/>
      <w:pgMar w:top="1417" w:right="849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50C0B6" w14:textId="77777777" w:rsidR="00FB53F8" w:rsidRDefault="00FB53F8">
      <w:r>
        <w:separator/>
      </w:r>
    </w:p>
  </w:endnote>
  <w:endnote w:type="continuationSeparator" w:id="0">
    <w:p w14:paraId="174959E8" w14:textId="77777777" w:rsidR="00FB53F8" w:rsidRDefault="00FB5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J Baskerville TxN">
    <w:altName w:val="Segoe Script"/>
    <w:panose1 w:val="02000505020000020004"/>
    <w:charset w:val="00"/>
    <w:family w:val="auto"/>
    <w:pitch w:val="variable"/>
    <w:sig w:usb0="80000027" w:usb1="40000000" w:usb2="00000000" w:usb3="00000000" w:csb0="00000083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CE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3231BC" w14:textId="77777777" w:rsidR="00F64304" w:rsidRDefault="00F64304" w:rsidP="00932BA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BAAFD3F" w14:textId="77777777" w:rsidR="00F64304" w:rsidRDefault="00F64304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02043467"/>
      <w:docPartObj>
        <w:docPartGallery w:val="Page Numbers (Bottom of Page)"/>
        <w:docPartUnique/>
      </w:docPartObj>
    </w:sdtPr>
    <w:sdtEndPr/>
    <w:sdtContent>
      <w:p w14:paraId="393A6432" w14:textId="44A918FE" w:rsidR="00F64304" w:rsidRDefault="00F6430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B3F7D">
          <w:rPr>
            <w:noProof/>
          </w:rPr>
          <w:t>2</w:t>
        </w:r>
        <w:r>
          <w:fldChar w:fldCharType="end"/>
        </w:r>
      </w:p>
    </w:sdtContent>
  </w:sdt>
  <w:p w14:paraId="6B1E2F20" w14:textId="77777777" w:rsidR="00F64304" w:rsidRDefault="00F64304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13C1F8" w14:textId="77777777" w:rsidR="00FB53F8" w:rsidRDefault="00FB53F8">
      <w:r>
        <w:separator/>
      </w:r>
    </w:p>
  </w:footnote>
  <w:footnote w:type="continuationSeparator" w:id="0">
    <w:p w14:paraId="29B9A5EF" w14:textId="77777777" w:rsidR="00FB53F8" w:rsidRDefault="00FB53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5FCA29" w14:textId="77777777" w:rsidR="00F64304" w:rsidRDefault="00F64304" w:rsidP="00B1356C">
    <w:pPr>
      <w:pStyle w:val="Zhlavnormy"/>
    </w:pPr>
    <w:r>
      <w:t>Vnitřní normy Univerzity Tomáše Bati ve Zlíně</w:t>
    </w:r>
  </w:p>
  <w:p w14:paraId="6EDB71BD" w14:textId="77777777" w:rsidR="00F64304" w:rsidRDefault="00F64304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421EC"/>
    <w:multiLevelType w:val="hybridMultilevel"/>
    <w:tmpl w:val="E348D0F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5B1CD5"/>
    <w:multiLevelType w:val="multilevel"/>
    <w:tmpl w:val="C6A41C4A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>
    <w:nsid w:val="05776774"/>
    <w:multiLevelType w:val="hybridMultilevel"/>
    <w:tmpl w:val="28746988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AF5597"/>
    <w:multiLevelType w:val="hybridMultilevel"/>
    <w:tmpl w:val="A4389026"/>
    <w:lvl w:ilvl="0" w:tplc="CD0A7D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B11E8C"/>
    <w:multiLevelType w:val="hybridMultilevel"/>
    <w:tmpl w:val="4D005152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436AAC"/>
    <w:multiLevelType w:val="hybridMultilevel"/>
    <w:tmpl w:val="DA187182"/>
    <w:lvl w:ilvl="0" w:tplc="9FC83E50">
      <w:start w:val="1"/>
      <w:numFmt w:val="lowerRoman"/>
      <w:lvlText w:val="%1.)"/>
      <w:lvlJc w:val="left"/>
      <w:pPr>
        <w:ind w:left="1428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16F14A5F"/>
    <w:multiLevelType w:val="hybridMultilevel"/>
    <w:tmpl w:val="296441D8"/>
    <w:lvl w:ilvl="0" w:tplc="0728CFFA">
      <w:start w:val="1"/>
      <w:numFmt w:val="lowerRoman"/>
      <w:lvlText w:val="%1.)"/>
      <w:lvlJc w:val="left"/>
      <w:pPr>
        <w:ind w:left="1428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18814B75"/>
    <w:multiLevelType w:val="hybridMultilevel"/>
    <w:tmpl w:val="8E98BFC2"/>
    <w:lvl w:ilvl="0" w:tplc="0F42AF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DD1094"/>
    <w:multiLevelType w:val="hybridMultilevel"/>
    <w:tmpl w:val="772EC3BC"/>
    <w:lvl w:ilvl="0" w:tplc="3EEEC544">
      <w:start w:val="1"/>
      <w:numFmt w:val="lowerRoman"/>
      <w:lvlText w:val="%1.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5B26E8"/>
    <w:multiLevelType w:val="hybridMultilevel"/>
    <w:tmpl w:val="8990C7F4"/>
    <w:lvl w:ilvl="0" w:tplc="3EEEC544">
      <w:start w:val="1"/>
      <w:numFmt w:val="lowerRoman"/>
      <w:lvlText w:val="%1.)"/>
      <w:lvlJc w:val="left"/>
      <w:pPr>
        <w:ind w:left="720" w:hanging="360"/>
      </w:pPr>
      <w:rPr>
        <w:rFonts w:hint="default"/>
        <w:color w:val="auto"/>
      </w:rPr>
    </w:lvl>
    <w:lvl w:ilvl="1" w:tplc="793C92E2">
      <w:start w:val="1"/>
      <w:numFmt w:val="lowerRoman"/>
      <w:lvlText w:val="%2.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8F3DBA"/>
    <w:multiLevelType w:val="hybridMultilevel"/>
    <w:tmpl w:val="9A4013AC"/>
    <w:lvl w:ilvl="0" w:tplc="C3D200D0">
      <w:numFmt w:val="bullet"/>
      <w:lvlText w:val="-"/>
      <w:lvlJc w:val="left"/>
      <w:pPr>
        <w:ind w:left="1146" w:hanging="72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>
    <w:nsid w:val="322B54A4"/>
    <w:multiLevelType w:val="hybridMultilevel"/>
    <w:tmpl w:val="41CEC5AC"/>
    <w:lvl w:ilvl="0" w:tplc="D96A55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014B49C">
      <w:numFmt w:val="bullet"/>
      <w:lvlText w:val="-"/>
      <w:lvlJc w:val="left"/>
      <w:pPr>
        <w:ind w:left="2505" w:hanging="1425"/>
      </w:pPr>
      <w:rPr>
        <w:rFonts w:ascii="Arial" w:eastAsia="Times New Roman" w:hAnsi="Aria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2C44E0"/>
    <w:multiLevelType w:val="hybridMultilevel"/>
    <w:tmpl w:val="2DDCD4F6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BF38D3"/>
    <w:multiLevelType w:val="hybridMultilevel"/>
    <w:tmpl w:val="E2B01232"/>
    <w:lvl w:ilvl="0" w:tplc="A14C5BB6">
      <w:start w:val="1"/>
      <w:numFmt w:val="lowerRoman"/>
      <w:lvlText w:val="%1.)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38C9483C"/>
    <w:multiLevelType w:val="hybridMultilevel"/>
    <w:tmpl w:val="E43ECE42"/>
    <w:lvl w:ilvl="0" w:tplc="838E8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D71A08"/>
    <w:multiLevelType w:val="hybridMultilevel"/>
    <w:tmpl w:val="9BE06944"/>
    <w:lvl w:ilvl="0" w:tplc="C3D200D0">
      <w:numFmt w:val="bullet"/>
      <w:lvlText w:val="-"/>
      <w:lvlJc w:val="left"/>
      <w:pPr>
        <w:ind w:left="1428" w:hanging="72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3BA853BF"/>
    <w:multiLevelType w:val="hybridMultilevel"/>
    <w:tmpl w:val="F9CCCEDC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E95EB5"/>
    <w:multiLevelType w:val="hybridMultilevel"/>
    <w:tmpl w:val="2636436E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B11124"/>
    <w:multiLevelType w:val="hybridMultilevel"/>
    <w:tmpl w:val="65C0E880"/>
    <w:lvl w:ilvl="0" w:tplc="C3D200D0">
      <w:numFmt w:val="bullet"/>
      <w:lvlText w:val="-"/>
      <w:lvlJc w:val="left"/>
      <w:pPr>
        <w:ind w:left="1428" w:hanging="72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>
    <w:nsid w:val="411D4806"/>
    <w:multiLevelType w:val="hybridMultilevel"/>
    <w:tmpl w:val="A4C4A10A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1D830F3"/>
    <w:multiLevelType w:val="hybridMultilevel"/>
    <w:tmpl w:val="FE00CBAA"/>
    <w:lvl w:ilvl="0" w:tplc="5AA28D3E">
      <w:start w:val="1"/>
      <w:numFmt w:val="lowerRoman"/>
      <w:lvlText w:val="%1.)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>
    <w:nsid w:val="43236ADE"/>
    <w:multiLevelType w:val="hybridMultilevel"/>
    <w:tmpl w:val="574EABB2"/>
    <w:lvl w:ilvl="0" w:tplc="C3D200D0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>
    <w:nsid w:val="437B18EB"/>
    <w:multiLevelType w:val="hybridMultilevel"/>
    <w:tmpl w:val="42841282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3A2616"/>
    <w:multiLevelType w:val="hybridMultilevel"/>
    <w:tmpl w:val="610ED06C"/>
    <w:lvl w:ilvl="0" w:tplc="A1220E80">
      <w:start w:val="1"/>
      <w:numFmt w:val="decimal"/>
      <w:lvlText w:val="(%1)"/>
      <w:lvlJc w:val="left"/>
      <w:pPr>
        <w:ind w:left="36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4320" w:hanging="360"/>
      </w:pPr>
    </w:lvl>
    <w:lvl w:ilvl="2" w:tplc="0405001B" w:tentative="1">
      <w:start w:val="1"/>
      <w:numFmt w:val="lowerRoman"/>
      <w:lvlText w:val="%3."/>
      <w:lvlJc w:val="right"/>
      <w:pPr>
        <w:ind w:left="5040" w:hanging="180"/>
      </w:pPr>
    </w:lvl>
    <w:lvl w:ilvl="3" w:tplc="39FCF97A">
      <w:start w:val="1"/>
      <w:numFmt w:val="decimal"/>
      <w:lvlText w:val="(%4)"/>
      <w:lvlJc w:val="left"/>
      <w:pPr>
        <w:ind w:left="5760" w:hanging="360"/>
      </w:pPr>
      <w:rPr>
        <w:rFonts w:ascii="Times New Roman" w:eastAsia="Times New Roman" w:hAnsi="Times New Roman" w:cs="Times New Roman"/>
      </w:rPr>
    </w:lvl>
    <w:lvl w:ilvl="4" w:tplc="04050019" w:tentative="1">
      <w:start w:val="1"/>
      <w:numFmt w:val="lowerLetter"/>
      <w:lvlText w:val="%5."/>
      <w:lvlJc w:val="left"/>
      <w:pPr>
        <w:ind w:left="6480" w:hanging="360"/>
      </w:pPr>
    </w:lvl>
    <w:lvl w:ilvl="5" w:tplc="0405001B" w:tentative="1">
      <w:start w:val="1"/>
      <w:numFmt w:val="lowerRoman"/>
      <w:lvlText w:val="%6."/>
      <w:lvlJc w:val="right"/>
      <w:pPr>
        <w:ind w:left="7200" w:hanging="180"/>
      </w:pPr>
    </w:lvl>
    <w:lvl w:ilvl="6" w:tplc="0405000F" w:tentative="1">
      <w:start w:val="1"/>
      <w:numFmt w:val="decimal"/>
      <w:lvlText w:val="%7."/>
      <w:lvlJc w:val="left"/>
      <w:pPr>
        <w:ind w:left="7920" w:hanging="360"/>
      </w:pPr>
    </w:lvl>
    <w:lvl w:ilvl="7" w:tplc="04050019" w:tentative="1">
      <w:start w:val="1"/>
      <w:numFmt w:val="lowerLetter"/>
      <w:lvlText w:val="%8."/>
      <w:lvlJc w:val="left"/>
      <w:pPr>
        <w:ind w:left="8640" w:hanging="360"/>
      </w:pPr>
    </w:lvl>
    <w:lvl w:ilvl="8" w:tplc="040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>
    <w:nsid w:val="4F3B4937"/>
    <w:multiLevelType w:val="hybridMultilevel"/>
    <w:tmpl w:val="75B88F26"/>
    <w:lvl w:ilvl="0" w:tplc="51DA7A10">
      <w:start w:val="1"/>
      <w:numFmt w:val="decimal"/>
      <w:pStyle w:val="lnek"/>
      <w:lvlText w:val="Článek %1"/>
      <w:lvlJc w:val="left"/>
      <w:pPr>
        <w:tabs>
          <w:tab w:val="num" w:pos="1440"/>
        </w:tabs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EDCA0E42">
      <w:start w:val="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53330EC9"/>
    <w:multiLevelType w:val="hybridMultilevel"/>
    <w:tmpl w:val="A9FA5820"/>
    <w:lvl w:ilvl="0" w:tplc="3EEEC544">
      <w:start w:val="1"/>
      <w:numFmt w:val="lowerRoman"/>
      <w:lvlText w:val="%1.)"/>
      <w:lvlJc w:val="left"/>
      <w:pPr>
        <w:ind w:left="720" w:hanging="360"/>
      </w:pPr>
      <w:rPr>
        <w:rFonts w:hint="default"/>
        <w:color w:val="auto"/>
      </w:rPr>
    </w:lvl>
    <w:lvl w:ilvl="1" w:tplc="C3D200D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206053F6">
      <w:start w:val="1"/>
      <w:numFmt w:val="upperLetter"/>
      <w:lvlText w:val="%3)"/>
      <w:lvlJc w:val="left"/>
      <w:pPr>
        <w:ind w:left="360" w:hanging="360"/>
      </w:pPr>
      <w:rPr>
        <w:rFonts w:hint="default"/>
      </w:rPr>
    </w:lvl>
    <w:lvl w:ilvl="3" w:tplc="D3B0A706">
      <w:start w:val="1"/>
      <w:numFmt w:val="decimal"/>
      <w:lvlText w:val="%4)"/>
      <w:lvlJc w:val="left"/>
      <w:pPr>
        <w:ind w:left="501" w:hanging="360"/>
      </w:pPr>
      <w:rPr>
        <w:rFonts w:hint="default"/>
      </w:rPr>
    </w:lvl>
    <w:lvl w:ilvl="4" w:tplc="585AF2EC">
      <w:start w:val="1"/>
      <w:numFmt w:val="decimal"/>
      <w:lvlText w:val="(%5)"/>
      <w:lvlJc w:val="left"/>
      <w:pPr>
        <w:ind w:left="643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7C4DB4"/>
    <w:multiLevelType w:val="hybridMultilevel"/>
    <w:tmpl w:val="564E714A"/>
    <w:lvl w:ilvl="0" w:tplc="C3D200D0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7">
    <w:nsid w:val="5646734E"/>
    <w:multiLevelType w:val="hybridMultilevel"/>
    <w:tmpl w:val="B0CE55B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0F610D"/>
    <w:multiLevelType w:val="hybridMultilevel"/>
    <w:tmpl w:val="1A88181E"/>
    <w:lvl w:ilvl="0" w:tplc="CD3C1DEA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AE21B6"/>
    <w:multiLevelType w:val="hybridMultilevel"/>
    <w:tmpl w:val="8EB8BE9A"/>
    <w:lvl w:ilvl="0" w:tplc="BC2674AE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>
    <w:nsid w:val="5AD16000"/>
    <w:multiLevelType w:val="multilevel"/>
    <w:tmpl w:val="56C685B4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>
    <w:nsid w:val="5B1D440F"/>
    <w:multiLevelType w:val="hybridMultilevel"/>
    <w:tmpl w:val="613E20FC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B872555"/>
    <w:multiLevelType w:val="multilevel"/>
    <w:tmpl w:val="CCFC6CF8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3">
    <w:nsid w:val="602D614C"/>
    <w:multiLevelType w:val="hybridMultilevel"/>
    <w:tmpl w:val="7DD4A0C8"/>
    <w:lvl w:ilvl="0" w:tplc="E2F8F786">
      <w:start w:val="1"/>
      <w:numFmt w:val="lowerRoman"/>
      <w:lvlText w:val="%1.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4BF4BFE"/>
    <w:multiLevelType w:val="hybridMultilevel"/>
    <w:tmpl w:val="0E8C4D8A"/>
    <w:lvl w:ilvl="0" w:tplc="838E8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5177193"/>
    <w:multiLevelType w:val="hybridMultilevel"/>
    <w:tmpl w:val="86609A24"/>
    <w:lvl w:ilvl="0" w:tplc="DA325272">
      <w:start w:val="1"/>
      <w:numFmt w:val="lowerRoman"/>
      <w:lvlText w:val="%1.)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609444D"/>
    <w:multiLevelType w:val="hybridMultilevel"/>
    <w:tmpl w:val="3E84A1AE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7B31127"/>
    <w:multiLevelType w:val="hybridMultilevel"/>
    <w:tmpl w:val="17AA55A8"/>
    <w:lvl w:ilvl="0" w:tplc="C3D200D0"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>
    <w:nsid w:val="6DE94AC9"/>
    <w:multiLevelType w:val="hybridMultilevel"/>
    <w:tmpl w:val="A4389026"/>
    <w:lvl w:ilvl="0" w:tplc="CD0A7D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4972690"/>
    <w:multiLevelType w:val="hybridMultilevel"/>
    <w:tmpl w:val="4D0066D0"/>
    <w:lvl w:ilvl="0" w:tplc="52CE358C">
      <w:start w:val="1"/>
      <w:numFmt w:val="decimal"/>
      <w:lvlText w:val="(%1)"/>
      <w:lvlJc w:val="left"/>
      <w:pPr>
        <w:ind w:left="2420" w:hanging="435"/>
      </w:pPr>
      <w:rPr>
        <w:rFonts w:hint="default"/>
      </w:rPr>
    </w:lvl>
    <w:lvl w:ilvl="1" w:tplc="207A5EEA">
      <w:start w:val="1"/>
      <w:numFmt w:val="lowerRoman"/>
      <w:lvlText w:val="%2.)"/>
      <w:lvlJc w:val="left"/>
      <w:pPr>
        <w:ind w:left="3425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3785" w:hanging="180"/>
      </w:pPr>
    </w:lvl>
    <w:lvl w:ilvl="3" w:tplc="0405000F" w:tentative="1">
      <w:start w:val="1"/>
      <w:numFmt w:val="decimal"/>
      <w:lvlText w:val="%4."/>
      <w:lvlJc w:val="left"/>
      <w:pPr>
        <w:ind w:left="4505" w:hanging="360"/>
      </w:pPr>
    </w:lvl>
    <w:lvl w:ilvl="4" w:tplc="04050019" w:tentative="1">
      <w:start w:val="1"/>
      <w:numFmt w:val="lowerLetter"/>
      <w:lvlText w:val="%5."/>
      <w:lvlJc w:val="left"/>
      <w:pPr>
        <w:ind w:left="5225" w:hanging="360"/>
      </w:pPr>
    </w:lvl>
    <w:lvl w:ilvl="5" w:tplc="0405001B" w:tentative="1">
      <w:start w:val="1"/>
      <w:numFmt w:val="lowerRoman"/>
      <w:lvlText w:val="%6."/>
      <w:lvlJc w:val="right"/>
      <w:pPr>
        <w:ind w:left="5945" w:hanging="180"/>
      </w:pPr>
    </w:lvl>
    <w:lvl w:ilvl="6" w:tplc="0405000F" w:tentative="1">
      <w:start w:val="1"/>
      <w:numFmt w:val="decimal"/>
      <w:lvlText w:val="%7."/>
      <w:lvlJc w:val="left"/>
      <w:pPr>
        <w:ind w:left="6665" w:hanging="360"/>
      </w:pPr>
    </w:lvl>
    <w:lvl w:ilvl="7" w:tplc="04050019" w:tentative="1">
      <w:start w:val="1"/>
      <w:numFmt w:val="lowerLetter"/>
      <w:lvlText w:val="%8."/>
      <w:lvlJc w:val="left"/>
      <w:pPr>
        <w:ind w:left="7385" w:hanging="360"/>
      </w:pPr>
    </w:lvl>
    <w:lvl w:ilvl="8" w:tplc="0405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40">
    <w:nsid w:val="74B45F5A"/>
    <w:multiLevelType w:val="hybridMultilevel"/>
    <w:tmpl w:val="86E6C7B0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9724B9"/>
    <w:multiLevelType w:val="hybridMultilevel"/>
    <w:tmpl w:val="16F6548C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86D4B04"/>
    <w:multiLevelType w:val="hybridMultilevel"/>
    <w:tmpl w:val="5896D0B6"/>
    <w:lvl w:ilvl="0" w:tplc="C3D200D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7B9E2584"/>
    <w:multiLevelType w:val="multilevel"/>
    <w:tmpl w:val="CCFC6CF8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4">
    <w:nsid w:val="7CED59C2"/>
    <w:multiLevelType w:val="hybridMultilevel"/>
    <w:tmpl w:val="55D07050"/>
    <w:lvl w:ilvl="0" w:tplc="C3D200D0"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"/>
  </w:num>
  <w:num w:numId="3">
    <w:abstractNumId w:val="39"/>
  </w:num>
  <w:num w:numId="4">
    <w:abstractNumId w:val="43"/>
  </w:num>
  <w:num w:numId="5">
    <w:abstractNumId w:val="7"/>
  </w:num>
  <w:num w:numId="6">
    <w:abstractNumId w:val="21"/>
  </w:num>
  <w:num w:numId="7">
    <w:abstractNumId w:val="37"/>
  </w:num>
  <w:num w:numId="8">
    <w:abstractNumId w:val="31"/>
  </w:num>
  <w:num w:numId="9">
    <w:abstractNumId w:val="30"/>
  </w:num>
  <w:num w:numId="10">
    <w:abstractNumId w:val="34"/>
  </w:num>
  <w:num w:numId="11">
    <w:abstractNumId w:val="14"/>
  </w:num>
  <w:num w:numId="12">
    <w:abstractNumId w:val="36"/>
  </w:num>
  <w:num w:numId="13">
    <w:abstractNumId w:val="44"/>
  </w:num>
  <w:num w:numId="14">
    <w:abstractNumId w:val="17"/>
  </w:num>
  <w:num w:numId="15">
    <w:abstractNumId w:val="42"/>
  </w:num>
  <w:num w:numId="16">
    <w:abstractNumId w:val="29"/>
  </w:num>
  <w:num w:numId="17">
    <w:abstractNumId w:val="26"/>
  </w:num>
  <w:num w:numId="18">
    <w:abstractNumId w:val="41"/>
  </w:num>
  <w:num w:numId="19">
    <w:abstractNumId w:val="6"/>
  </w:num>
  <w:num w:numId="20">
    <w:abstractNumId w:val="5"/>
  </w:num>
  <w:num w:numId="21">
    <w:abstractNumId w:val="13"/>
  </w:num>
  <w:num w:numId="22">
    <w:abstractNumId w:val="9"/>
  </w:num>
  <w:num w:numId="23">
    <w:abstractNumId w:val="19"/>
  </w:num>
  <w:num w:numId="24">
    <w:abstractNumId w:val="20"/>
  </w:num>
  <w:num w:numId="25">
    <w:abstractNumId w:val="10"/>
  </w:num>
  <w:num w:numId="26">
    <w:abstractNumId w:val="2"/>
  </w:num>
  <w:num w:numId="27">
    <w:abstractNumId w:val="18"/>
  </w:num>
  <w:num w:numId="28">
    <w:abstractNumId w:val="15"/>
  </w:num>
  <w:num w:numId="29">
    <w:abstractNumId w:val="25"/>
  </w:num>
  <w:num w:numId="30">
    <w:abstractNumId w:val="33"/>
  </w:num>
  <w:num w:numId="31">
    <w:abstractNumId w:val="35"/>
  </w:num>
  <w:num w:numId="32">
    <w:abstractNumId w:val="3"/>
  </w:num>
  <w:num w:numId="33">
    <w:abstractNumId w:val="32"/>
  </w:num>
  <w:num w:numId="34">
    <w:abstractNumId w:val="12"/>
  </w:num>
  <w:num w:numId="35">
    <w:abstractNumId w:val="40"/>
  </w:num>
  <w:num w:numId="36">
    <w:abstractNumId w:val="22"/>
  </w:num>
  <w:num w:numId="37">
    <w:abstractNumId w:val="4"/>
  </w:num>
  <w:num w:numId="38">
    <w:abstractNumId w:val="16"/>
  </w:num>
  <w:num w:numId="39">
    <w:abstractNumId w:val="8"/>
  </w:num>
  <w:num w:numId="40">
    <w:abstractNumId w:val="23"/>
  </w:num>
  <w:num w:numId="41">
    <w:abstractNumId w:val="28"/>
  </w:num>
  <w:num w:numId="42">
    <w:abstractNumId w:val="11"/>
  </w:num>
  <w:num w:numId="43">
    <w:abstractNumId w:val="0"/>
  </w:num>
  <w:num w:numId="44">
    <w:abstractNumId w:val="38"/>
  </w:num>
  <w:num w:numId="45">
    <w:abstractNumId w:val="2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tDC3MDO3MDAwNzJT0lEKTi0uzszPAymwrAUAyDreQSwAAAA="/>
  </w:docVars>
  <w:rsids>
    <w:rsidRoot w:val="00F1574E"/>
    <w:rsid w:val="00005F89"/>
    <w:rsid w:val="00012499"/>
    <w:rsid w:val="00014B78"/>
    <w:rsid w:val="000157BC"/>
    <w:rsid w:val="000211D1"/>
    <w:rsid w:val="00021ED4"/>
    <w:rsid w:val="00022455"/>
    <w:rsid w:val="00024511"/>
    <w:rsid w:val="00025732"/>
    <w:rsid w:val="000279F0"/>
    <w:rsid w:val="00027CBC"/>
    <w:rsid w:val="00034C81"/>
    <w:rsid w:val="0003562F"/>
    <w:rsid w:val="00035860"/>
    <w:rsid w:val="0003617F"/>
    <w:rsid w:val="00036689"/>
    <w:rsid w:val="00037430"/>
    <w:rsid w:val="00041F9F"/>
    <w:rsid w:val="000429FA"/>
    <w:rsid w:val="000446AE"/>
    <w:rsid w:val="00044889"/>
    <w:rsid w:val="00044E36"/>
    <w:rsid w:val="00044EB6"/>
    <w:rsid w:val="00047DD7"/>
    <w:rsid w:val="0005312A"/>
    <w:rsid w:val="00053350"/>
    <w:rsid w:val="0005534F"/>
    <w:rsid w:val="00055DF7"/>
    <w:rsid w:val="00057799"/>
    <w:rsid w:val="0006051A"/>
    <w:rsid w:val="000608F1"/>
    <w:rsid w:val="00061E75"/>
    <w:rsid w:val="00062EEC"/>
    <w:rsid w:val="000679EC"/>
    <w:rsid w:val="00071259"/>
    <w:rsid w:val="000720DA"/>
    <w:rsid w:val="000722D0"/>
    <w:rsid w:val="0007253A"/>
    <w:rsid w:val="000739F9"/>
    <w:rsid w:val="00073F52"/>
    <w:rsid w:val="00080DBA"/>
    <w:rsid w:val="00083905"/>
    <w:rsid w:val="00083A96"/>
    <w:rsid w:val="00090D37"/>
    <w:rsid w:val="00094079"/>
    <w:rsid w:val="00094655"/>
    <w:rsid w:val="00095B62"/>
    <w:rsid w:val="000A23BB"/>
    <w:rsid w:val="000A23D7"/>
    <w:rsid w:val="000A5D02"/>
    <w:rsid w:val="000A7B44"/>
    <w:rsid w:val="000B002E"/>
    <w:rsid w:val="000B089C"/>
    <w:rsid w:val="000B0D02"/>
    <w:rsid w:val="000B11C4"/>
    <w:rsid w:val="000B137C"/>
    <w:rsid w:val="000B21C2"/>
    <w:rsid w:val="000B233B"/>
    <w:rsid w:val="000B350E"/>
    <w:rsid w:val="000B478A"/>
    <w:rsid w:val="000B6D38"/>
    <w:rsid w:val="000B723C"/>
    <w:rsid w:val="000C1F9F"/>
    <w:rsid w:val="000C36A9"/>
    <w:rsid w:val="000C7F6D"/>
    <w:rsid w:val="000D01A2"/>
    <w:rsid w:val="000D09C4"/>
    <w:rsid w:val="000D0F36"/>
    <w:rsid w:val="000D1027"/>
    <w:rsid w:val="000D1864"/>
    <w:rsid w:val="000D2D28"/>
    <w:rsid w:val="000D5AA6"/>
    <w:rsid w:val="000E132E"/>
    <w:rsid w:val="000E15BE"/>
    <w:rsid w:val="000E6A54"/>
    <w:rsid w:val="000E7E3C"/>
    <w:rsid w:val="000F1990"/>
    <w:rsid w:val="000F2402"/>
    <w:rsid w:val="000F628A"/>
    <w:rsid w:val="000F7F0C"/>
    <w:rsid w:val="00100FE8"/>
    <w:rsid w:val="00101047"/>
    <w:rsid w:val="001018A0"/>
    <w:rsid w:val="0010739A"/>
    <w:rsid w:val="00107861"/>
    <w:rsid w:val="00107BBF"/>
    <w:rsid w:val="00113AB7"/>
    <w:rsid w:val="00114616"/>
    <w:rsid w:val="00116396"/>
    <w:rsid w:val="001204D8"/>
    <w:rsid w:val="001208D3"/>
    <w:rsid w:val="00124BD2"/>
    <w:rsid w:val="00124EF8"/>
    <w:rsid w:val="001264E9"/>
    <w:rsid w:val="00127763"/>
    <w:rsid w:val="001330EC"/>
    <w:rsid w:val="001348EE"/>
    <w:rsid w:val="00136A08"/>
    <w:rsid w:val="00144A1A"/>
    <w:rsid w:val="00144CC2"/>
    <w:rsid w:val="00145596"/>
    <w:rsid w:val="00146848"/>
    <w:rsid w:val="00147252"/>
    <w:rsid w:val="0014799E"/>
    <w:rsid w:val="00151411"/>
    <w:rsid w:val="00151B87"/>
    <w:rsid w:val="001547D2"/>
    <w:rsid w:val="00154A01"/>
    <w:rsid w:val="0015654A"/>
    <w:rsid w:val="001579FB"/>
    <w:rsid w:val="00161746"/>
    <w:rsid w:val="00163B01"/>
    <w:rsid w:val="001672B1"/>
    <w:rsid w:val="00170434"/>
    <w:rsid w:val="0017108E"/>
    <w:rsid w:val="00171942"/>
    <w:rsid w:val="00172CEE"/>
    <w:rsid w:val="001764ED"/>
    <w:rsid w:val="00180169"/>
    <w:rsid w:val="00181617"/>
    <w:rsid w:val="0018171F"/>
    <w:rsid w:val="0018638D"/>
    <w:rsid w:val="001A07D6"/>
    <w:rsid w:val="001A10AC"/>
    <w:rsid w:val="001A2770"/>
    <w:rsid w:val="001A73DF"/>
    <w:rsid w:val="001A77EE"/>
    <w:rsid w:val="001B141B"/>
    <w:rsid w:val="001B1E3A"/>
    <w:rsid w:val="001B66AD"/>
    <w:rsid w:val="001B71BA"/>
    <w:rsid w:val="001B7E9F"/>
    <w:rsid w:val="001C0A47"/>
    <w:rsid w:val="001C1197"/>
    <w:rsid w:val="001C3C46"/>
    <w:rsid w:val="001C5C21"/>
    <w:rsid w:val="001C5D67"/>
    <w:rsid w:val="001C65E8"/>
    <w:rsid w:val="001C69A2"/>
    <w:rsid w:val="001E1C55"/>
    <w:rsid w:val="001E3BE0"/>
    <w:rsid w:val="001E3DC9"/>
    <w:rsid w:val="001E4AA6"/>
    <w:rsid w:val="001F2581"/>
    <w:rsid w:val="002001C1"/>
    <w:rsid w:val="002032E5"/>
    <w:rsid w:val="00204E2E"/>
    <w:rsid w:val="00206BBE"/>
    <w:rsid w:val="00212023"/>
    <w:rsid w:val="002152E5"/>
    <w:rsid w:val="002224A1"/>
    <w:rsid w:val="002275A3"/>
    <w:rsid w:val="002312DE"/>
    <w:rsid w:val="00231939"/>
    <w:rsid w:val="0023249D"/>
    <w:rsid w:val="00233024"/>
    <w:rsid w:val="00233930"/>
    <w:rsid w:val="0023423C"/>
    <w:rsid w:val="002345D2"/>
    <w:rsid w:val="00234E6E"/>
    <w:rsid w:val="00236673"/>
    <w:rsid w:val="00237668"/>
    <w:rsid w:val="00243398"/>
    <w:rsid w:val="00243A88"/>
    <w:rsid w:val="00246717"/>
    <w:rsid w:val="00251EC8"/>
    <w:rsid w:val="00252317"/>
    <w:rsid w:val="002526A2"/>
    <w:rsid w:val="00252A2F"/>
    <w:rsid w:val="00253AE6"/>
    <w:rsid w:val="00255B62"/>
    <w:rsid w:val="0025642B"/>
    <w:rsid w:val="002567C3"/>
    <w:rsid w:val="002573EE"/>
    <w:rsid w:val="00260349"/>
    <w:rsid w:val="00264D90"/>
    <w:rsid w:val="00273E7B"/>
    <w:rsid w:val="00274320"/>
    <w:rsid w:val="002756C3"/>
    <w:rsid w:val="00276C67"/>
    <w:rsid w:val="00282103"/>
    <w:rsid w:val="00284827"/>
    <w:rsid w:val="00286F2F"/>
    <w:rsid w:val="00287031"/>
    <w:rsid w:val="00290725"/>
    <w:rsid w:val="00290D92"/>
    <w:rsid w:val="00293131"/>
    <w:rsid w:val="002957CC"/>
    <w:rsid w:val="00295A2A"/>
    <w:rsid w:val="00296F9F"/>
    <w:rsid w:val="00297487"/>
    <w:rsid w:val="002A07C5"/>
    <w:rsid w:val="002A1813"/>
    <w:rsid w:val="002A408D"/>
    <w:rsid w:val="002A6548"/>
    <w:rsid w:val="002A7225"/>
    <w:rsid w:val="002B0DBB"/>
    <w:rsid w:val="002B5DDC"/>
    <w:rsid w:val="002C5495"/>
    <w:rsid w:val="002C71F8"/>
    <w:rsid w:val="002D0D6E"/>
    <w:rsid w:val="002D62C5"/>
    <w:rsid w:val="002E767D"/>
    <w:rsid w:val="002F2686"/>
    <w:rsid w:val="002F56EC"/>
    <w:rsid w:val="002F64F4"/>
    <w:rsid w:val="00303FE4"/>
    <w:rsid w:val="003043B3"/>
    <w:rsid w:val="00307530"/>
    <w:rsid w:val="00311DEE"/>
    <w:rsid w:val="0031221C"/>
    <w:rsid w:val="00313348"/>
    <w:rsid w:val="00313754"/>
    <w:rsid w:val="003141A1"/>
    <w:rsid w:val="00320059"/>
    <w:rsid w:val="00320381"/>
    <w:rsid w:val="003210E7"/>
    <w:rsid w:val="00321ED4"/>
    <w:rsid w:val="00322D5C"/>
    <w:rsid w:val="00323184"/>
    <w:rsid w:val="0032330D"/>
    <w:rsid w:val="003259C0"/>
    <w:rsid w:val="00325A39"/>
    <w:rsid w:val="00325B87"/>
    <w:rsid w:val="0032683D"/>
    <w:rsid w:val="00326AE2"/>
    <w:rsid w:val="003274BD"/>
    <w:rsid w:val="00336376"/>
    <w:rsid w:val="00343E77"/>
    <w:rsid w:val="00350CE1"/>
    <w:rsid w:val="00351574"/>
    <w:rsid w:val="003516C7"/>
    <w:rsid w:val="00352C0F"/>
    <w:rsid w:val="003567B8"/>
    <w:rsid w:val="00357611"/>
    <w:rsid w:val="003603AD"/>
    <w:rsid w:val="003605A5"/>
    <w:rsid w:val="00361C7F"/>
    <w:rsid w:val="00365278"/>
    <w:rsid w:val="00367941"/>
    <w:rsid w:val="00370F01"/>
    <w:rsid w:val="00371572"/>
    <w:rsid w:val="00371FF9"/>
    <w:rsid w:val="003734B7"/>
    <w:rsid w:val="00373E66"/>
    <w:rsid w:val="00376A6B"/>
    <w:rsid w:val="00377F4D"/>
    <w:rsid w:val="003811E7"/>
    <w:rsid w:val="003826F7"/>
    <w:rsid w:val="003838DF"/>
    <w:rsid w:val="003846F2"/>
    <w:rsid w:val="0038635E"/>
    <w:rsid w:val="00386BCF"/>
    <w:rsid w:val="00390B1E"/>
    <w:rsid w:val="0039108B"/>
    <w:rsid w:val="00391584"/>
    <w:rsid w:val="00391916"/>
    <w:rsid w:val="0039243A"/>
    <w:rsid w:val="003A1B7D"/>
    <w:rsid w:val="003A2F04"/>
    <w:rsid w:val="003A6B1A"/>
    <w:rsid w:val="003A7474"/>
    <w:rsid w:val="003B16B8"/>
    <w:rsid w:val="003B16F9"/>
    <w:rsid w:val="003B25CB"/>
    <w:rsid w:val="003B3F7D"/>
    <w:rsid w:val="003B4C8A"/>
    <w:rsid w:val="003B69A7"/>
    <w:rsid w:val="003B7944"/>
    <w:rsid w:val="003C1B5B"/>
    <w:rsid w:val="003C1C34"/>
    <w:rsid w:val="003C2FE7"/>
    <w:rsid w:val="003C438C"/>
    <w:rsid w:val="003C4FC8"/>
    <w:rsid w:val="003C5EA7"/>
    <w:rsid w:val="003C6371"/>
    <w:rsid w:val="003C6C8E"/>
    <w:rsid w:val="003D1D70"/>
    <w:rsid w:val="003D2A13"/>
    <w:rsid w:val="003D4DF0"/>
    <w:rsid w:val="003D5AEA"/>
    <w:rsid w:val="003D7262"/>
    <w:rsid w:val="003E09DC"/>
    <w:rsid w:val="003E0C5B"/>
    <w:rsid w:val="003E15E4"/>
    <w:rsid w:val="003E2138"/>
    <w:rsid w:val="003E3D86"/>
    <w:rsid w:val="003E4833"/>
    <w:rsid w:val="003E7A3A"/>
    <w:rsid w:val="003F164D"/>
    <w:rsid w:val="003F3E39"/>
    <w:rsid w:val="003F619F"/>
    <w:rsid w:val="003F7785"/>
    <w:rsid w:val="004015C4"/>
    <w:rsid w:val="00401D2F"/>
    <w:rsid w:val="00403272"/>
    <w:rsid w:val="00403ECC"/>
    <w:rsid w:val="00405809"/>
    <w:rsid w:val="00406DB5"/>
    <w:rsid w:val="00411B5E"/>
    <w:rsid w:val="0041201C"/>
    <w:rsid w:val="00412027"/>
    <w:rsid w:val="00412B9E"/>
    <w:rsid w:val="00415D44"/>
    <w:rsid w:val="004174F5"/>
    <w:rsid w:val="00417DD6"/>
    <w:rsid w:val="00420288"/>
    <w:rsid w:val="004227F9"/>
    <w:rsid w:val="00422ECC"/>
    <w:rsid w:val="00422FA6"/>
    <w:rsid w:val="004254D5"/>
    <w:rsid w:val="00427477"/>
    <w:rsid w:val="00431ED8"/>
    <w:rsid w:val="00433331"/>
    <w:rsid w:val="00435023"/>
    <w:rsid w:val="00435BEE"/>
    <w:rsid w:val="00435DFD"/>
    <w:rsid w:val="00437307"/>
    <w:rsid w:val="00437BD0"/>
    <w:rsid w:val="0044063A"/>
    <w:rsid w:val="0044139E"/>
    <w:rsid w:val="00443FFB"/>
    <w:rsid w:val="004453CE"/>
    <w:rsid w:val="00446D26"/>
    <w:rsid w:val="00451EC1"/>
    <w:rsid w:val="00452ED9"/>
    <w:rsid w:val="004549C7"/>
    <w:rsid w:val="004559F4"/>
    <w:rsid w:val="0046150A"/>
    <w:rsid w:val="0046246E"/>
    <w:rsid w:val="00463A1A"/>
    <w:rsid w:val="004640AF"/>
    <w:rsid w:val="004656FA"/>
    <w:rsid w:val="00465708"/>
    <w:rsid w:val="004667CB"/>
    <w:rsid w:val="00467BB8"/>
    <w:rsid w:val="00473B5A"/>
    <w:rsid w:val="00474C1D"/>
    <w:rsid w:val="00482AF6"/>
    <w:rsid w:val="00483CC2"/>
    <w:rsid w:val="004850EC"/>
    <w:rsid w:val="004861DB"/>
    <w:rsid w:val="00492ED3"/>
    <w:rsid w:val="00495029"/>
    <w:rsid w:val="004957AE"/>
    <w:rsid w:val="004970E9"/>
    <w:rsid w:val="0049771E"/>
    <w:rsid w:val="004A051B"/>
    <w:rsid w:val="004A0786"/>
    <w:rsid w:val="004A0F21"/>
    <w:rsid w:val="004A2A72"/>
    <w:rsid w:val="004A4079"/>
    <w:rsid w:val="004A4358"/>
    <w:rsid w:val="004A6F8E"/>
    <w:rsid w:val="004A7364"/>
    <w:rsid w:val="004B0289"/>
    <w:rsid w:val="004B3F3A"/>
    <w:rsid w:val="004B6D15"/>
    <w:rsid w:val="004B7648"/>
    <w:rsid w:val="004C03CD"/>
    <w:rsid w:val="004C0F14"/>
    <w:rsid w:val="004C1F10"/>
    <w:rsid w:val="004C2136"/>
    <w:rsid w:val="004C4722"/>
    <w:rsid w:val="004C6272"/>
    <w:rsid w:val="004C6D1B"/>
    <w:rsid w:val="004D4049"/>
    <w:rsid w:val="004D49EF"/>
    <w:rsid w:val="004D6E96"/>
    <w:rsid w:val="004D7646"/>
    <w:rsid w:val="004E7773"/>
    <w:rsid w:val="004E7798"/>
    <w:rsid w:val="004E7F69"/>
    <w:rsid w:val="004F1B0E"/>
    <w:rsid w:val="004F369F"/>
    <w:rsid w:val="004F4FEA"/>
    <w:rsid w:val="004F7266"/>
    <w:rsid w:val="004F75C5"/>
    <w:rsid w:val="0050297F"/>
    <w:rsid w:val="00503630"/>
    <w:rsid w:val="005037AD"/>
    <w:rsid w:val="0050432A"/>
    <w:rsid w:val="00506AC2"/>
    <w:rsid w:val="005079AF"/>
    <w:rsid w:val="00515FEE"/>
    <w:rsid w:val="00516F30"/>
    <w:rsid w:val="00522C90"/>
    <w:rsid w:val="00524595"/>
    <w:rsid w:val="005249F9"/>
    <w:rsid w:val="005264D6"/>
    <w:rsid w:val="00527004"/>
    <w:rsid w:val="0054425B"/>
    <w:rsid w:val="005447C6"/>
    <w:rsid w:val="00546385"/>
    <w:rsid w:val="00547141"/>
    <w:rsid w:val="00554461"/>
    <w:rsid w:val="00554B22"/>
    <w:rsid w:val="005576F0"/>
    <w:rsid w:val="005620A0"/>
    <w:rsid w:val="005620C4"/>
    <w:rsid w:val="005638DF"/>
    <w:rsid w:val="00563FA9"/>
    <w:rsid w:val="00564376"/>
    <w:rsid w:val="00564B31"/>
    <w:rsid w:val="00566303"/>
    <w:rsid w:val="00570B37"/>
    <w:rsid w:val="00572605"/>
    <w:rsid w:val="005733F6"/>
    <w:rsid w:val="00574F30"/>
    <w:rsid w:val="005806DD"/>
    <w:rsid w:val="00580747"/>
    <w:rsid w:val="00581D4E"/>
    <w:rsid w:val="00584299"/>
    <w:rsid w:val="0058489F"/>
    <w:rsid w:val="005849E2"/>
    <w:rsid w:val="00584E81"/>
    <w:rsid w:val="00585EB2"/>
    <w:rsid w:val="0058629A"/>
    <w:rsid w:val="005932A3"/>
    <w:rsid w:val="005932E6"/>
    <w:rsid w:val="0059393A"/>
    <w:rsid w:val="00593C97"/>
    <w:rsid w:val="00593D93"/>
    <w:rsid w:val="0059460E"/>
    <w:rsid w:val="005A00E3"/>
    <w:rsid w:val="005A25DD"/>
    <w:rsid w:val="005A2FD5"/>
    <w:rsid w:val="005A53FE"/>
    <w:rsid w:val="005A5E04"/>
    <w:rsid w:val="005A610F"/>
    <w:rsid w:val="005B47DC"/>
    <w:rsid w:val="005B4F6D"/>
    <w:rsid w:val="005B5DB7"/>
    <w:rsid w:val="005C1F1D"/>
    <w:rsid w:val="005C2FD4"/>
    <w:rsid w:val="005C52D8"/>
    <w:rsid w:val="005C79AA"/>
    <w:rsid w:val="005C7F05"/>
    <w:rsid w:val="005D361E"/>
    <w:rsid w:val="005D36A0"/>
    <w:rsid w:val="005D4E76"/>
    <w:rsid w:val="005D7021"/>
    <w:rsid w:val="005E05CA"/>
    <w:rsid w:val="005E1C87"/>
    <w:rsid w:val="005E1E01"/>
    <w:rsid w:val="005E2704"/>
    <w:rsid w:val="005E7055"/>
    <w:rsid w:val="005F00AA"/>
    <w:rsid w:val="005F148E"/>
    <w:rsid w:val="005F32E8"/>
    <w:rsid w:val="005F3A2F"/>
    <w:rsid w:val="005F57F0"/>
    <w:rsid w:val="005F73B8"/>
    <w:rsid w:val="00603F34"/>
    <w:rsid w:val="0061149C"/>
    <w:rsid w:val="006150F1"/>
    <w:rsid w:val="006151B5"/>
    <w:rsid w:val="00615D6C"/>
    <w:rsid w:val="00617FE3"/>
    <w:rsid w:val="00617FEA"/>
    <w:rsid w:val="00620C68"/>
    <w:rsid w:val="00621AA5"/>
    <w:rsid w:val="00626F0D"/>
    <w:rsid w:val="00630901"/>
    <w:rsid w:val="00631571"/>
    <w:rsid w:val="006319A1"/>
    <w:rsid w:val="006363E0"/>
    <w:rsid w:val="00636856"/>
    <w:rsid w:val="00637739"/>
    <w:rsid w:val="006401A1"/>
    <w:rsid w:val="0064132B"/>
    <w:rsid w:val="0064151B"/>
    <w:rsid w:val="00643B8B"/>
    <w:rsid w:val="00645ECD"/>
    <w:rsid w:val="006473C6"/>
    <w:rsid w:val="006511DC"/>
    <w:rsid w:val="00653A49"/>
    <w:rsid w:val="006561DD"/>
    <w:rsid w:val="00656E39"/>
    <w:rsid w:val="006573D5"/>
    <w:rsid w:val="006603DC"/>
    <w:rsid w:val="00664076"/>
    <w:rsid w:val="00664E79"/>
    <w:rsid w:val="00666939"/>
    <w:rsid w:val="006712B5"/>
    <w:rsid w:val="00677324"/>
    <w:rsid w:val="006777BA"/>
    <w:rsid w:val="00681241"/>
    <w:rsid w:val="0068148F"/>
    <w:rsid w:val="0068430C"/>
    <w:rsid w:val="0068467B"/>
    <w:rsid w:val="00686057"/>
    <w:rsid w:val="00687CE4"/>
    <w:rsid w:val="00690BC6"/>
    <w:rsid w:val="0069338A"/>
    <w:rsid w:val="006935C8"/>
    <w:rsid w:val="00697AD4"/>
    <w:rsid w:val="006A25E2"/>
    <w:rsid w:val="006A3ABA"/>
    <w:rsid w:val="006A3D60"/>
    <w:rsid w:val="006A45AB"/>
    <w:rsid w:val="006B0A3B"/>
    <w:rsid w:val="006B3DB1"/>
    <w:rsid w:val="006C087E"/>
    <w:rsid w:val="006C189E"/>
    <w:rsid w:val="006C2EF4"/>
    <w:rsid w:val="006C3127"/>
    <w:rsid w:val="006D1408"/>
    <w:rsid w:val="006D487D"/>
    <w:rsid w:val="006E03FF"/>
    <w:rsid w:val="006E31C6"/>
    <w:rsid w:val="006E36D8"/>
    <w:rsid w:val="006E428F"/>
    <w:rsid w:val="006E437D"/>
    <w:rsid w:val="006F377D"/>
    <w:rsid w:val="006F5551"/>
    <w:rsid w:val="006F6EC5"/>
    <w:rsid w:val="00702E30"/>
    <w:rsid w:val="007035CC"/>
    <w:rsid w:val="00703D9F"/>
    <w:rsid w:val="00710627"/>
    <w:rsid w:val="00711519"/>
    <w:rsid w:val="0071194C"/>
    <w:rsid w:val="00711C2B"/>
    <w:rsid w:val="007124DF"/>
    <w:rsid w:val="00712BCB"/>
    <w:rsid w:val="00721F70"/>
    <w:rsid w:val="00722399"/>
    <w:rsid w:val="00727D8E"/>
    <w:rsid w:val="00730175"/>
    <w:rsid w:val="0073177F"/>
    <w:rsid w:val="00732E6E"/>
    <w:rsid w:val="0073324B"/>
    <w:rsid w:val="00736FB9"/>
    <w:rsid w:val="00737184"/>
    <w:rsid w:val="00740010"/>
    <w:rsid w:val="00742ABC"/>
    <w:rsid w:val="00745A58"/>
    <w:rsid w:val="00746E16"/>
    <w:rsid w:val="00750900"/>
    <w:rsid w:val="00751BB7"/>
    <w:rsid w:val="00752BB4"/>
    <w:rsid w:val="007569CF"/>
    <w:rsid w:val="00757117"/>
    <w:rsid w:val="0075796B"/>
    <w:rsid w:val="00762210"/>
    <w:rsid w:val="0076245B"/>
    <w:rsid w:val="007638FC"/>
    <w:rsid w:val="007666E7"/>
    <w:rsid w:val="0076692A"/>
    <w:rsid w:val="00766DFF"/>
    <w:rsid w:val="00767D99"/>
    <w:rsid w:val="007701F7"/>
    <w:rsid w:val="007714AE"/>
    <w:rsid w:val="00775D03"/>
    <w:rsid w:val="00781C41"/>
    <w:rsid w:val="00783168"/>
    <w:rsid w:val="007833A1"/>
    <w:rsid w:val="00784B4D"/>
    <w:rsid w:val="007853D2"/>
    <w:rsid w:val="00785845"/>
    <w:rsid w:val="00791B87"/>
    <w:rsid w:val="007952DD"/>
    <w:rsid w:val="007957DB"/>
    <w:rsid w:val="0079733E"/>
    <w:rsid w:val="007A1C35"/>
    <w:rsid w:val="007A26A9"/>
    <w:rsid w:val="007A2A13"/>
    <w:rsid w:val="007A42E6"/>
    <w:rsid w:val="007A46D2"/>
    <w:rsid w:val="007A73BA"/>
    <w:rsid w:val="007B01B9"/>
    <w:rsid w:val="007B3189"/>
    <w:rsid w:val="007B6AC0"/>
    <w:rsid w:val="007B6CBA"/>
    <w:rsid w:val="007C281D"/>
    <w:rsid w:val="007C333A"/>
    <w:rsid w:val="007C3EB5"/>
    <w:rsid w:val="007C55A8"/>
    <w:rsid w:val="007D367D"/>
    <w:rsid w:val="007D4024"/>
    <w:rsid w:val="007D74C1"/>
    <w:rsid w:val="007D759F"/>
    <w:rsid w:val="007E034E"/>
    <w:rsid w:val="007E4879"/>
    <w:rsid w:val="007E6526"/>
    <w:rsid w:val="007E65D2"/>
    <w:rsid w:val="007E699D"/>
    <w:rsid w:val="007E706D"/>
    <w:rsid w:val="007E7746"/>
    <w:rsid w:val="007F0379"/>
    <w:rsid w:val="007F56E2"/>
    <w:rsid w:val="00801A87"/>
    <w:rsid w:val="00801F91"/>
    <w:rsid w:val="00802DAF"/>
    <w:rsid w:val="00803CAB"/>
    <w:rsid w:val="0081014E"/>
    <w:rsid w:val="008103EB"/>
    <w:rsid w:val="00813A46"/>
    <w:rsid w:val="00814706"/>
    <w:rsid w:val="008154F4"/>
    <w:rsid w:val="0081577B"/>
    <w:rsid w:val="00820C0E"/>
    <w:rsid w:val="00821E62"/>
    <w:rsid w:val="00822640"/>
    <w:rsid w:val="00822E14"/>
    <w:rsid w:val="00823C6B"/>
    <w:rsid w:val="00824540"/>
    <w:rsid w:val="00825964"/>
    <w:rsid w:val="0082630F"/>
    <w:rsid w:val="00827BE4"/>
    <w:rsid w:val="008306BD"/>
    <w:rsid w:val="0083141A"/>
    <w:rsid w:val="008340F3"/>
    <w:rsid w:val="00840CDF"/>
    <w:rsid w:val="00845A8E"/>
    <w:rsid w:val="00846FCD"/>
    <w:rsid w:val="00850C30"/>
    <w:rsid w:val="00855DD4"/>
    <w:rsid w:val="00860E58"/>
    <w:rsid w:val="00863DAA"/>
    <w:rsid w:val="00863DE6"/>
    <w:rsid w:val="008679A3"/>
    <w:rsid w:val="00867E14"/>
    <w:rsid w:val="00874023"/>
    <w:rsid w:val="008743CE"/>
    <w:rsid w:val="00874607"/>
    <w:rsid w:val="0087512B"/>
    <w:rsid w:val="00875EE1"/>
    <w:rsid w:val="008763F3"/>
    <w:rsid w:val="00877D6B"/>
    <w:rsid w:val="00877E86"/>
    <w:rsid w:val="0088429D"/>
    <w:rsid w:val="00886938"/>
    <w:rsid w:val="00890458"/>
    <w:rsid w:val="008906C8"/>
    <w:rsid w:val="00890FEC"/>
    <w:rsid w:val="00892ACD"/>
    <w:rsid w:val="00892E44"/>
    <w:rsid w:val="00892F4B"/>
    <w:rsid w:val="008941D0"/>
    <w:rsid w:val="00896E97"/>
    <w:rsid w:val="008A4BE5"/>
    <w:rsid w:val="008A7014"/>
    <w:rsid w:val="008B2057"/>
    <w:rsid w:val="008B2567"/>
    <w:rsid w:val="008B32B8"/>
    <w:rsid w:val="008B37E6"/>
    <w:rsid w:val="008B3C93"/>
    <w:rsid w:val="008B6438"/>
    <w:rsid w:val="008B6F92"/>
    <w:rsid w:val="008B7C75"/>
    <w:rsid w:val="008C4365"/>
    <w:rsid w:val="008C59C9"/>
    <w:rsid w:val="008C68A6"/>
    <w:rsid w:val="008D0C08"/>
    <w:rsid w:val="008D1670"/>
    <w:rsid w:val="008D59CA"/>
    <w:rsid w:val="008D613E"/>
    <w:rsid w:val="008D64E7"/>
    <w:rsid w:val="008E142D"/>
    <w:rsid w:val="008E1B82"/>
    <w:rsid w:val="008E1DD7"/>
    <w:rsid w:val="008E1E36"/>
    <w:rsid w:val="008E3F2D"/>
    <w:rsid w:val="008E4438"/>
    <w:rsid w:val="008E5D96"/>
    <w:rsid w:val="008E7835"/>
    <w:rsid w:val="008F14ED"/>
    <w:rsid w:val="008F2E08"/>
    <w:rsid w:val="008F66B2"/>
    <w:rsid w:val="008F6EA3"/>
    <w:rsid w:val="008F7441"/>
    <w:rsid w:val="00900B22"/>
    <w:rsid w:val="00903508"/>
    <w:rsid w:val="009039A7"/>
    <w:rsid w:val="00903D51"/>
    <w:rsid w:val="00904B36"/>
    <w:rsid w:val="00904CD8"/>
    <w:rsid w:val="00906C7B"/>
    <w:rsid w:val="00906F53"/>
    <w:rsid w:val="00907467"/>
    <w:rsid w:val="00907789"/>
    <w:rsid w:val="009079B9"/>
    <w:rsid w:val="009105AD"/>
    <w:rsid w:val="009105FD"/>
    <w:rsid w:val="009127FD"/>
    <w:rsid w:val="00912AA6"/>
    <w:rsid w:val="00913821"/>
    <w:rsid w:val="00920269"/>
    <w:rsid w:val="0092162E"/>
    <w:rsid w:val="009216F0"/>
    <w:rsid w:val="00921C1F"/>
    <w:rsid w:val="00922224"/>
    <w:rsid w:val="00930C7C"/>
    <w:rsid w:val="00932BAC"/>
    <w:rsid w:val="00935176"/>
    <w:rsid w:val="00951C82"/>
    <w:rsid w:val="009533CB"/>
    <w:rsid w:val="00953E20"/>
    <w:rsid w:val="009576B1"/>
    <w:rsid w:val="00962FC6"/>
    <w:rsid w:val="00963B31"/>
    <w:rsid w:val="00965B13"/>
    <w:rsid w:val="009664DB"/>
    <w:rsid w:val="00971F76"/>
    <w:rsid w:val="00972FE5"/>
    <w:rsid w:val="00973363"/>
    <w:rsid w:val="00973804"/>
    <w:rsid w:val="00974EC1"/>
    <w:rsid w:val="00982DAB"/>
    <w:rsid w:val="00983AEA"/>
    <w:rsid w:val="00984408"/>
    <w:rsid w:val="00984612"/>
    <w:rsid w:val="00986989"/>
    <w:rsid w:val="00990DDB"/>
    <w:rsid w:val="009912D9"/>
    <w:rsid w:val="00995E85"/>
    <w:rsid w:val="00996933"/>
    <w:rsid w:val="009979FD"/>
    <w:rsid w:val="00997E99"/>
    <w:rsid w:val="009A1604"/>
    <w:rsid w:val="009A2655"/>
    <w:rsid w:val="009A4A38"/>
    <w:rsid w:val="009A5804"/>
    <w:rsid w:val="009B0E17"/>
    <w:rsid w:val="009B4F95"/>
    <w:rsid w:val="009B6888"/>
    <w:rsid w:val="009B78C1"/>
    <w:rsid w:val="009B7D81"/>
    <w:rsid w:val="009C5AB2"/>
    <w:rsid w:val="009D103A"/>
    <w:rsid w:val="009D1123"/>
    <w:rsid w:val="009D1E4F"/>
    <w:rsid w:val="009D26C2"/>
    <w:rsid w:val="009D4CAA"/>
    <w:rsid w:val="009E1FAB"/>
    <w:rsid w:val="009E3E35"/>
    <w:rsid w:val="009E7FB7"/>
    <w:rsid w:val="009F507B"/>
    <w:rsid w:val="009F5594"/>
    <w:rsid w:val="009F5BC9"/>
    <w:rsid w:val="00A022A8"/>
    <w:rsid w:val="00A03D64"/>
    <w:rsid w:val="00A06B06"/>
    <w:rsid w:val="00A06C60"/>
    <w:rsid w:val="00A1082F"/>
    <w:rsid w:val="00A11157"/>
    <w:rsid w:val="00A11A16"/>
    <w:rsid w:val="00A124F6"/>
    <w:rsid w:val="00A12E36"/>
    <w:rsid w:val="00A153C8"/>
    <w:rsid w:val="00A223E0"/>
    <w:rsid w:val="00A259D3"/>
    <w:rsid w:val="00A25EAA"/>
    <w:rsid w:val="00A25FCA"/>
    <w:rsid w:val="00A2648B"/>
    <w:rsid w:val="00A27FA9"/>
    <w:rsid w:val="00A30770"/>
    <w:rsid w:val="00A31B4B"/>
    <w:rsid w:val="00A327E5"/>
    <w:rsid w:val="00A349D7"/>
    <w:rsid w:val="00A350FD"/>
    <w:rsid w:val="00A358EC"/>
    <w:rsid w:val="00A36062"/>
    <w:rsid w:val="00A36586"/>
    <w:rsid w:val="00A4487C"/>
    <w:rsid w:val="00A44BA1"/>
    <w:rsid w:val="00A45DFF"/>
    <w:rsid w:val="00A47B99"/>
    <w:rsid w:val="00A5168D"/>
    <w:rsid w:val="00A56264"/>
    <w:rsid w:val="00A56428"/>
    <w:rsid w:val="00A62506"/>
    <w:rsid w:val="00A63108"/>
    <w:rsid w:val="00A6361B"/>
    <w:rsid w:val="00A65F1E"/>
    <w:rsid w:val="00A701CF"/>
    <w:rsid w:val="00A7094C"/>
    <w:rsid w:val="00A72F96"/>
    <w:rsid w:val="00A74555"/>
    <w:rsid w:val="00A81799"/>
    <w:rsid w:val="00A81E14"/>
    <w:rsid w:val="00A8420E"/>
    <w:rsid w:val="00A84E9B"/>
    <w:rsid w:val="00A90086"/>
    <w:rsid w:val="00A90A72"/>
    <w:rsid w:val="00A92225"/>
    <w:rsid w:val="00A93A08"/>
    <w:rsid w:val="00A93F07"/>
    <w:rsid w:val="00A955FC"/>
    <w:rsid w:val="00A96AAD"/>
    <w:rsid w:val="00A96DAD"/>
    <w:rsid w:val="00A97029"/>
    <w:rsid w:val="00AA2BBD"/>
    <w:rsid w:val="00AA4CD4"/>
    <w:rsid w:val="00AA743C"/>
    <w:rsid w:val="00AB52B0"/>
    <w:rsid w:val="00AB6E5E"/>
    <w:rsid w:val="00AB7CAB"/>
    <w:rsid w:val="00AC2F92"/>
    <w:rsid w:val="00AC325A"/>
    <w:rsid w:val="00AC468B"/>
    <w:rsid w:val="00AC4AFF"/>
    <w:rsid w:val="00AC529C"/>
    <w:rsid w:val="00AC68F4"/>
    <w:rsid w:val="00AC745C"/>
    <w:rsid w:val="00AC7E5F"/>
    <w:rsid w:val="00AD1F52"/>
    <w:rsid w:val="00AD4786"/>
    <w:rsid w:val="00AE001D"/>
    <w:rsid w:val="00AE0F7C"/>
    <w:rsid w:val="00AE2FCD"/>
    <w:rsid w:val="00AE3D74"/>
    <w:rsid w:val="00AE5414"/>
    <w:rsid w:val="00AE6244"/>
    <w:rsid w:val="00AE6713"/>
    <w:rsid w:val="00AE6CB1"/>
    <w:rsid w:val="00AE7455"/>
    <w:rsid w:val="00AF0BC7"/>
    <w:rsid w:val="00AF455A"/>
    <w:rsid w:val="00AF466C"/>
    <w:rsid w:val="00AF4AB6"/>
    <w:rsid w:val="00AF7D4C"/>
    <w:rsid w:val="00B01311"/>
    <w:rsid w:val="00B033AA"/>
    <w:rsid w:val="00B0360B"/>
    <w:rsid w:val="00B045F5"/>
    <w:rsid w:val="00B050B1"/>
    <w:rsid w:val="00B07971"/>
    <w:rsid w:val="00B10674"/>
    <w:rsid w:val="00B10A27"/>
    <w:rsid w:val="00B1356C"/>
    <w:rsid w:val="00B135F1"/>
    <w:rsid w:val="00B14642"/>
    <w:rsid w:val="00B1627E"/>
    <w:rsid w:val="00B216E4"/>
    <w:rsid w:val="00B21E75"/>
    <w:rsid w:val="00B224FD"/>
    <w:rsid w:val="00B27987"/>
    <w:rsid w:val="00B30137"/>
    <w:rsid w:val="00B34DE9"/>
    <w:rsid w:val="00B3520E"/>
    <w:rsid w:val="00B365C2"/>
    <w:rsid w:val="00B40D17"/>
    <w:rsid w:val="00B45B25"/>
    <w:rsid w:val="00B46662"/>
    <w:rsid w:val="00B46687"/>
    <w:rsid w:val="00B50532"/>
    <w:rsid w:val="00B510D9"/>
    <w:rsid w:val="00B52AD1"/>
    <w:rsid w:val="00B56365"/>
    <w:rsid w:val="00B60C21"/>
    <w:rsid w:val="00B61249"/>
    <w:rsid w:val="00B61527"/>
    <w:rsid w:val="00B636B4"/>
    <w:rsid w:val="00B6383B"/>
    <w:rsid w:val="00B66851"/>
    <w:rsid w:val="00B675A8"/>
    <w:rsid w:val="00B709AA"/>
    <w:rsid w:val="00B709E0"/>
    <w:rsid w:val="00B75F58"/>
    <w:rsid w:val="00B7647D"/>
    <w:rsid w:val="00B809AC"/>
    <w:rsid w:val="00B84E08"/>
    <w:rsid w:val="00B916A7"/>
    <w:rsid w:val="00B95996"/>
    <w:rsid w:val="00B960FE"/>
    <w:rsid w:val="00BA0D16"/>
    <w:rsid w:val="00BA3C1A"/>
    <w:rsid w:val="00BA4345"/>
    <w:rsid w:val="00BA4582"/>
    <w:rsid w:val="00BA55A5"/>
    <w:rsid w:val="00BA6634"/>
    <w:rsid w:val="00BA66C3"/>
    <w:rsid w:val="00BA71FF"/>
    <w:rsid w:val="00BA772C"/>
    <w:rsid w:val="00BB1DCF"/>
    <w:rsid w:val="00BB23FF"/>
    <w:rsid w:val="00BB2A65"/>
    <w:rsid w:val="00BB3F25"/>
    <w:rsid w:val="00BB427A"/>
    <w:rsid w:val="00BB43D1"/>
    <w:rsid w:val="00BB477E"/>
    <w:rsid w:val="00BB61C8"/>
    <w:rsid w:val="00BB7D92"/>
    <w:rsid w:val="00BC0C55"/>
    <w:rsid w:val="00BC1D5E"/>
    <w:rsid w:val="00BC2BBF"/>
    <w:rsid w:val="00BC2C4E"/>
    <w:rsid w:val="00BC2EE9"/>
    <w:rsid w:val="00BC3BC1"/>
    <w:rsid w:val="00BC4026"/>
    <w:rsid w:val="00BC4599"/>
    <w:rsid w:val="00BC4C52"/>
    <w:rsid w:val="00BC6285"/>
    <w:rsid w:val="00BC6FDA"/>
    <w:rsid w:val="00BD1302"/>
    <w:rsid w:val="00BD21AA"/>
    <w:rsid w:val="00BD23C0"/>
    <w:rsid w:val="00BD4460"/>
    <w:rsid w:val="00BD454A"/>
    <w:rsid w:val="00BE0F27"/>
    <w:rsid w:val="00BE1AE6"/>
    <w:rsid w:val="00BE28D5"/>
    <w:rsid w:val="00BE36A0"/>
    <w:rsid w:val="00BE37D4"/>
    <w:rsid w:val="00BE40B3"/>
    <w:rsid w:val="00BE515F"/>
    <w:rsid w:val="00BE566B"/>
    <w:rsid w:val="00BE6793"/>
    <w:rsid w:val="00BE6BEF"/>
    <w:rsid w:val="00BE6EDF"/>
    <w:rsid w:val="00BE777C"/>
    <w:rsid w:val="00BE7AAA"/>
    <w:rsid w:val="00BF1C28"/>
    <w:rsid w:val="00BF21B8"/>
    <w:rsid w:val="00BF471C"/>
    <w:rsid w:val="00BF56A1"/>
    <w:rsid w:val="00BF5BCB"/>
    <w:rsid w:val="00BF71FC"/>
    <w:rsid w:val="00C00AAD"/>
    <w:rsid w:val="00C01BB2"/>
    <w:rsid w:val="00C077FA"/>
    <w:rsid w:val="00C15965"/>
    <w:rsid w:val="00C16362"/>
    <w:rsid w:val="00C16471"/>
    <w:rsid w:val="00C17B04"/>
    <w:rsid w:val="00C24889"/>
    <w:rsid w:val="00C2518D"/>
    <w:rsid w:val="00C25877"/>
    <w:rsid w:val="00C27E1A"/>
    <w:rsid w:val="00C30A20"/>
    <w:rsid w:val="00C324AB"/>
    <w:rsid w:val="00C406E1"/>
    <w:rsid w:val="00C408E0"/>
    <w:rsid w:val="00C4501D"/>
    <w:rsid w:val="00C477EE"/>
    <w:rsid w:val="00C52A5F"/>
    <w:rsid w:val="00C53B0C"/>
    <w:rsid w:val="00C60DF6"/>
    <w:rsid w:val="00C6428B"/>
    <w:rsid w:val="00C64B8A"/>
    <w:rsid w:val="00C704CA"/>
    <w:rsid w:val="00C712CE"/>
    <w:rsid w:val="00C71B2F"/>
    <w:rsid w:val="00C7299A"/>
    <w:rsid w:val="00C737C6"/>
    <w:rsid w:val="00C77E23"/>
    <w:rsid w:val="00C81668"/>
    <w:rsid w:val="00C83139"/>
    <w:rsid w:val="00C83768"/>
    <w:rsid w:val="00C84987"/>
    <w:rsid w:val="00C856A5"/>
    <w:rsid w:val="00C8656B"/>
    <w:rsid w:val="00C91CEC"/>
    <w:rsid w:val="00C94B6B"/>
    <w:rsid w:val="00CA1E6F"/>
    <w:rsid w:val="00CA26DE"/>
    <w:rsid w:val="00CA3117"/>
    <w:rsid w:val="00CA5E5F"/>
    <w:rsid w:val="00CA75C3"/>
    <w:rsid w:val="00CB1592"/>
    <w:rsid w:val="00CB30B4"/>
    <w:rsid w:val="00CB398C"/>
    <w:rsid w:val="00CB592A"/>
    <w:rsid w:val="00CB6C28"/>
    <w:rsid w:val="00CC000C"/>
    <w:rsid w:val="00CC0091"/>
    <w:rsid w:val="00CC4410"/>
    <w:rsid w:val="00CC524C"/>
    <w:rsid w:val="00CC60CA"/>
    <w:rsid w:val="00CD14D8"/>
    <w:rsid w:val="00CD1B2B"/>
    <w:rsid w:val="00CD30D1"/>
    <w:rsid w:val="00CD3983"/>
    <w:rsid w:val="00CD3B31"/>
    <w:rsid w:val="00CD51EA"/>
    <w:rsid w:val="00CD74F7"/>
    <w:rsid w:val="00CE229C"/>
    <w:rsid w:val="00CE3EAA"/>
    <w:rsid w:val="00CE7A62"/>
    <w:rsid w:val="00CF24F8"/>
    <w:rsid w:val="00CF2B82"/>
    <w:rsid w:val="00CF2FBE"/>
    <w:rsid w:val="00CF36D3"/>
    <w:rsid w:val="00CF3992"/>
    <w:rsid w:val="00CF5AEE"/>
    <w:rsid w:val="00D004A2"/>
    <w:rsid w:val="00D01E2F"/>
    <w:rsid w:val="00D04EA4"/>
    <w:rsid w:val="00D0613B"/>
    <w:rsid w:val="00D077CB"/>
    <w:rsid w:val="00D12547"/>
    <w:rsid w:val="00D12CA0"/>
    <w:rsid w:val="00D15F33"/>
    <w:rsid w:val="00D16033"/>
    <w:rsid w:val="00D161DB"/>
    <w:rsid w:val="00D161EB"/>
    <w:rsid w:val="00D20275"/>
    <w:rsid w:val="00D22179"/>
    <w:rsid w:val="00D251AB"/>
    <w:rsid w:val="00D27A90"/>
    <w:rsid w:val="00D31487"/>
    <w:rsid w:val="00D31B11"/>
    <w:rsid w:val="00D31F49"/>
    <w:rsid w:val="00D3246B"/>
    <w:rsid w:val="00D325B2"/>
    <w:rsid w:val="00D37900"/>
    <w:rsid w:val="00D404E0"/>
    <w:rsid w:val="00D428EA"/>
    <w:rsid w:val="00D464AD"/>
    <w:rsid w:val="00D47B73"/>
    <w:rsid w:val="00D5313B"/>
    <w:rsid w:val="00D53FD1"/>
    <w:rsid w:val="00D54B1B"/>
    <w:rsid w:val="00D56070"/>
    <w:rsid w:val="00D572EF"/>
    <w:rsid w:val="00D60092"/>
    <w:rsid w:val="00D603C7"/>
    <w:rsid w:val="00D625B4"/>
    <w:rsid w:val="00D62675"/>
    <w:rsid w:val="00D626A7"/>
    <w:rsid w:val="00D62FC4"/>
    <w:rsid w:val="00D67009"/>
    <w:rsid w:val="00D67689"/>
    <w:rsid w:val="00D70947"/>
    <w:rsid w:val="00D70A5F"/>
    <w:rsid w:val="00D71BD6"/>
    <w:rsid w:val="00D72681"/>
    <w:rsid w:val="00D72C95"/>
    <w:rsid w:val="00D74F11"/>
    <w:rsid w:val="00D76613"/>
    <w:rsid w:val="00D7718A"/>
    <w:rsid w:val="00D77D3B"/>
    <w:rsid w:val="00D84B15"/>
    <w:rsid w:val="00D87A2F"/>
    <w:rsid w:val="00D87F2B"/>
    <w:rsid w:val="00D90E79"/>
    <w:rsid w:val="00D92D27"/>
    <w:rsid w:val="00D93FE5"/>
    <w:rsid w:val="00D96CD2"/>
    <w:rsid w:val="00DA10D6"/>
    <w:rsid w:val="00DA4E69"/>
    <w:rsid w:val="00DA594E"/>
    <w:rsid w:val="00DA6EC4"/>
    <w:rsid w:val="00DA7A67"/>
    <w:rsid w:val="00DB0B2A"/>
    <w:rsid w:val="00DB21E8"/>
    <w:rsid w:val="00DB6349"/>
    <w:rsid w:val="00DB6484"/>
    <w:rsid w:val="00DB77FE"/>
    <w:rsid w:val="00DC004B"/>
    <w:rsid w:val="00DC156C"/>
    <w:rsid w:val="00DC1B25"/>
    <w:rsid w:val="00DC298A"/>
    <w:rsid w:val="00DC3B89"/>
    <w:rsid w:val="00DC63F1"/>
    <w:rsid w:val="00DC6E7D"/>
    <w:rsid w:val="00DC72B9"/>
    <w:rsid w:val="00DD0768"/>
    <w:rsid w:val="00DD16D0"/>
    <w:rsid w:val="00DD1A75"/>
    <w:rsid w:val="00DD65F1"/>
    <w:rsid w:val="00DD7E6A"/>
    <w:rsid w:val="00DE1F19"/>
    <w:rsid w:val="00DE34AE"/>
    <w:rsid w:val="00DE64B8"/>
    <w:rsid w:val="00DE72B0"/>
    <w:rsid w:val="00DE7D89"/>
    <w:rsid w:val="00DF0AEE"/>
    <w:rsid w:val="00DF27EC"/>
    <w:rsid w:val="00DF5AB2"/>
    <w:rsid w:val="00E03AAF"/>
    <w:rsid w:val="00E110DB"/>
    <w:rsid w:val="00E1259A"/>
    <w:rsid w:val="00E12CBF"/>
    <w:rsid w:val="00E12FE4"/>
    <w:rsid w:val="00E1439E"/>
    <w:rsid w:val="00E14749"/>
    <w:rsid w:val="00E2032C"/>
    <w:rsid w:val="00E2258B"/>
    <w:rsid w:val="00E24D7E"/>
    <w:rsid w:val="00E251A2"/>
    <w:rsid w:val="00E264EF"/>
    <w:rsid w:val="00E27570"/>
    <w:rsid w:val="00E27D68"/>
    <w:rsid w:val="00E301BA"/>
    <w:rsid w:val="00E309B4"/>
    <w:rsid w:val="00E3233F"/>
    <w:rsid w:val="00E33911"/>
    <w:rsid w:val="00E33EAB"/>
    <w:rsid w:val="00E35196"/>
    <w:rsid w:val="00E36DDB"/>
    <w:rsid w:val="00E37B62"/>
    <w:rsid w:val="00E4061E"/>
    <w:rsid w:val="00E41570"/>
    <w:rsid w:val="00E426F5"/>
    <w:rsid w:val="00E439B0"/>
    <w:rsid w:val="00E44A2E"/>
    <w:rsid w:val="00E451A5"/>
    <w:rsid w:val="00E46022"/>
    <w:rsid w:val="00E463EB"/>
    <w:rsid w:val="00E4666B"/>
    <w:rsid w:val="00E46BBE"/>
    <w:rsid w:val="00E46F6F"/>
    <w:rsid w:val="00E51461"/>
    <w:rsid w:val="00E640D0"/>
    <w:rsid w:val="00E6471C"/>
    <w:rsid w:val="00E67565"/>
    <w:rsid w:val="00E70715"/>
    <w:rsid w:val="00E70EFB"/>
    <w:rsid w:val="00E715AD"/>
    <w:rsid w:val="00E77BDF"/>
    <w:rsid w:val="00E801CC"/>
    <w:rsid w:val="00E80494"/>
    <w:rsid w:val="00E8054D"/>
    <w:rsid w:val="00E81EB0"/>
    <w:rsid w:val="00E827F6"/>
    <w:rsid w:val="00E83747"/>
    <w:rsid w:val="00E847D4"/>
    <w:rsid w:val="00E84BDC"/>
    <w:rsid w:val="00E84C3F"/>
    <w:rsid w:val="00E85C11"/>
    <w:rsid w:val="00E9019E"/>
    <w:rsid w:val="00E917BD"/>
    <w:rsid w:val="00E93630"/>
    <w:rsid w:val="00E93EA0"/>
    <w:rsid w:val="00E94AD7"/>
    <w:rsid w:val="00E96CE5"/>
    <w:rsid w:val="00E9748D"/>
    <w:rsid w:val="00E9764D"/>
    <w:rsid w:val="00EA1BE2"/>
    <w:rsid w:val="00EA1C25"/>
    <w:rsid w:val="00EA20D8"/>
    <w:rsid w:val="00EA3C71"/>
    <w:rsid w:val="00EA55E8"/>
    <w:rsid w:val="00EB1EBB"/>
    <w:rsid w:val="00EB1F41"/>
    <w:rsid w:val="00EB2B7F"/>
    <w:rsid w:val="00EB5800"/>
    <w:rsid w:val="00EB650D"/>
    <w:rsid w:val="00EC60AA"/>
    <w:rsid w:val="00EC60E9"/>
    <w:rsid w:val="00EC70A3"/>
    <w:rsid w:val="00ED3346"/>
    <w:rsid w:val="00ED37BB"/>
    <w:rsid w:val="00ED57F4"/>
    <w:rsid w:val="00ED791C"/>
    <w:rsid w:val="00EE076E"/>
    <w:rsid w:val="00EE13D8"/>
    <w:rsid w:val="00EE15DF"/>
    <w:rsid w:val="00EE1ABA"/>
    <w:rsid w:val="00EE3365"/>
    <w:rsid w:val="00EE3CDF"/>
    <w:rsid w:val="00EE7BF3"/>
    <w:rsid w:val="00EE7DDC"/>
    <w:rsid w:val="00EF14C5"/>
    <w:rsid w:val="00EF2754"/>
    <w:rsid w:val="00EF404D"/>
    <w:rsid w:val="00EF5121"/>
    <w:rsid w:val="00EF5A2A"/>
    <w:rsid w:val="00F01FEF"/>
    <w:rsid w:val="00F0278F"/>
    <w:rsid w:val="00F02DC9"/>
    <w:rsid w:val="00F04C25"/>
    <w:rsid w:val="00F04DA2"/>
    <w:rsid w:val="00F10D4C"/>
    <w:rsid w:val="00F11FE8"/>
    <w:rsid w:val="00F12AEA"/>
    <w:rsid w:val="00F13122"/>
    <w:rsid w:val="00F1483A"/>
    <w:rsid w:val="00F1574E"/>
    <w:rsid w:val="00F236FF"/>
    <w:rsid w:val="00F24D05"/>
    <w:rsid w:val="00F250AD"/>
    <w:rsid w:val="00F3278E"/>
    <w:rsid w:val="00F37F1C"/>
    <w:rsid w:val="00F4235D"/>
    <w:rsid w:val="00F45024"/>
    <w:rsid w:val="00F4621D"/>
    <w:rsid w:val="00F50746"/>
    <w:rsid w:val="00F50E1D"/>
    <w:rsid w:val="00F512D5"/>
    <w:rsid w:val="00F51932"/>
    <w:rsid w:val="00F5257F"/>
    <w:rsid w:val="00F526BC"/>
    <w:rsid w:val="00F527BE"/>
    <w:rsid w:val="00F55C00"/>
    <w:rsid w:val="00F5799B"/>
    <w:rsid w:val="00F64304"/>
    <w:rsid w:val="00F65F74"/>
    <w:rsid w:val="00F663B2"/>
    <w:rsid w:val="00F70968"/>
    <w:rsid w:val="00F70DAC"/>
    <w:rsid w:val="00F70EFA"/>
    <w:rsid w:val="00F73D05"/>
    <w:rsid w:val="00F75034"/>
    <w:rsid w:val="00F7568A"/>
    <w:rsid w:val="00F75B9C"/>
    <w:rsid w:val="00F81286"/>
    <w:rsid w:val="00F832DA"/>
    <w:rsid w:val="00F83BE1"/>
    <w:rsid w:val="00F845BB"/>
    <w:rsid w:val="00F848BD"/>
    <w:rsid w:val="00F84D67"/>
    <w:rsid w:val="00F86052"/>
    <w:rsid w:val="00F866BE"/>
    <w:rsid w:val="00F87E15"/>
    <w:rsid w:val="00F90F37"/>
    <w:rsid w:val="00F92E70"/>
    <w:rsid w:val="00F95345"/>
    <w:rsid w:val="00F9625C"/>
    <w:rsid w:val="00F96713"/>
    <w:rsid w:val="00FA0EB2"/>
    <w:rsid w:val="00FA3F9F"/>
    <w:rsid w:val="00FA4819"/>
    <w:rsid w:val="00FA5965"/>
    <w:rsid w:val="00FA6A1A"/>
    <w:rsid w:val="00FA7245"/>
    <w:rsid w:val="00FB02B1"/>
    <w:rsid w:val="00FB221F"/>
    <w:rsid w:val="00FB3CA2"/>
    <w:rsid w:val="00FB53E9"/>
    <w:rsid w:val="00FB53F8"/>
    <w:rsid w:val="00FB696F"/>
    <w:rsid w:val="00FB7498"/>
    <w:rsid w:val="00FB762F"/>
    <w:rsid w:val="00FB76E8"/>
    <w:rsid w:val="00FC1DC9"/>
    <w:rsid w:val="00FC2ABE"/>
    <w:rsid w:val="00FC31C4"/>
    <w:rsid w:val="00FC3FC4"/>
    <w:rsid w:val="00FC48A2"/>
    <w:rsid w:val="00FC5CF4"/>
    <w:rsid w:val="00FC6C98"/>
    <w:rsid w:val="00FC7E30"/>
    <w:rsid w:val="00FD002B"/>
    <w:rsid w:val="00FD1481"/>
    <w:rsid w:val="00FD3DC3"/>
    <w:rsid w:val="00FD6BEA"/>
    <w:rsid w:val="00FD77E6"/>
    <w:rsid w:val="00FD7AB1"/>
    <w:rsid w:val="00FD7B65"/>
    <w:rsid w:val="00FE0AEF"/>
    <w:rsid w:val="00FE0DA7"/>
    <w:rsid w:val="00FE0F90"/>
    <w:rsid w:val="00FE138E"/>
    <w:rsid w:val="00FE1F13"/>
    <w:rsid w:val="00FE2C18"/>
    <w:rsid w:val="00FE6670"/>
    <w:rsid w:val="00FE776B"/>
    <w:rsid w:val="00FE7C0C"/>
    <w:rsid w:val="00FF0705"/>
    <w:rsid w:val="00FF1628"/>
    <w:rsid w:val="00FF18AF"/>
    <w:rsid w:val="00FF5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A00CE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No Lis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B3DB1"/>
    <w:rPr>
      <w:rFonts w:ascii="J Baskerville TxN" w:hAnsi="J Baskerville TxN"/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6B3DB1"/>
    <w:pPr>
      <w:keepNext/>
      <w:outlineLvl w:val="0"/>
    </w:pPr>
    <w:rPr>
      <w:rFonts w:ascii="Times New Roman" w:hAnsi="Times New Roman"/>
      <w:u w:val="single"/>
    </w:rPr>
  </w:style>
  <w:style w:type="paragraph" w:styleId="Nadpis2">
    <w:name w:val="heading 2"/>
    <w:basedOn w:val="Normln"/>
    <w:next w:val="Normln"/>
    <w:link w:val="Nadpis2Char"/>
    <w:unhideWhenUsed/>
    <w:qFormat/>
    <w:rsid w:val="000C36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5806DD"/>
    <w:rPr>
      <w:sz w:val="24"/>
      <w:szCs w:val="24"/>
      <w:u w:val="single"/>
    </w:rPr>
  </w:style>
  <w:style w:type="paragraph" w:styleId="Zpat">
    <w:name w:val="footer"/>
    <w:basedOn w:val="Normln"/>
    <w:link w:val="ZpatChar"/>
    <w:uiPriority w:val="99"/>
    <w:rsid w:val="006B3DB1"/>
    <w:pPr>
      <w:tabs>
        <w:tab w:val="center" w:pos="4536"/>
        <w:tab w:val="right" w:pos="9072"/>
      </w:tabs>
    </w:pPr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rsid w:val="005806DD"/>
    <w:rPr>
      <w:sz w:val="24"/>
      <w:szCs w:val="24"/>
    </w:rPr>
  </w:style>
  <w:style w:type="character" w:styleId="slostrnky">
    <w:name w:val="page number"/>
    <w:basedOn w:val="Standardnpsmoodstavce"/>
    <w:rsid w:val="006B3DB1"/>
  </w:style>
  <w:style w:type="paragraph" w:customStyle="1" w:styleId="Zhlavnormy">
    <w:name w:val="Záhlaví normy"/>
    <w:basedOn w:val="Normln"/>
    <w:next w:val="Zkladntext"/>
    <w:rsid w:val="006B3DB1"/>
    <w:pPr>
      <w:pBdr>
        <w:bottom w:val="single" w:sz="4" w:space="6" w:color="auto"/>
      </w:pBdr>
      <w:tabs>
        <w:tab w:val="center" w:pos="4536"/>
        <w:tab w:val="right" w:pos="9072"/>
      </w:tabs>
      <w:jc w:val="center"/>
    </w:pPr>
    <w:rPr>
      <w:rFonts w:ascii="Times New Roman" w:hAnsi="Times New Roman"/>
      <w:i/>
      <w:sz w:val="20"/>
    </w:rPr>
  </w:style>
  <w:style w:type="paragraph" w:styleId="Zkladntext">
    <w:name w:val="Body Text"/>
    <w:basedOn w:val="Normln"/>
    <w:link w:val="ZkladntextChar"/>
    <w:rsid w:val="006B3DB1"/>
    <w:pPr>
      <w:spacing w:before="120" w:after="120"/>
      <w:jc w:val="both"/>
    </w:pPr>
    <w:rPr>
      <w:rFonts w:ascii="Times New Roman" w:hAnsi="Times New Roman"/>
    </w:rPr>
  </w:style>
  <w:style w:type="character" w:customStyle="1" w:styleId="ZkladntextChar">
    <w:name w:val="Základní text Char"/>
    <w:basedOn w:val="Standardnpsmoodstavce"/>
    <w:link w:val="Zkladntext"/>
    <w:rsid w:val="00D31B11"/>
    <w:rPr>
      <w:sz w:val="24"/>
      <w:szCs w:val="24"/>
    </w:rPr>
  </w:style>
  <w:style w:type="paragraph" w:customStyle="1" w:styleId="st">
    <w:name w:val="Část"/>
    <w:basedOn w:val="Normln"/>
    <w:next w:val="Nzevsti"/>
    <w:rsid w:val="006B3DB1"/>
    <w:pPr>
      <w:spacing w:before="360"/>
      <w:jc w:val="center"/>
    </w:pPr>
    <w:rPr>
      <w:rFonts w:ascii="Times New Roman" w:hAnsi="Times New Roman"/>
      <w:b/>
      <w:caps/>
    </w:rPr>
  </w:style>
  <w:style w:type="paragraph" w:customStyle="1" w:styleId="Nzevsti">
    <w:name w:val="Název části"/>
    <w:basedOn w:val="Normln"/>
    <w:rsid w:val="006B3DB1"/>
    <w:pPr>
      <w:spacing w:after="360"/>
      <w:jc w:val="center"/>
    </w:pPr>
    <w:rPr>
      <w:rFonts w:ascii="Times New Roman" w:hAnsi="Times New Roman"/>
      <w:b/>
      <w:caps/>
    </w:rPr>
  </w:style>
  <w:style w:type="paragraph" w:customStyle="1" w:styleId="lnek">
    <w:name w:val="Článek"/>
    <w:basedOn w:val="Normln"/>
    <w:next w:val="Nzevlnku"/>
    <w:rsid w:val="006B3DB1"/>
    <w:pPr>
      <w:numPr>
        <w:numId w:val="1"/>
      </w:numPr>
      <w:spacing w:before="600"/>
      <w:jc w:val="center"/>
    </w:pPr>
    <w:rPr>
      <w:rFonts w:ascii="Times New Roman" w:hAnsi="Times New Roman"/>
      <w:b/>
    </w:rPr>
  </w:style>
  <w:style w:type="paragraph" w:customStyle="1" w:styleId="Nzevlnku">
    <w:name w:val="Název článku"/>
    <w:basedOn w:val="Normln"/>
    <w:next w:val="Seznam1"/>
    <w:rsid w:val="006B3DB1"/>
    <w:pPr>
      <w:spacing w:after="240"/>
      <w:jc w:val="center"/>
    </w:pPr>
    <w:rPr>
      <w:rFonts w:ascii="Times New Roman" w:hAnsi="Times New Roman"/>
      <w:b/>
    </w:rPr>
  </w:style>
  <w:style w:type="paragraph" w:customStyle="1" w:styleId="Seznam1">
    <w:name w:val="Seznam (1)"/>
    <w:basedOn w:val="Normln"/>
    <w:rsid w:val="006B3DB1"/>
    <w:pPr>
      <w:tabs>
        <w:tab w:val="left" w:pos="567"/>
      </w:tabs>
      <w:spacing w:before="120"/>
      <w:jc w:val="both"/>
    </w:pPr>
    <w:rPr>
      <w:rFonts w:ascii="Times New Roman" w:hAnsi="Times New Roman"/>
    </w:rPr>
  </w:style>
  <w:style w:type="paragraph" w:styleId="Zhlav">
    <w:name w:val="header"/>
    <w:basedOn w:val="Normln"/>
    <w:link w:val="ZhlavChar"/>
    <w:rsid w:val="006B3DB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5806DD"/>
    <w:rPr>
      <w:rFonts w:ascii="J Baskerville TxN" w:hAnsi="J Baskerville TxN"/>
      <w:sz w:val="24"/>
      <w:szCs w:val="24"/>
    </w:rPr>
  </w:style>
  <w:style w:type="paragraph" w:styleId="Zkladntext3">
    <w:name w:val="Body Text 3"/>
    <w:basedOn w:val="Normln"/>
    <w:link w:val="Zkladntext3Char"/>
    <w:rsid w:val="006B3DB1"/>
    <w:rPr>
      <w:rFonts w:ascii="Times New Roman" w:hAnsi="Times New Roman"/>
      <w:b/>
      <w:bCs/>
    </w:rPr>
  </w:style>
  <w:style w:type="character" w:customStyle="1" w:styleId="Zkladntext3Char">
    <w:name w:val="Základní text 3 Char"/>
    <w:basedOn w:val="Standardnpsmoodstavce"/>
    <w:link w:val="Zkladntext3"/>
    <w:rsid w:val="005806DD"/>
    <w:rPr>
      <w:b/>
      <w:bCs/>
      <w:sz w:val="24"/>
      <w:szCs w:val="24"/>
    </w:rPr>
  </w:style>
  <w:style w:type="paragraph" w:styleId="Zkladntextodsazen">
    <w:name w:val="Body Text Indent"/>
    <w:basedOn w:val="Normln"/>
    <w:link w:val="ZkladntextodsazenChar"/>
    <w:rsid w:val="006B3DB1"/>
    <w:pPr>
      <w:ind w:left="720"/>
      <w:jc w:val="both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rsid w:val="005806DD"/>
    <w:rPr>
      <w:sz w:val="24"/>
      <w:szCs w:val="24"/>
    </w:rPr>
  </w:style>
  <w:style w:type="paragraph" w:styleId="Zkladntext2">
    <w:name w:val="Body Text 2"/>
    <w:basedOn w:val="Normln"/>
    <w:link w:val="Zkladntext2Char"/>
    <w:rsid w:val="006B3DB1"/>
    <w:rPr>
      <w:rFonts w:ascii="Times New Roman" w:eastAsia="Arial Unicode MS" w:hAnsi="Times New Roman"/>
    </w:rPr>
  </w:style>
  <w:style w:type="character" w:customStyle="1" w:styleId="Zkladntext2Char">
    <w:name w:val="Základní text 2 Char"/>
    <w:basedOn w:val="Standardnpsmoodstavce"/>
    <w:link w:val="Zkladntext2"/>
    <w:rsid w:val="005806DD"/>
    <w:rPr>
      <w:rFonts w:eastAsia="Arial Unicode MS"/>
      <w:sz w:val="24"/>
      <w:szCs w:val="24"/>
    </w:rPr>
  </w:style>
  <w:style w:type="paragraph" w:styleId="Rozloendokumentu">
    <w:name w:val="Document Map"/>
    <w:basedOn w:val="Normln"/>
    <w:link w:val="RozloendokumentuChar"/>
    <w:semiHidden/>
    <w:rsid w:val="006B3DB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5806DD"/>
    <w:rPr>
      <w:rFonts w:ascii="Tahoma" w:hAnsi="Tahoma" w:cs="Tahoma"/>
      <w:shd w:val="clear" w:color="auto" w:fill="000080"/>
    </w:rPr>
  </w:style>
  <w:style w:type="paragraph" w:styleId="Textbubliny">
    <w:name w:val="Balloon Text"/>
    <w:basedOn w:val="Normln"/>
    <w:link w:val="TextbublinyChar"/>
    <w:semiHidden/>
    <w:rsid w:val="006B3DB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5806DD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FE1F13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FE1F1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5C2FD4"/>
    <w:rPr>
      <w:rFonts w:ascii="J Baskerville TxN" w:hAnsi="J Baskerville TxN"/>
    </w:rPr>
  </w:style>
  <w:style w:type="paragraph" w:styleId="Pedmtkomente">
    <w:name w:val="annotation subject"/>
    <w:basedOn w:val="Textkomente"/>
    <w:next w:val="Textkomente"/>
    <w:link w:val="PedmtkomenteChar"/>
    <w:semiHidden/>
    <w:rsid w:val="00FE1F1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5806DD"/>
    <w:rPr>
      <w:rFonts w:ascii="J Baskerville TxN" w:hAnsi="J Baskerville TxN"/>
      <w:b/>
      <w:bCs/>
    </w:rPr>
  </w:style>
  <w:style w:type="table" w:styleId="Mkatabulky">
    <w:name w:val="Table Grid"/>
    <w:basedOn w:val="Normlntabulka"/>
    <w:uiPriority w:val="39"/>
    <w:rsid w:val="00FC3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rsid w:val="00982DAB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C8656B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BB7D92"/>
    <w:rPr>
      <w:rFonts w:ascii="J Baskerville TxN" w:hAnsi="J Baskerville TxN"/>
    </w:rPr>
  </w:style>
  <w:style w:type="character" w:styleId="Znakapoznpodarou">
    <w:name w:val="footnote reference"/>
    <w:semiHidden/>
    <w:rsid w:val="00C8656B"/>
    <w:rPr>
      <w:vertAlign w:val="superscript"/>
    </w:rPr>
  </w:style>
  <w:style w:type="paragraph" w:styleId="Podtitul">
    <w:name w:val="Subtitle"/>
    <w:basedOn w:val="Normln"/>
    <w:next w:val="Normln"/>
    <w:link w:val="PodtitulChar"/>
    <w:qFormat/>
    <w:rsid w:val="00A153C8"/>
    <w:pPr>
      <w:spacing w:after="60"/>
      <w:jc w:val="center"/>
      <w:outlineLvl w:val="1"/>
    </w:pPr>
    <w:rPr>
      <w:rFonts w:ascii="Cambria" w:hAnsi="Cambria"/>
    </w:rPr>
  </w:style>
  <w:style w:type="character" w:customStyle="1" w:styleId="PodtitulChar">
    <w:name w:val="Podtitul Char"/>
    <w:basedOn w:val="Standardnpsmoodstavce"/>
    <w:link w:val="Podtitul"/>
    <w:rsid w:val="00A153C8"/>
    <w:rPr>
      <w:rFonts w:ascii="Cambria" w:eastAsia="Times New Roman" w:hAnsi="Cambria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B27987"/>
    <w:pPr>
      <w:ind w:left="720"/>
      <w:contextualSpacing/>
    </w:pPr>
  </w:style>
  <w:style w:type="paragraph" w:styleId="Textvysvtlivek">
    <w:name w:val="endnote text"/>
    <w:basedOn w:val="Normln"/>
    <w:link w:val="TextvysvtlivekChar"/>
    <w:semiHidden/>
    <w:unhideWhenUsed/>
    <w:rsid w:val="009533C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9533CB"/>
    <w:rPr>
      <w:rFonts w:ascii="J Baskerville TxN" w:hAnsi="J Baskerville TxN"/>
    </w:rPr>
  </w:style>
  <w:style w:type="character" w:styleId="Odkaznavysvtlivky">
    <w:name w:val="endnote reference"/>
    <w:basedOn w:val="Standardnpsmoodstavce"/>
    <w:semiHidden/>
    <w:unhideWhenUsed/>
    <w:rsid w:val="009533CB"/>
    <w:rPr>
      <w:vertAlign w:val="superscript"/>
    </w:rPr>
  </w:style>
  <w:style w:type="paragraph" w:styleId="Revize">
    <w:name w:val="Revision"/>
    <w:hidden/>
    <w:uiPriority w:val="99"/>
    <w:semiHidden/>
    <w:rsid w:val="004A4358"/>
    <w:rPr>
      <w:rFonts w:ascii="J Baskerville TxN" w:hAnsi="J Baskerville TxN"/>
      <w:sz w:val="24"/>
      <w:szCs w:val="24"/>
    </w:rPr>
  </w:style>
  <w:style w:type="paragraph" w:customStyle="1" w:styleId="msonormal0">
    <w:name w:val="msonormal"/>
    <w:basedOn w:val="Normln"/>
    <w:rsid w:val="005806D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font5">
    <w:name w:val="font5"/>
    <w:basedOn w:val="Normln"/>
    <w:rsid w:val="005806DD"/>
    <w:pPr>
      <w:spacing w:before="100" w:beforeAutospacing="1" w:after="100" w:afterAutospacing="1"/>
    </w:pPr>
    <w:rPr>
      <w:rFonts w:ascii="Arial CE" w:hAnsi="Arial CE" w:cs="Arial CE"/>
      <w:i/>
      <w:iCs/>
      <w:sz w:val="20"/>
      <w:szCs w:val="20"/>
    </w:rPr>
  </w:style>
  <w:style w:type="paragraph" w:customStyle="1" w:styleId="font6">
    <w:name w:val="font6"/>
    <w:basedOn w:val="Normln"/>
    <w:rsid w:val="005806DD"/>
    <w:pPr>
      <w:spacing w:before="100" w:beforeAutospacing="1" w:after="100" w:afterAutospacing="1"/>
    </w:pPr>
    <w:rPr>
      <w:rFonts w:ascii="Arial CE" w:hAnsi="Arial CE" w:cs="Arial CE"/>
      <w:b/>
      <w:bCs/>
      <w:i/>
      <w:iCs/>
      <w:sz w:val="20"/>
      <w:szCs w:val="20"/>
    </w:rPr>
  </w:style>
  <w:style w:type="paragraph" w:customStyle="1" w:styleId="xl64">
    <w:name w:val="xl64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65">
    <w:name w:val="xl65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66">
    <w:name w:val="xl66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67">
    <w:name w:val="xl67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68">
    <w:name w:val="xl68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69">
    <w:name w:val="xl69"/>
    <w:basedOn w:val="Normln"/>
    <w:rsid w:val="005806DD"/>
    <w:pP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70">
    <w:name w:val="xl70"/>
    <w:basedOn w:val="Normln"/>
    <w:rsid w:val="005806DD"/>
    <w:pP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71">
    <w:name w:val="xl71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74">
    <w:name w:val="xl74"/>
    <w:basedOn w:val="Normln"/>
    <w:rsid w:val="005806DD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75">
    <w:name w:val="xl75"/>
    <w:basedOn w:val="Normln"/>
    <w:rsid w:val="005806DD"/>
    <w:pP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76">
    <w:name w:val="xl76"/>
    <w:basedOn w:val="Normln"/>
    <w:rsid w:val="005806DD"/>
    <w:pPr>
      <w:pBdr>
        <w:top w:val="single" w:sz="8" w:space="0" w:color="auto"/>
        <w:left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77">
    <w:name w:val="xl77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jc w:val="center"/>
      <w:textAlignment w:val="center"/>
    </w:pPr>
    <w:rPr>
      <w:rFonts w:ascii="Arial CE" w:hAnsi="Arial CE" w:cs="Arial CE"/>
      <w:color w:val="FFFFFF"/>
    </w:rPr>
  </w:style>
  <w:style w:type="paragraph" w:customStyle="1" w:styleId="xl78">
    <w:name w:val="xl78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color w:val="FFFFFF"/>
    </w:rPr>
  </w:style>
  <w:style w:type="paragraph" w:customStyle="1" w:styleId="xl79">
    <w:name w:val="xl79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80">
    <w:name w:val="xl80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1">
    <w:name w:val="xl81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2">
    <w:name w:val="xl82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3">
    <w:name w:val="xl83"/>
    <w:basedOn w:val="Normln"/>
    <w:rsid w:val="005806DD"/>
    <w:pPr>
      <w:pBdr>
        <w:top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84">
    <w:name w:val="xl84"/>
    <w:basedOn w:val="Normln"/>
    <w:rsid w:val="005806DD"/>
    <w:pPr>
      <w:pBdr>
        <w:top w:val="dotted" w:sz="4" w:space="0" w:color="auto"/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5">
    <w:name w:val="xl85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6">
    <w:name w:val="xl86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7">
    <w:name w:val="xl87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8">
    <w:name w:val="xl88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9">
    <w:name w:val="xl89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90">
    <w:name w:val="xl90"/>
    <w:basedOn w:val="Normln"/>
    <w:rsid w:val="005806DD"/>
    <w:pPr>
      <w:pBdr>
        <w:left w:val="single" w:sz="8" w:space="0" w:color="auto"/>
        <w:bottom w:val="dotted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1">
    <w:name w:val="xl91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2">
    <w:name w:val="xl92"/>
    <w:basedOn w:val="Normln"/>
    <w:rsid w:val="005806DD"/>
    <w:pPr>
      <w:pBdr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3">
    <w:name w:val="xl93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4">
    <w:name w:val="xl94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5">
    <w:name w:val="xl95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6">
    <w:name w:val="xl96"/>
    <w:basedOn w:val="Normln"/>
    <w:rsid w:val="005806DD"/>
    <w:pPr>
      <w:pBdr>
        <w:left w:val="dotted" w:sz="4" w:space="0" w:color="auto"/>
        <w:bottom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7">
    <w:name w:val="xl97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8">
    <w:name w:val="xl98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9">
    <w:name w:val="xl99"/>
    <w:basedOn w:val="Normln"/>
    <w:rsid w:val="005806DD"/>
    <w:pPr>
      <w:pBdr>
        <w:top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0">
    <w:name w:val="xl100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1">
    <w:name w:val="xl101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2">
    <w:name w:val="xl102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3">
    <w:name w:val="xl103"/>
    <w:basedOn w:val="Normln"/>
    <w:rsid w:val="005806DD"/>
    <w:pPr>
      <w:pBdr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4">
    <w:name w:val="xl104"/>
    <w:basedOn w:val="Normln"/>
    <w:rsid w:val="005806DD"/>
    <w:pPr>
      <w:pBdr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5">
    <w:name w:val="xl105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6">
    <w:name w:val="xl106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7">
    <w:name w:val="xl107"/>
    <w:basedOn w:val="Normln"/>
    <w:rsid w:val="005806DD"/>
    <w:pPr>
      <w:pBdr>
        <w:top w:val="single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8">
    <w:name w:val="xl108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9">
    <w:name w:val="xl109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0">
    <w:name w:val="xl110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1">
    <w:name w:val="xl11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2">
    <w:name w:val="xl112"/>
    <w:basedOn w:val="Normln"/>
    <w:rsid w:val="005806DD"/>
    <w:pPr>
      <w:pBdr>
        <w:top w:val="dotted" w:sz="4" w:space="0" w:color="auto"/>
        <w:left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3">
    <w:name w:val="xl113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4">
    <w:name w:val="xl114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5">
    <w:name w:val="xl115"/>
    <w:basedOn w:val="Normln"/>
    <w:rsid w:val="005806DD"/>
    <w:pPr>
      <w:pBdr>
        <w:left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6">
    <w:name w:val="xl116"/>
    <w:basedOn w:val="Normln"/>
    <w:rsid w:val="005806DD"/>
    <w:pPr>
      <w:pBdr>
        <w:top w:val="dotted" w:sz="4" w:space="0" w:color="auto"/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7">
    <w:name w:val="xl117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8">
    <w:name w:val="xl118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9">
    <w:name w:val="xl119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0">
    <w:name w:val="xl120"/>
    <w:basedOn w:val="Normln"/>
    <w:rsid w:val="005806DD"/>
    <w:pPr>
      <w:pBdr>
        <w:top w:val="dotted" w:sz="4" w:space="0" w:color="auto"/>
        <w:left w:val="single" w:sz="8" w:space="0" w:color="auto"/>
      </w:pBdr>
      <w:shd w:val="clear" w:color="000000" w:fill="00B0F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1">
    <w:name w:val="xl121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2">
    <w:name w:val="xl122"/>
    <w:basedOn w:val="Normln"/>
    <w:rsid w:val="005806DD"/>
    <w:pPr>
      <w:pBdr>
        <w:top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3">
    <w:name w:val="xl123"/>
    <w:basedOn w:val="Normln"/>
    <w:rsid w:val="005806DD"/>
    <w:pPr>
      <w:pBdr>
        <w:top w:val="dotted" w:sz="4" w:space="0" w:color="auto"/>
        <w:left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4">
    <w:name w:val="xl124"/>
    <w:basedOn w:val="Normln"/>
    <w:rsid w:val="005806DD"/>
    <w:pPr>
      <w:pBdr>
        <w:top w:val="dotted" w:sz="4" w:space="0" w:color="auto"/>
        <w:left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5">
    <w:name w:val="xl125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6">
    <w:name w:val="xl126"/>
    <w:basedOn w:val="Normln"/>
    <w:rsid w:val="005806DD"/>
    <w:pPr>
      <w:pBdr>
        <w:top w:val="dotted" w:sz="4" w:space="0" w:color="auto"/>
        <w:lef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7">
    <w:name w:val="xl127"/>
    <w:basedOn w:val="Normln"/>
    <w:rsid w:val="005806DD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8">
    <w:name w:val="xl128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9">
    <w:name w:val="xl129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0">
    <w:name w:val="xl130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1">
    <w:name w:val="xl131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2">
    <w:name w:val="xl132"/>
    <w:basedOn w:val="Normln"/>
    <w:rsid w:val="005806DD"/>
    <w:pPr>
      <w:pBdr>
        <w:top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3">
    <w:name w:val="xl133"/>
    <w:basedOn w:val="Normln"/>
    <w:rsid w:val="005806DD"/>
    <w:pPr>
      <w:pBdr>
        <w:top w:val="dotted" w:sz="4" w:space="0" w:color="auto"/>
        <w:lef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4">
    <w:name w:val="xl134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5">
    <w:name w:val="xl135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6">
    <w:name w:val="xl136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7">
    <w:name w:val="xl137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8">
    <w:name w:val="xl138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ind w:firstLineChars="100" w:firstLine="100"/>
      <w:jc w:val="right"/>
      <w:textAlignment w:val="center"/>
    </w:pPr>
    <w:rPr>
      <w:rFonts w:ascii="Arial CE" w:hAnsi="Arial CE" w:cs="Arial CE"/>
      <w:b/>
      <w:bCs/>
      <w:sz w:val="20"/>
      <w:szCs w:val="20"/>
    </w:rPr>
  </w:style>
  <w:style w:type="paragraph" w:customStyle="1" w:styleId="xl139">
    <w:name w:val="xl139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ind w:firstLineChars="100" w:firstLine="100"/>
      <w:jc w:val="right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140">
    <w:name w:val="xl140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1">
    <w:name w:val="xl141"/>
    <w:basedOn w:val="Normln"/>
    <w:rsid w:val="005806D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2">
    <w:name w:val="xl142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3">
    <w:name w:val="xl143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4">
    <w:name w:val="xl144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5">
    <w:name w:val="xl145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6">
    <w:name w:val="xl146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7">
    <w:name w:val="xl147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</w:pPr>
    <w:rPr>
      <w:rFonts w:ascii="Arial CE" w:hAnsi="Arial CE" w:cs="Arial CE"/>
      <w:sz w:val="16"/>
      <w:szCs w:val="16"/>
    </w:rPr>
  </w:style>
  <w:style w:type="paragraph" w:customStyle="1" w:styleId="xl148">
    <w:name w:val="xl148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9">
    <w:name w:val="xl149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0">
    <w:name w:val="xl150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1">
    <w:name w:val="xl151"/>
    <w:basedOn w:val="Normln"/>
    <w:rsid w:val="005806D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2">
    <w:name w:val="xl152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3">
    <w:name w:val="xl153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4">
    <w:name w:val="xl154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5">
    <w:name w:val="xl155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6">
    <w:name w:val="xl156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7">
    <w:name w:val="xl157"/>
    <w:basedOn w:val="Normln"/>
    <w:rsid w:val="005806DD"/>
    <w:pPr>
      <w:pBdr>
        <w:top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8">
    <w:name w:val="xl158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9">
    <w:name w:val="xl159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0">
    <w:name w:val="xl160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1">
    <w:name w:val="xl16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2">
    <w:name w:val="xl162"/>
    <w:basedOn w:val="Normln"/>
    <w:rsid w:val="005806DD"/>
    <w:pPr>
      <w:pBdr>
        <w:top w:val="dotted" w:sz="4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3">
    <w:name w:val="xl163"/>
    <w:basedOn w:val="Normln"/>
    <w:rsid w:val="005806DD"/>
    <w:pPr>
      <w:pBdr>
        <w:top w:val="dotted" w:sz="4" w:space="0" w:color="auto"/>
        <w:left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4">
    <w:name w:val="xl164"/>
    <w:basedOn w:val="Normln"/>
    <w:rsid w:val="005806DD"/>
    <w:pPr>
      <w:pBdr>
        <w:top w:val="dotted" w:sz="4" w:space="0" w:color="auto"/>
        <w:left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5">
    <w:name w:val="xl165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6">
    <w:name w:val="xl166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7">
    <w:name w:val="xl167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8">
    <w:name w:val="xl168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9">
    <w:name w:val="xl169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0">
    <w:name w:val="xl170"/>
    <w:basedOn w:val="Normln"/>
    <w:rsid w:val="005806DD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1">
    <w:name w:val="xl171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right"/>
    </w:pPr>
    <w:rPr>
      <w:rFonts w:ascii="Arial CE" w:hAnsi="Arial CE" w:cs="Arial CE"/>
      <w:sz w:val="16"/>
      <w:szCs w:val="16"/>
    </w:rPr>
  </w:style>
  <w:style w:type="paragraph" w:customStyle="1" w:styleId="xl172">
    <w:name w:val="xl172"/>
    <w:basedOn w:val="Normln"/>
    <w:rsid w:val="005806DD"/>
    <w:pPr>
      <w:pBdr>
        <w:left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3">
    <w:name w:val="xl173"/>
    <w:basedOn w:val="Normln"/>
    <w:rsid w:val="005806DD"/>
    <w:pPr>
      <w:shd w:val="clear" w:color="000000" w:fill="0000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174">
    <w:name w:val="xl174"/>
    <w:basedOn w:val="Normln"/>
    <w:rsid w:val="005806DD"/>
    <w:pP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</w:rPr>
  </w:style>
  <w:style w:type="paragraph" w:customStyle="1" w:styleId="xl175">
    <w:name w:val="xl175"/>
    <w:basedOn w:val="Normln"/>
    <w:rsid w:val="005806DD"/>
    <w:pP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6">
    <w:name w:val="xl176"/>
    <w:basedOn w:val="Normln"/>
    <w:rsid w:val="005806DD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77">
    <w:name w:val="xl177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8">
    <w:name w:val="xl178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9">
    <w:name w:val="xl179"/>
    <w:basedOn w:val="Normln"/>
    <w:rsid w:val="005806DD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180">
    <w:name w:val="xl180"/>
    <w:basedOn w:val="Normln"/>
    <w:rsid w:val="005806DD"/>
    <w:pPr>
      <w:pBdr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1">
    <w:name w:val="xl181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2">
    <w:name w:val="xl182"/>
    <w:basedOn w:val="Normln"/>
    <w:rsid w:val="005806DD"/>
    <w:pPr>
      <w:pBdr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3">
    <w:name w:val="xl183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4">
    <w:name w:val="xl184"/>
    <w:basedOn w:val="Normln"/>
    <w:rsid w:val="005806DD"/>
    <w:pPr>
      <w:pBdr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5">
    <w:name w:val="xl185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6">
    <w:name w:val="xl186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7">
    <w:name w:val="xl187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8">
    <w:name w:val="xl188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9">
    <w:name w:val="xl189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0">
    <w:name w:val="xl190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1">
    <w:name w:val="xl19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2">
    <w:name w:val="xl192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3">
    <w:name w:val="xl193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4">
    <w:name w:val="xl194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5">
    <w:name w:val="xl195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i/>
      <w:iCs/>
      <w:sz w:val="20"/>
      <w:szCs w:val="20"/>
    </w:rPr>
  </w:style>
  <w:style w:type="paragraph" w:customStyle="1" w:styleId="xl196">
    <w:name w:val="xl196"/>
    <w:basedOn w:val="Normln"/>
    <w:rsid w:val="005806DD"/>
    <w:pPr>
      <w:pBdr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97">
    <w:name w:val="xl197"/>
    <w:basedOn w:val="Normln"/>
    <w:rsid w:val="005806DD"/>
    <w:pPr>
      <w:pBdr>
        <w:left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8">
    <w:name w:val="xl198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9">
    <w:name w:val="xl199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00">
    <w:name w:val="xl200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1">
    <w:name w:val="xl201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2">
    <w:name w:val="xl202"/>
    <w:basedOn w:val="Normln"/>
    <w:rsid w:val="005806DD"/>
    <w:pPr>
      <w:pBdr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3">
    <w:name w:val="xl203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04">
    <w:name w:val="xl204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5">
    <w:name w:val="xl205"/>
    <w:basedOn w:val="Normln"/>
    <w:rsid w:val="005806DD"/>
    <w:pPr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</w:rPr>
  </w:style>
  <w:style w:type="paragraph" w:customStyle="1" w:styleId="xl206">
    <w:name w:val="xl206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7">
    <w:name w:val="xl207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08">
    <w:name w:val="xl208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9">
    <w:name w:val="xl209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210">
    <w:name w:val="xl210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211">
    <w:name w:val="xl211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2">
    <w:name w:val="xl212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3">
    <w:name w:val="xl213"/>
    <w:basedOn w:val="Normln"/>
    <w:rsid w:val="005806DD"/>
    <w:pPr>
      <w:pBdr>
        <w:top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4">
    <w:name w:val="xl214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5">
    <w:name w:val="xl215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16">
    <w:name w:val="xl216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7">
    <w:name w:val="xl217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18">
    <w:name w:val="xl218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9">
    <w:name w:val="xl219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220">
    <w:name w:val="xl220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21">
    <w:name w:val="xl221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2">
    <w:name w:val="xl222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3">
    <w:name w:val="xl223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24">
    <w:name w:val="xl224"/>
    <w:basedOn w:val="Normln"/>
    <w:rsid w:val="005806DD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25">
    <w:name w:val="xl225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6">
    <w:name w:val="xl226"/>
    <w:basedOn w:val="Normln"/>
    <w:rsid w:val="005806D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7">
    <w:name w:val="xl227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8">
    <w:name w:val="xl228"/>
    <w:basedOn w:val="Normln"/>
    <w:rsid w:val="005806DD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9">
    <w:name w:val="xl229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0">
    <w:name w:val="xl230"/>
    <w:basedOn w:val="Normln"/>
    <w:rsid w:val="005806DD"/>
    <w:pPr>
      <w:pBdr>
        <w:top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1">
    <w:name w:val="xl231"/>
    <w:basedOn w:val="Normln"/>
    <w:rsid w:val="005806DD"/>
    <w:pPr>
      <w:pBdr>
        <w:top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2">
    <w:name w:val="xl232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33">
    <w:name w:val="xl233"/>
    <w:basedOn w:val="Normln"/>
    <w:rsid w:val="005806DD"/>
    <w:pPr>
      <w:pBdr>
        <w:top w:val="single" w:sz="4" w:space="0" w:color="auto"/>
        <w:bottom w:val="dotted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234">
    <w:name w:val="xl234"/>
    <w:basedOn w:val="Normln"/>
    <w:rsid w:val="005806DD"/>
    <w:pPr>
      <w:pBdr>
        <w:top w:val="single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235">
    <w:name w:val="xl235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36">
    <w:name w:val="xl236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37">
    <w:name w:val="xl237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38">
    <w:name w:val="xl238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39">
    <w:name w:val="xl239"/>
    <w:basedOn w:val="Normln"/>
    <w:rsid w:val="005806DD"/>
    <w:pPr>
      <w:shd w:val="clear" w:color="000000" w:fill="0000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40">
    <w:name w:val="xl240"/>
    <w:basedOn w:val="Normln"/>
    <w:rsid w:val="005806DD"/>
    <w:pPr>
      <w:pBdr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41">
    <w:name w:val="xl241"/>
    <w:basedOn w:val="Normln"/>
    <w:rsid w:val="005806DD"/>
    <w:pPr>
      <w:pBdr>
        <w:top w:val="single" w:sz="4" w:space="0" w:color="auto"/>
        <w:left w:val="single" w:sz="8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42">
    <w:name w:val="xl242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43">
    <w:name w:val="xl243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44">
    <w:name w:val="xl244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45">
    <w:name w:val="xl245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ahoma" w:hAnsi="Tahoma" w:cs="Tahoma"/>
      <w:sz w:val="16"/>
      <w:szCs w:val="16"/>
    </w:rPr>
  </w:style>
  <w:style w:type="paragraph" w:customStyle="1" w:styleId="xl246">
    <w:name w:val="xl246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7">
    <w:name w:val="xl247"/>
    <w:basedOn w:val="Normln"/>
    <w:rsid w:val="005806DD"/>
    <w:pPr>
      <w:pBdr>
        <w:top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8">
    <w:name w:val="xl248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49">
    <w:name w:val="xl249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50">
    <w:name w:val="xl250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51">
    <w:name w:val="xl251"/>
    <w:basedOn w:val="Normln"/>
    <w:rsid w:val="005806DD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2">
    <w:name w:val="xl252"/>
    <w:basedOn w:val="Normln"/>
    <w:rsid w:val="005806D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3">
    <w:name w:val="xl253"/>
    <w:basedOn w:val="Normln"/>
    <w:rsid w:val="005806DD"/>
    <w:pPr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character" w:customStyle="1" w:styleId="Nadpis2Char">
    <w:name w:val="Nadpis 2 Char"/>
    <w:basedOn w:val="Standardnpsmoodstavce"/>
    <w:link w:val="Nadpis2"/>
    <w:rsid w:val="000C36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vraznn">
    <w:name w:val="Emphasis"/>
    <w:basedOn w:val="Standardnpsmoodstavce"/>
    <w:uiPriority w:val="20"/>
    <w:qFormat/>
    <w:rsid w:val="000C36A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643B8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No Lis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B3DB1"/>
    <w:rPr>
      <w:rFonts w:ascii="J Baskerville TxN" w:hAnsi="J Baskerville TxN"/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6B3DB1"/>
    <w:pPr>
      <w:keepNext/>
      <w:outlineLvl w:val="0"/>
    </w:pPr>
    <w:rPr>
      <w:rFonts w:ascii="Times New Roman" w:hAnsi="Times New Roman"/>
      <w:u w:val="single"/>
    </w:rPr>
  </w:style>
  <w:style w:type="paragraph" w:styleId="Nadpis2">
    <w:name w:val="heading 2"/>
    <w:basedOn w:val="Normln"/>
    <w:next w:val="Normln"/>
    <w:link w:val="Nadpis2Char"/>
    <w:unhideWhenUsed/>
    <w:qFormat/>
    <w:rsid w:val="000C36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5806DD"/>
    <w:rPr>
      <w:sz w:val="24"/>
      <w:szCs w:val="24"/>
      <w:u w:val="single"/>
    </w:rPr>
  </w:style>
  <w:style w:type="paragraph" w:styleId="Zpat">
    <w:name w:val="footer"/>
    <w:basedOn w:val="Normln"/>
    <w:link w:val="ZpatChar"/>
    <w:uiPriority w:val="99"/>
    <w:rsid w:val="006B3DB1"/>
    <w:pPr>
      <w:tabs>
        <w:tab w:val="center" w:pos="4536"/>
        <w:tab w:val="right" w:pos="9072"/>
      </w:tabs>
    </w:pPr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rsid w:val="005806DD"/>
    <w:rPr>
      <w:sz w:val="24"/>
      <w:szCs w:val="24"/>
    </w:rPr>
  </w:style>
  <w:style w:type="character" w:styleId="slostrnky">
    <w:name w:val="page number"/>
    <w:basedOn w:val="Standardnpsmoodstavce"/>
    <w:rsid w:val="006B3DB1"/>
  </w:style>
  <w:style w:type="paragraph" w:customStyle="1" w:styleId="Zhlavnormy">
    <w:name w:val="Záhlaví normy"/>
    <w:basedOn w:val="Normln"/>
    <w:next w:val="Zkladntext"/>
    <w:rsid w:val="006B3DB1"/>
    <w:pPr>
      <w:pBdr>
        <w:bottom w:val="single" w:sz="4" w:space="6" w:color="auto"/>
      </w:pBdr>
      <w:tabs>
        <w:tab w:val="center" w:pos="4536"/>
        <w:tab w:val="right" w:pos="9072"/>
      </w:tabs>
      <w:jc w:val="center"/>
    </w:pPr>
    <w:rPr>
      <w:rFonts w:ascii="Times New Roman" w:hAnsi="Times New Roman"/>
      <w:i/>
      <w:sz w:val="20"/>
    </w:rPr>
  </w:style>
  <w:style w:type="paragraph" w:styleId="Zkladntext">
    <w:name w:val="Body Text"/>
    <w:basedOn w:val="Normln"/>
    <w:link w:val="ZkladntextChar"/>
    <w:rsid w:val="006B3DB1"/>
    <w:pPr>
      <w:spacing w:before="120" w:after="120"/>
      <w:jc w:val="both"/>
    </w:pPr>
    <w:rPr>
      <w:rFonts w:ascii="Times New Roman" w:hAnsi="Times New Roman"/>
    </w:rPr>
  </w:style>
  <w:style w:type="character" w:customStyle="1" w:styleId="ZkladntextChar">
    <w:name w:val="Základní text Char"/>
    <w:basedOn w:val="Standardnpsmoodstavce"/>
    <w:link w:val="Zkladntext"/>
    <w:rsid w:val="00D31B11"/>
    <w:rPr>
      <w:sz w:val="24"/>
      <w:szCs w:val="24"/>
    </w:rPr>
  </w:style>
  <w:style w:type="paragraph" w:customStyle="1" w:styleId="st">
    <w:name w:val="Část"/>
    <w:basedOn w:val="Normln"/>
    <w:next w:val="Nzevsti"/>
    <w:rsid w:val="006B3DB1"/>
    <w:pPr>
      <w:spacing w:before="360"/>
      <w:jc w:val="center"/>
    </w:pPr>
    <w:rPr>
      <w:rFonts w:ascii="Times New Roman" w:hAnsi="Times New Roman"/>
      <w:b/>
      <w:caps/>
    </w:rPr>
  </w:style>
  <w:style w:type="paragraph" w:customStyle="1" w:styleId="Nzevsti">
    <w:name w:val="Název části"/>
    <w:basedOn w:val="Normln"/>
    <w:rsid w:val="006B3DB1"/>
    <w:pPr>
      <w:spacing w:after="360"/>
      <w:jc w:val="center"/>
    </w:pPr>
    <w:rPr>
      <w:rFonts w:ascii="Times New Roman" w:hAnsi="Times New Roman"/>
      <w:b/>
      <w:caps/>
    </w:rPr>
  </w:style>
  <w:style w:type="paragraph" w:customStyle="1" w:styleId="lnek">
    <w:name w:val="Článek"/>
    <w:basedOn w:val="Normln"/>
    <w:next w:val="Nzevlnku"/>
    <w:rsid w:val="006B3DB1"/>
    <w:pPr>
      <w:numPr>
        <w:numId w:val="1"/>
      </w:numPr>
      <w:spacing w:before="600"/>
      <w:jc w:val="center"/>
    </w:pPr>
    <w:rPr>
      <w:rFonts w:ascii="Times New Roman" w:hAnsi="Times New Roman"/>
      <w:b/>
    </w:rPr>
  </w:style>
  <w:style w:type="paragraph" w:customStyle="1" w:styleId="Nzevlnku">
    <w:name w:val="Název článku"/>
    <w:basedOn w:val="Normln"/>
    <w:next w:val="Seznam1"/>
    <w:rsid w:val="006B3DB1"/>
    <w:pPr>
      <w:spacing w:after="240"/>
      <w:jc w:val="center"/>
    </w:pPr>
    <w:rPr>
      <w:rFonts w:ascii="Times New Roman" w:hAnsi="Times New Roman"/>
      <w:b/>
    </w:rPr>
  </w:style>
  <w:style w:type="paragraph" w:customStyle="1" w:styleId="Seznam1">
    <w:name w:val="Seznam (1)"/>
    <w:basedOn w:val="Normln"/>
    <w:rsid w:val="006B3DB1"/>
    <w:pPr>
      <w:tabs>
        <w:tab w:val="left" w:pos="567"/>
      </w:tabs>
      <w:spacing w:before="120"/>
      <w:jc w:val="both"/>
    </w:pPr>
    <w:rPr>
      <w:rFonts w:ascii="Times New Roman" w:hAnsi="Times New Roman"/>
    </w:rPr>
  </w:style>
  <w:style w:type="paragraph" w:styleId="Zhlav">
    <w:name w:val="header"/>
    <w:basedOn w:val="Normln"/>
    <w:link w:val="ZhlavChar"/>
    <w:rsid w:val="006B3DB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5806DD"/>
    <w:rPr>
      <w:rFonts w:ascii="J Baskerville TxN" w:hAnsi="J Baskerville TxN"/>
      <w:sz w:val="24"/>
      <w:szCs w:val="24"/>
    </w:rPr>
  </w:style>
  <w:style w:type="paragraph" w:styleId="Zkladntext3">
    <w:name w:val="Body Text 3"/>
    <w:basedOn w:val="Normln"/>
    <w:link w:val="Zkladntext3Char"/>
    <w:rsid w:val="006B3DB1"/>
    <w:rPr>
      <w:rFonts w:ascii="Times New Roman" w:hAnsi="Times New Roman"/>
      <w:b/>
      <w:bCs/>
    </w:rPr>
  </w:style>
  <w:style w:type="character" w:customStyle="1" w:styleId="Zkladntext3Char">
    <w:name w:val="Základní text 3 Char"/>
    <w:basedOn w:val="Standardnpsmoodstavce"/>
    <w:link w:val="Zkladntext3"/>
    <w:rsid w:val="005806DD"/>
    <w:rPr>
      <w:b/>
      <w:bCs/>
      <w:sz w:val="24"/>
      <w:szCs w:val="24"/>
    </w:rPr>
  </w:style>
  <w:style w:type="paragraph" w:styleId="Zkladntextodsazen">
    <w:name w:val="Body Text Indent"/>
    <w:basedOn w:val="Normln"/>
    <w:link w:val="ZkladntextodsazenChar"/>
    <w:rsid w:val="006B3DB1"/>
    <w:pPr>
      <w:ind w:left="720"/>
      <w:jc w:val="both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rsid w:val="005806DD"/>
    <w:rPr>
      <w:sz w:val="24"/>
      <w:szCs w:val="24"/>
    </w:rPr>
  </w:style>
  <w:style w:type="paragraph" w:styleId="Zkladntext2">
    <w:name w:val="Body Text 2"/>
    <w:basedOn w:val="Normln"/>
    <w:link w:val="Zkladntext2Char"/>
    <w:rsid w:val="006B3DB1"/>
    <w:rPr>
      <w:rFonts w:ascii="Times New Roman" w:eastAsia="Arial Unicode MS" w:hAnsi="Times New Roman"/>
    </w:rPr>
  </w:style>
  <w:style w:type="character" w:customStyle="1" w:styleId="Zkladntext2Char">
    <w:name w:val="Základní text 2 Char"/>
    <w:basedOn w:val="Standardnpsmoodstavce"/>
    <w:link w:val="Zkladntext2"/>
    <w:rsid w:val="005806DD"/>
    <w:rPr>
      <w:rFonts w:eastAsia="Arial Unicode MS"/>
      <w:sz w:val="24"/>
      <w:szCs w:val="24"/>
    </w:rPr>
  </w:style>
  <w:style w:type="paragraph" w:styleId="Rozloendokumentu">
    <w:name w:val="Document Map"/>
    <w:basedOn w:val="Normln"/>
    <w:link w:val="RozloendokumentuChar"/>
    <w:semiHidden/>
    <w:rsid w:val="006B3DB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5806DD"/>
    <w:rPr>
      <w:rFonts w:ascii="Tahoma" w:hAnsi="Tahoma" w:cs="Tahoma"/>
      <w:shd w:val="clear" w:color="auto" w:fill="000080"/>
    </w:rPr>
  </w:style>
  <w:style w:type="paragraph" w:styleId="Textbubliny">
    <w:name w:val="Balloon Text"/>
    <w:basedOn w:val="Normln"/>
    <w:link w:val="TextbublinyChar"/>
    <w:semiHidden/>
    <w:rsid w:val="006B3DB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5806DD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FE1F13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FE1F1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5C2FD4"/>
    <w:rPr>
      <w:rFonts w:ascii="J Baskerville TxN" w:hAnsi="J Baskerville TxN"/>
    </w:rPr>
  </w:style>
  <w:style w:type="paragraph" w:styleId="Pedmtkomente">
    <w:name w:val="annotation subject"/>
    <w:basedOn w:val="Textkomente"/>
    <w:next w:val="Textkomente"/>
    <w:link w:val="PedmtkomenteChar"/>
    <w:semiHidden/>
    <w:rsid w:val="00FE1F1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5806DD"/>
    <w:rPr>
      <w:rFonts w:ascii="J Baskerville TxN" w:hAnsi="J Baskerville TxN"/>
      <w:b/>
      <w:bCs/>
    </w:rPr>
  </w:style>
  <w:style w:type="table" w:styleId="Mkatabulky">
    <w:name w:val="Table Grid"/>
    <w:basedOn w:val="Normlntabulka"/>
    <w:uiPriority w:val="39"/>
    <w:rsid w:val="00FC3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rsid w:val="00982DAB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C8656B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BB7D92"/>
    <w:rPr>
      <w:rFonts w:ascii="J Baskerville TxN" w:hAnsi="J Baskerville TxN"/>
    </w:rPr>
  </w:style>
  <w:style w:type="character" w:styleId="Znakapoznpodarou">
    <w:name w:val="footnote reference"/>
    <w:semiHidden/>
    <w:rsid w:val="00C8656B"/>
    <w:rPr>
      <w:vertAlign w:val="superscript"/>
    </w:rPr>
  </w:style>
  <w:style w:type="paragraph" w:styleId="Podtitul">
    <w:name w:val="Subtitle"/>
    <w:basedOn w:val="Normln"/>
    <w:next w:val="Normln"/>
    <w:link w:val="PodtitulChar"/>
    <w:qFormat/>
    <w:rsid w:val="00A153C8"/>
    <w:pPr>
      <w:spacing w:after="60"/>
      <w:jc w:val="center"/>
      <w:outlineLvl w:val="1"/>
    </w:pPr>
    <w:rPr>
      <w:rFonts w:ascii="Cambria" w:hAnsi="Cambria"/>
    </w:rPr>
  </w:style>
  <w:style w:type="character" w:customStyle="1" w:styleId="PodtitulChar">
    <w:name w:val="Podtitul Char"/>
    <w:basedOn w:val="Standardnpsmoodstavce"/>
    <w:link w:val="Podtitul"/>
    <w:rsid w:val="00A153C8"/>
    <w:rPr>
      <w:rFonts w:ascii="Cambria" w:eastAsia="Times New Roman" w:hAnsi="Cambria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B27987"/>
    <w:pPr>
      <w:ind w:left="720"/>
      <w:contextualSpacing/>
    </w:pPr>
  </w:style>
  <w:style w:type="paragraph" w:styleId="Textvysvtlivek">
    <w:name w:val="endnote text"/>
    <w:basedOn w:val="Normln"/>
    <w:link w:val="TextvysvtlivekChar"/>
    <w:semiHidden/>
    <w:unhideWhenUsed/>
    <w:rsid w:val="009533C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9533CB"/>
    <w:rPr>
      <w:rFonts w:ascii="J Baskerville TxN" w:hAnsi="J Baskerville TxN"/>
    </w:rPr>
  </w:style>
  <w:style w:type="character" w:styleId="Odkaznavysvtlivky">
    <w:name w:val="endnote reference"/>
    <w:basedOn w:val="Standardnpsmoodstavce"/>
    <w:semiHidden/>
    <w:unhideWhenUsed/>
    <w:rsid w:val="009533CB"/>
    <w:rPr>
      <w:vertAlign w:val="superscript"/>
    </w:rPr>
  </w:style>
  <w:style w:type="paragraph" w:styleId="Revize">
    <w:name w:val="Revision"/>
    <w:hidden/>
    <w:uiPriority w:val="99"/>
    <w:semiHidden/>
    <w:rsid w:val="004A4358"/>
    <w:rPr>
      <w:rFonts w:ascii="J Baskerville TxN" w:hAnsi="J Baskerville TxN"/>
      <w:sz w:val="24"/>
      <w:szCs w:val="24"/>
    </w:rPr>
  </w:style>
  <w:style w:type="paragraph" w:customStyle="1" w:styleId="msonormal0">
    <w:name w:val="msonormal"/>
    <w:basedOn w:val="Normln"/>
    <w:rsid w:val="005806D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font5">
    <w:name w:val="font5"/>
    <w:basedOn w:val="Normln"/>
    <w:rsid w:val="005806DD"/>
    <w:pPr>
      <w:spacing w:before="100" w:beforeAutospacing="1" w:after="100" w:afterAutospacing="1"/>
    </w:pPr>
    <w:rPr>
      <w:rFonts w:ascii="Arial CE" w:hAnsi="Arial CE" w:cs="Arial CE"/>
      <w:i/>
      <w:iCs/>
      <w:sz w:val="20"/>
      <w:szCs w:val="20"/>
    </w:rPr>
  </w:style>
  <w:style w:type="paragraph" w:customStyle="1" w:styleId="font6">
    <w:name w:val="font6"/>
    <w:basedOn w:val="Normln"/>
    <w:rsid w:val="005806DD"/>
    <w:pPr>
      <w:spacing w:before="100" w:beforeAutospacing="1" w:after="100" w:afterAutospacing="1"/>
    </w:pPr>
    <w:rPr>
      <w:rFonts w:ascii="Arial CE" w:hAnsi="Arial CE" w:cs="Arial CE"/>
      <w:b/>
      <w:bCs/>
      <w:i/>
      <w:iCs/>
      <w:sz w:val="20"/>
      <w:szCs w:val="20"/>
    </w:rPr>
  </w:style>
  <w:style w:type="paragraph" w:customStyle="1" w:styleId="xl64">
    <w:name w:val="xl64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65">
    <w:name w:val="xl65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66">
    <w:name w:val="xl66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67">
    <w:name w:val="xl67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68">
    <w:name w:val="xl68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69">
    <w:name w:val="xl69"/>
    <w:basedOn w:val="Normln"/>
    <w:rsid w:val="005806DD"/>
    <w:pP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70">
    <w:name w:val="xl70"/>
    <w:basedOn w:val="Normln"/>
    <w:rsid w:val="005806DD"/>
    <w:pP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71">
    <w:name w:val="xl71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74">
    <w:name w:val="xl74"/>
    <w:basedOn w:val="Normln"/>
    <w:rsid w:val="005806DD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75">
    <w:name w:val="xl75"/>
    <w:basedOn w:val="Normln"/>
    <w:rsid w:val="005806DD"/>
    <w:pP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76">
    <w:name w:val="xl76"/>
    <w:basedOn w:val="Normln"/>
    <w:rsid w:val="005806DD"/>
    <w:pPr>
      <w:pBdr>
        <w:top w:val="single" w:sz="8" w:space="0" w:color="auto"/>
        <w:left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77">
    <w:name w:val="xl77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jc w:val="center"/>
      <w:textAlignment w:val="center"/>
    </w:pPr>
    <w:rPr>
      <w:rFonts w:ascii="Arial CE" w:hAnsi="Arial CE" w:cs="Arial CE"/>
      <w:color w:val="FFFFFF"/>
    </w:rPr>
  </w:style>
  <w:style w:type="paragraph" w:customStyle="1" w:styleId="xl78">
    <w:name w:val="xl78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color w:val="FFFFFF"/>
    </w:rPr>
  </w:style>
  <w:style w:type="paragraph" w:customStyle="1" w:styleId="xl79">
    <w:name w:val="xl79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80">
    <w:name w:val="xl80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1">
    <w:name w:val="xl81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2">
    <w:name w:val="xl82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3">
    <w:name w:val="xl83"/>
    <w:basedOn w:val="Normln"/>
    <w:rsid w:val="005806DD"/>
    <w:pPr>
      <w:pBdr>
        <w:top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84">
    <w:name w:val="xl84"/>
    <w:basedOn w:val="Normln"/>
    <w:rsid w:val="005806DD"/>
    <w:pPr>
      <w:pBdr>
        <w:top w:val="dotted" w:sz="4" w:space="0" w:color="auto"/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5">
    <w:name w:val="xl85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6">
    <w:name w:val="xl86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7">
    <w:name w:val="xl87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8">
    <w:name w:val="xl88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9">
    <w:name w:val="xl89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90">
    <w:name w:val="xl90"/>
    <w:basedOn w:val="Normln"/>
    <w:rsid w:val="005806DD"/>
    <w:pPr>
      <w:pBdr>
        <w:left w:val="single" w:sz="8" w:space="0" w:color="auto"/>
        <w:bottom w:val="dotted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1">
    <w:name w:val="xl91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2">
    <w:name w:val="xl92"/>
    <w:basedOn w:val="Normln"/>
    <w:rsid w:val="005806DD"/>
    <w:pPr>
      <w:pBdr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3">
    <w:name w:val="xl93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4">
    <w:name w:val="xl94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5">
    <w:name w:val="xl95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6">
    <w:name w:val="xl96"/>
    <w:basedOn w:val="Normln"/>
    <w:rsid w:val="005806DD"/>
    <w:pPr>
      <w:pBdr>
        <w:left w:val="dotted" w:sz="4" w:space="0" w:color="auto"/>
        <w:bottom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7">
    <w:name w:val="xl97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8">
    <w:name w:val="xl98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9">
    <w:name w:val="xl99"/>
    <w:basedOn w:val="Normln"/>
    <w:rsid w:val="005806DD"/>
    <w:pPr>
      <w:pBdr>
        <w:top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0">
    <w:name w:val="xl100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1">
    <w:name w:val="xl101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2">
    <w:name w:val="xl102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3">
    <w:name w:val="xl103"/>
    <w:basedOn w:val="Normln"/>
    <w:rsid w:val="005806DD"/>
    <w:pPr>
      <w:pBdr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4">
    <w:name w:val="xl104"/>
    <w:basedOn w:val="Normln"/>
    <w:rsid w:val="005806DD"/>
    <w:pPr>
      <w:pBdr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5">
    <w:name w:val="xl105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6">
    <w:name w:val="xl106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7">
    <w:name w:val="xl107"/>
    <w:basedOn w:val="Normln"/>
    <w:rsid w:val="005806DD"/>
    <w:pPr>
      <w:pBdr>
        <w:top w:val="single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8">
    <w:name w:val="xl108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9">
    <w:name w:val="xl109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0">
    <w:name w:val="xl110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1">
    <w:name w:val="xl11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2">
    <w:name w:val="xl112"/>
    <w:basedOn w:val="Normln"/>
    <w:rsid w:val="005806DD"/>
    <w:pPr>
      <w:pBdr>
        <w:top w:val="dotted" w:sz="4" w:space="0" w:color="auto"/>
        <w:left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3">
    <w:name w:val="xl113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4">
    <w:name w:val="xl114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5">
    <w:name w:val="xl115"/>
    <w:basedOn w:val="Normln"/>
    <w:rsid w:val="005806DD"/>
    <w:pPr>
      <w:pBdr>
        <w:left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6">
    <w:name w:val="xl116"/>
    <w:basedOn w:val="Normln"/>
    <w:rsid w:val="005806DD"/>
    <w:pPr>
      <w:pBdr>
        <w:top w:val="dotted" w:sz="4" w:space="0" w:color="auto"/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7">
    <w:name w:val="xl117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8">
    <w:name w:val="xl118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9">
    <w:name w:val="xl119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0">
    <w:name w:val="xl120"/>
    <w:basedOn w:val="Normln"/>
    <w:rsid w:val="005806DD"/>
    <w:pPr>
      <w:pBdr>
        <w:top w:val="dotted" w:sz="4" w:space="0" w:color="auto"/>
        <w:left w:val="single" w:sz="8" w:space="0" w:color="auto"/>
      </w:pBdr>
      <w:shd w:val="clear" w:color="000000" w:fill="00B0F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1">
    <w:name w:val="xl121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2">
    <w:name w:val="xl122"/>
    <w:basedOn w:val="Normln"/>
    <w:rsid w:val="005806DD"/>
    <w:pPr>
      <w:pBdr>
        <w:top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3">
    <w:name w:val="xl123"/>
    <w:basedOn w:val="Normln"/>
    <w:rsid w:val="005806DD"/>
    <w:pPr>
      <w:pBdr>
        <w:top w:val="dotted" w:sz="4" w:space="0" w:color="auto"/>
        <w:left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4">
    <w:name w:val="xl124"/>
    <w:basedOn w:val="Normln"/>
    <w:rsid w:val="005806DD"/>
    <w:pPr>
      <w:pBdr>
        <w:top w:val="dotted" w:sz="4" w:space="0" w:color="auto"/>
        <w:left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5">
    <w:name w:val="xl125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6">
    <w:name w:val="xl126"/>
    <w:basedOn w:val="Normln"/>
    <w:rsid w:val="005806DD"/>
    <w:pPr>
      <w:pBdr>
        <w:top w:val="dotted" w:sz="4" w:space="0" w:color="auto"/>
        <w:lef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7">
    <w:name w:val="xl127"/>
    <w:basedOn w:val="Normln"/>
    <w:rsid w:val="005806DD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8">
    <w:name w:val="xl128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9">
    <w:name w:val="xl129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0">
    <w:name w:val="xl130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1">
    <w:name w:val="xl131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2">
    <w:name w:val="xl132"/>
    <w:basedOn w:val="Normln"/>
    <w:rsid w:val="005806DD"/>
    <w:pPr>
      <w:pBdr>
        <w:top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3">
    <w:name w:val="xl133"/>
    <w:basedOn w:val="Normln"/>
    <w:rsid w:val="005806DD"/>
    <w:pPr>
      <w:pBdr>
        <w:top w:val="dotted" w:sz="4" w:space="0" w:color="auto"/>
        <w:lef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4">
    <w:name w:val="xl134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5">
    <w:name w:val="xl135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6">
    <w:name w:val="xl136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7">
    <w:name w:val="xl137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8">
    <w:name w:val="xl138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ind w:firstLineChars="100" w:firstLine="100"/>
      <w:jc w:val="right"/>
      <w:textAlignment w:val="center"/>
    </w:pPr>
    <w:rPr>
      <w:rFonts w:ascii="Arial CE" w:hAnsi="Arial CE" w:cs="Arial CE"/>
      <w:b/>
      <w:bCs/>
      <w:sz w:val="20"/>
      <w:szCs w:val="20"/>
    </w:rPr>
  </w:style>
  <w:style w:type="paragraph" w:customStyle="1" w:styleId="xl139">
    <w:name w:val="xl139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ind w:firstLineChars="100" w:firstLine="100"/>
      <w:jc w:val="right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140">
    <w:name w:val="xl140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1">
    <w:name w:val="xl141"/>
    <w:basedOn w:val="Normln"/>
    <w:rsid w:val="005806D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2">
    <w:name w:val="xl142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3">
    <w:name w:val="xl143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4">
    <w:name w:val="xl144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5">
    <w:name w:val="xl145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6">
    <w:name w:val="xl146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7">
    <w:name w:val="xl147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</w:pPr>
    <w:rPr>
      <w:rFonts w:ascii="Arial CE" w:hAnsi="Arial CE" w:cs="Arial CE"/>
      <w:sz w:val="16"/>
      <w:szCs w:val="16"/>
    </w:rPr>
  </w:style>
  <w:style w:type="paragraph" w:customStyle="1" w:styleId="xl148">
    <w:name w:val="xl148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9">
    <w:name w:val="xl149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0">
    <w:name w:val="xl150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1">
    <w:name w:val="xl151"/>
    <w:basedOn w:val="Normln"/>
    <w:rsid w:val="005806D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2">
    <w:name w:val="xl152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3">
    <w:name w:val="xl153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4">
    <w:name w:val="xl154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5">
    <w:name w:val="xl155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6">
    <w:name w:val="xl156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7">
    <w:name w:val="xl157"/>
    <w:basedOn w:val="Normln"/>
    <w:rsid w:val="005806DD"/>
    <w:pPr>
      <w:pBdr>
        <w:top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8">
    <w:name w:val="xl158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9">
    <w:name w:val="xl159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0">
    <w:name w:val="xl160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1">
    <w:name w:val="xl16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2">
    <w:name w:val="xl162"/>
    <w:basedOn w:val="Normln"/>
    <w:rsid w:val="005806DD"/>
    <w:pPr>
      <w:pBdr>
        <w:top w:val="dotted" w:sz="4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3">
    <w:name w:val="xl163"/>
    <w:basedOn w:val="Normln"/>
    <w:rsid w:val="005806DD"/>
    <w:pPr>
      <w:pBdr>
        <w:top w:val="dotted" w:sz="4" w:space="0" w:color="auto"/>
        <w:left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4">
    <w:name w:val="xl164"/>
    <w:basedOn w:val="Normln"/>
    <w:rsid w:val="005806DD"/>
    <w:pPr>
      <w:pBdr>
        <w:top w:val="dotted" w:sz="4" w:space="0" w:color="auto"/>
        <w:left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5">
    <w:name w:val="xl165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6">
    <w:name w:val="xl166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7">
    <w:name w:val="xl167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8">
    <w:name w:val="xl168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9">
    <w:name w:val="xl169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0">
    <w:name w:val="xl170"/>
    <w:basedOn w:val="Normln"/>
    <w:rsid w:val="005806DD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1">
    <w:name w:val="xl171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right"/>
    </w:pPr>
    <w:rPr>
      <w:rFonts w:ascii="Arial CE" w:hAnsi="Arial CE" w:cs="Arial CE"/>
      <w:sz w:val="16"/>
      <w:szCs w:val="16"/>
    </w:rPr>
  </w:style>
  <w:style w:type="paragraph" w:customStyle="1" w:styleId="xl172">
    <w:name w:val="xl172"/>
    <w:basedOn w:val="Normln"/>
    <w:rsid w:val="005806DD"/>
    <w:pPr>
      <w:pBdr>
        <w:left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3">
    <w:name w:val="xl173"/>
    <w:basedOn w:val="Normln"/>
    <w:rsid w:val="005806DD"/>
    <w:pPr>
      <w:shd w:val="clear" w:color="000000" w:fill="0000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174">
    <w:name w:val="xl174"/>
    <w:basedOn w:val="Normln"/>
    <w:rsid w:val="005806DD"/>
    <w:pP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</w:rPr>
  </w:style>
  <w:style w:type="paragraph" w:customStyle="1" w:styleId="xl175">
    <w:name w:val="xl175"/>
    <w:basedOn w:val="Normln"/>
    <w:rsid w:val="005806DD"/>
    <w:pP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6">
    <w:name w:val="xl176"/>
    <w:basedOn w:val="Normln"/>
    <w:rsid w:val="005806DD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77">
    <w:name w:val="xl177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8">
    <w:name w:val="xl178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9">
    <w:name w:val="xl179"/>
    <w:basedOn w:val="Normln"/>
    <w:rsid w:val="005806DD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180">
    <w:name w:val="xl180"/>
    <w:basedOn w:val="Normln"/>
    <w:rsid w:val="005806DD"/>
    <w:pPr>
      <w:pBdr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1">
    <w:name w:val="xl181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2">
    <w:name w:val="xl182"/>
    <w:basedOn w:val="Normln"/>
    <w:rsid w:val="005806DD"/>
    <w:pPr>
      <w:pBdr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3">
    <w:name w:val="xl183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4">
    <w:name w:val="xl184"/>
    <w:basedOn w:val="Normln"/>
    <w:rsid w:val="005806DD"/>
    <w:pPr>
      <w:pBdr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5">
    <w:name w:val="xl185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6">
    <w:name w:val="xl186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7">
    <w:name w:val="xl187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8">
    <w:name w:val="xl188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9">
    <w:name w:val="xl189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0">
    <w:name w:val="xl190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1">
    <w:name w:val="xl19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2">
    <w:name w:val="xl192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3">
    <w:name w:val="xl193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4">
    <w:name w:val="xl194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5">
    <w:name w:val="xl195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i/>
      <w:iCs/>
      <w:sz w:val="20"/>
      <w:szCs w:val="20"/>
    </w:rPr>
  </w:style>
  <w:style w:type="paragraph" w:customStyle="1" w:styleId="xl196">
    <w:name w:val="xl196"/>
    <w:basedOn w:val="Normln"/>
    <w:rsid w:val="005806DD"/>
    <w:pPr>
      <w:pBdr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97">
    <w:name w:val="xl197"/>
    <w:basedOn w:val="Normln"/>
    <w:rsid w:val="005806DD"/>
    <w:pPr>
      <w:pBdr>
        <w:left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8">
    <w:name w:val="xl198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9">
    <w:name w:val="xl199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00">
    <w:name w:val="xl200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1">
    <w:name w:val="xl201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2">
    <w:name w:val="xl202"/>
    <w:basedOn w:val="Normln"/>
    <w:rsid w:val="005806DD"/>
    <w:pPr>
      <w:pBdr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3">
    <w:name w:val="xl203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04">
    <w:name w:val="xl204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5">
    <w:name w:val="xl205"/>
    <w:basedOn w:val="Normln"/>
    <w:rsid w:val="005806DD"/>
    <w:pPr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</w:rPr>
  </w:style>
  <w:style w:type="paragraph" w:customStyle="1" w:styleId="xl206">
    <w:name w:val="xl206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7">
    <w:name w:val="xl207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08">
    <w:name w:val="xl208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9">
    <w:name w:val="xl209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210">
    <w:name w:val="xl210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211">
    <w:name w:val="xl211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2">
    <w:name w:val="xl212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3">
    <w:name w:val="xl213"/>
    <w:basedOn w:val="Normln"/>
    <w:rsid w:val="005806DD"/>
    <w:pPr>
      <w:pBdr>
        <w:top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4">
    <w:name w:val="xl214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5">
    <w:name w:val="xl215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16">
    <w:name w:val="xl216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7">
    <w:name w:val="xl217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18">
    <w:name w:val="xl218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9">
    <w:name w:val="xl219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220">
    <w:name w:val="xl220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21">
    <w:name w:val="xl221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2">
    <w:name w:val="xl222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3">
    <w:name w:val="xl223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24">
    <w:name w:val="xl224"/>
    <w:basedOn w:val="Normln"/>
    <w:rsid w:val="005806DD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25">
    <w:name w:val="xl225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6">
    <w:name w:val="xl226"/>
    <w:basedOn w:val="Normln"/>
    <w:rsid w:val="005806D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7">
    <w:name w:val="xl227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8">
    <w:name w:val="xl228"/>
    <w:basedOn w:val="Normln"/>
    <w:rsid w:val="005806DD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9">
    <w:name w:val="xl229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0">
    <w:name w:val="xl230"/>
    <w:basedOn w:val="Normln"/>
    <w:rsid w:val="005806DD"/>
    <w:pPr>
      <w:pBdr>
        <w:top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1">
    <w:name w:val="xl231"/>
    <w:basedOn w:val="Normln"/>
    <w:rsid w:val="005806DD"/>
    <w:pPr>
      <w:pBdr>
        <w:top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2">
    <w:name w:val="xl232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33">
    <w:name w:val="xl233"/>
    <w:basedOn w:val="Normln"/>
    <w:rsid w:val="005806DD"/>
    <w:pPr>
      <w:pBdr>
        <w:top w:val="single" w:sz="4" w:space="0" w:color="auto"/>
        <w:bottom w:val="dotted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234">
    <w:name w:val="xl234"/>
    <w:basedOn w:val="Normln"/>
    <w:rsid w:val="005806DD"/>
    <w:pPr>
      <w:pBdr>
        <w:top w:val="single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235">
    <w:name w:val="xl235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36">
    <w:name w:val="xl236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37">
    <w:name w:val="xl237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38">
    <w:name w:val="xl238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39">
    <w:name w:val="xl239"/>
    <w:basedOn w:val="Normln"/>
    <w:rsid w:val="005806DD"/>
    <w:pPr>
      <w:shd w:val="clear" w:color="000000" w:fill="0000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40">
    <w:name w:val="xl240"/>
    <w:basedOn w:val="Normln"/>
    <w:rsid w:val="005806DD"/>
    <w:pPr>
      <w:pBdr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41">
    <w:name w:val="xl241"/>
    <w:basedOn w:val="Normln"/>
    <w:rsid w:val="005806DD"/>
    <w:pPr>
      <w:pBdr>
        <w:top w:val="single" w:sz="4" w:space="0" w:color="auto"/>
        <w:left w:val="single" w:sz="8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42">
    <w:name w:val="xl242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43">
    <w:name w:val="xl243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44">
    <w:name w:val="xl244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45">
    <w:name w:val="xl245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ahoma" w:hAnsi="Tahoma" w:cs="Tahoma"/>
      <w:sz w:val="16"/>
      <w:szCs w:val="16"/>
    </w:rPr>
  </w:style>
  <w:style w:type="paragraph" w:customStyle="1" w:styleId="xl246">
    <w:name w:val="xl246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7">
    <w:name w:val="xl247"/>
    <w:basedOn w:val="Normln"/>
    <w:rsid w:val="005806DD"/>
    <w:pPr>
      <w:pBdr>
        <w:top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8">
    <w:name w:val="xl248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49">
    <w:name w:val="xl249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50">
    <w:name w:val="xl250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51">
    <w:name w:val="xl251"/>
    <w:basedOn w:val="Normln"/>
    <w:rsid w:val="005806DD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2">
    <w:name w:val="xl252"/>
    <w:basedOn w:val="Normln"/>
    <w:rsid w:val="005806D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3">
    <w:name w:val="xl253"/>
    <w:basedOn w:val="Normln"/>
    <w:rsid w:val="005806DD"/>
    <w:pPr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character" w:customStyle="1" w:styleId="Nadpis2Char">
    <w:name w:val="Nadpis 2 Char"/>
    <w:basedOn w:val="Standardnpsmoodstavce"/>
    <w:link w:val="Nadpis2"/>
    <w:rsid w:val="000C36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vraznn">
    <w:name w:val="Emphasis"/>
    <w:basedOn w:val="Standardnpsmoodstavce"/>
    <w:uiPriority w:val="20"/>
    <w:qFormat/>
    <w:rsid w:val="000C36A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643B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4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8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45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03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797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0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D8977C-90BF-4034-AD68-327321A54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ód:</vt:lpstr>
    </vt:vector>
  </TitlesOfParts>
  <Company>UTB</Company>
  <LinksUpToDate>false</LinksUpToDate>
  <CharactersWithSpaces>3922</CharactersWithSpaces>
  <SharedDoc>false</SharedDoc>
  <HLinks>
    <vt:vector size="6" baseType="variant">
      <vt:variant>
        <vt:i4>393292</vt:i4>
      </vt:variant>
      <vt:variant>
        <vt:i4>0</vt:i4>
      </vt:variant>
      <vt:variant>
        <vt:i4>0</vt:i4>
      </vt:variant>
      <vt:variant>
        <vt:i4>5</vt:i4>
      </vt:variant>
      <vt:variant>
        <vt:lpwstr>http://www.vyzkum.cz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creator>Zahorovska</dc:creator>
  <cp:lastModifiedBy>tichacek</cp:lastModifiedBy>
  <cp:revision>4</cp:revision>
  <cp:lastPrinted>2019-03-28T13:50:00Z</cp:lastPrinted>
  <dcterms:created xsi:type="dcterms:W3CDTF">2019-03-28T13:49:00Z</dcterms:created>
  <dcterms:modified xsi:type="dcterms:W3CDTF">2019-04-01T12:11:00Z</dcterms:modified>
</cp:coreProperties>
</file>